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A14D8" w14:textId="77777777" w:rsidR="004B7E55" w:rsidRDefault="00604BD3" w:rsidP="7C53CE05">
      <w:pPr>
        <w:spacing w:line="276" w:lineRule="auto"/>
        <w:rPr>
          <w:rFonts w:ascii="Sennheiser Office" w:hAnsi="Sennheiser Office"/>
          <w:b/>
          <w:color w:val="00B0F0"/>
          <w:szCs w:val="18"/>
          <w:lang w:eastAsia="zh-CN"/>
        </w:rPr>
      </w:pPr>
      <w:r>
        <w:rPr>
          <w:rFonts w:ascii="Sennheiser Office" w:hAnsi="Sennheiser Office"/>
          <w:noProof/>
          <w:sz w:val="21"/>
          <w:szCs w:val="21"/>
          <w:lang w:eastAsia="zh-CN"/>
        </w:rPr>
        <w:drawing>
          <wp:inline distT="0" distB="0" distL="0" distR="0" wp14:anchorId="7594D1C1" wp14:editId="7316D9EC">
            <wp:extent cx="5000625" cy="2999105"/>
            <wp:effectExtent l="0" t="0" r="9525" b="0"/>
            <wp:docPr id="73175485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2999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DFAC8" w14:textId="77777777" w:rsidR="004B7E55" w:rsidRDefault="004B7E55" w:rsidP="7C53CE05">
      <w:pPr>
        <w:spacing w:line="276" w:lineRule="auto"/>
        <w:rPr>
          <w:rFonts w:ascii="Sennheiser Office" w:hAnsi="Sennheiser Office"/>
          <w:b/>
          <w:color w:val="00B0F0"/>
          <w:szCs w:val="18"/>
          <w:lang w:eastAsia="zh-CN"/>
        </w:rPr>
      </w:pPr>
    </w:p>
    <w:p w14:paraId="5CB4DFD1" w14:textId="13FE660F" w:rsidR="002E7E5B" w:rsidRPr="004B7E55" w:rsidRDefault="002E7E5B" w:rsidP="7C53CE05">
      <w:pPr>
        <w:spacing w:line="276" w:lineRule="auto"/>
        <w:rPr>
          <w:rFonts w:ascii="Sennheiser Office" w:hAnsi="Sennheiser Office"/>
          <w:b/>
          <w:color w:val="00B0F0"/>
          <w:szCs w:val="18"/>
          <w:lang w:eastAsia="zh-CN"/>
        </w:rPr>
      </w:pPr>
      <w:r w:rsidRPr="004B7E55">
        <w:rPr>
          <w:rFonts w:ascii="Sennheiser Office" w:hAnsi="Sennheiser Office"/>
          <w:b/>
          <w:color w:val="00B0F0"/>
          <w:szCs w:val="18"/>
          <w:lang w:eastAsia="zh-CN"/>
        </w:rPr>
        <w:t>森海塞尔</w:t>
      </w:r>
      <w:r w:rsidR="003142E5" w:rsidRPr="004B7E55">
        <w:rPr>
          <w:rFonts w:ascii="Sennheiser Office" w:hAnsi="Sennheiser Office"/>
          <w:b/>
          <w:color w:val="00B0F0"/>
          <w:szCs w:val="18"/>
          <w:lang w:eastAsia="zh-CN"/>
        </w:rPr>
        <w:t>EW-DP</w:t>
      </w:r>
      <w:r w:rsidR="008C2BAD" w:rsidRPr="004B7E55">
        <w:rPr>
          <w:rFonts w:ascii="Sennheiser Office" w:hAnsi="Sennheiser Office"/>
          <w:b/>
          <w:color w:val="00B0F0"/>
          <w:szCs w:val="18"/>
          <w:lang w:eastAsia="zh-CN"/>
        </w:rPr>
        <w:t>助力《</w:t>
      </w:r>
      <w:r w:rsidR="00E503C0" w:rsidRPr="004B7E55">
        <w:rPr>
          <w:rFonts w:ascii="Sennheiser Office" w:hAnsi="Sennheiser Office"/>
          <w:b/>
          <w:color w:val="00B0F0"/>
          <w:szCs w:val="18"/>
          <w:lang w:eastAsia="zh-CN"/>
        </w:rPr>
        <w:t>极限挑战宝藏行</w:t>
      </w:r>
      <w:r w:rsidR="0003539D" w:rsidRPr="004B7E55">
        <w:rPr>
          <w:rFonts w:ascii="Sennheiser Office" w:hAnsi="Sennheiser Office" w:hint="eastAsia"/>
          <w:b/>
          <w:color w:val="00B0F0"/>
          <w:szCs w:val="18"/>
          <w:lang w:eastAsia="zh-CN"/>
        </w:rPr>
        <w:t>·</w:t>
      </w:r>
      <w:r w:rsidR="009F135E" w:rsidRPr="004B7E55">
        <w:rPr>
          <w:rFonts w:ascii="Sennheiser Office" w:hAnsi="Sennheiser Office"/>
          <w:b/>
          <w:color w:val="00B0F0"/>
          <w:szCs w:val="18"/>
          <w:lang w:eastAsia="zh-CN"/>
        </w:rPr>
        <w:t>和美乡村季</w:t>
      </w:r>
      <w:r w:rsidR="00E503C0" w:rsidRPr="004B7E55">
        <w:rPr>
          <w:rFonts w:ascii="Sennheiser Office" w:hAnsi="Sennheiser Office"/>
          <w:b/>
          <w:color w:val="00B0F0"/>
          <w:szCs w:val="18"/>
          <w:lang w:eastAsia="zh-CN"/>
        </w:rPr>
        <w:t>》</w:t>
      </w:r>
      <w:r w:rsidR="0056675F" w:rsidRPr="004B7E55">
        <w:rPr>
          <w:rFonts w:ascii="Sennheiser Office" w:hAnsi="Sennheiser Office"/>
          <w:b/>
          <w:color w:val="00B0F0"/>
          <w:szCs w:val="18"/>
          <w:lang w:eastAsia="zh-CN"/>
        </w:rPr>
        <w:t>显著提升户外真人秀收音品质</w:t>
      </w:r>
    </w:p>
    <w:p w14:paraId="1D2D7E52" w14:textId="74500443" w:rsidR="00F74F63" w:rsidRPr="004B7E55" w:rsidRDefault="003142E5" w:rsidP="00F74F63">
      <w:pPr>
        <w:rPr>
          <w:rFonts w:ascii="Sennheiser Office" w:hAnsi="Sennheiser Office"/>
          <w:b/>
          <w:bCs/>
          <w:szCs w:val="18"/>
          <w:lang w:eastAsia="zh-CN"/>
        </w:rPr>
      </w:pPr>
      <w:r w:rsidRPr="004B7E55">
        <w:rPr>
          <w:rFonts w:ascii="Sennheiser Office" w:hAnsi="Sennheiser Office"/>
          <w:b/>
          <w:bCs/>
          <w:szCs w:val="18"/>
          <w:lang w:eastAsia="zh-CN"/>
        </w:rPr>
        <w:t>东方卫视</w:t>
      </w:r>
      <w:r w:rsidR="00F74F63" w:rsidRPr="004B7E55">
        <w:rPr>
          <w:rFonts w:ascii="Sennheiser Office" w:hAnsi="Sennheiser Office"/>
          <w:b/>
          <w:bCs/>
          <w:szCs w:val="18"/>
          <w:lang w:eastAsia="zh-CN"/>
        </w:rPr>
        <w:t>选择</w:t>
      </w:r>
      <w:r w:rsidRPr="004B7E55">
        <w:rPr>
          <w:rFonts w:ascii="Sennheiser Office" w:hAnsi="Sennheiser Office"/>
          <w:b/>
          <w:bCs/>
          <w:szCs w:val="18"/>
          <w:lang w:eastAsia="zh-CN"/>
        </w:rPr>
        <w:t>EW-DP</w:t>
      </w:r>
      <w:r w:rsidR="007527DB" w:rsidRPr="004B7E55">
        <w:rPr>
          <w:rFonts w:ascii="Sennheiser Office" w:hAnsi="Sennheiser Office"/>
          <w:b/>
          <w:bCs/>
          <w:szCs w:val="18"/>
          <w:lang w:eastAsia="zh-CN"/>
        </w:rPr>
        <w:t>，以卓越音质和出众可靠性从容应对户外节目录制的多重挑战</w:t>
      </w:r>
    </w:p>
    <w:p w14:paraId="19F3C25E" w14:textId="77777777" w:rsidR="0097043D" w:rsidRPr="004B7E55" w:rsidRDefault="0097043D" w:rsidP="00445F7F">
      <w:pPr>
        <w:spacing w:line="276" w:lineRule="auto"/>
        <w:rPr>
          <w:rFonts w:ascii="Sennheiser Office" w:hAnsi="Sennheiser Office"/>
          <w:szCs w:val="18"/>
          <w:lang w:eastAsia="zh-CN"/>
        </w:rPr>
      </w:pPr>
    </w:p>
    <w:p w14:paraId="3907E93D" w14:textId="4BEFA3DA" w:rsidR="00E22213" w:rsidRPr="004B7E55" w:rsidRDefault="003142E5" w:rsidP="003142E5">
      <w:pPr>
        <w:rPr>
          <w:rFonts w:ascii="Sennheiser Office" w:hAnsi="Sennheiser Office"/>
          <w:b/>
          <w:bCs/>
          <w:szCs w:val="18"/>
          <w:lang w:eastAsia="zh-CN"/>
        </w:rPr>
      </w:pPr>
      <w:r w:rsidRPr="004B7E55">
        <w:rPr>
          <w:rFonts w:ascii="Sennheiser Office" w:hAnsi="Sennheiser Office"/>
          <w:b/>
          <w:bCs/>
          <w:i/>
          <w:iCs/>
          <w:szCs w:val="18"/>
          <w:lang w:eastAsia="zh-CN"/>
        </w:rPr>
        <w:t>上海</w:t>
      </w:r>
      <w:r w:rsidR="00AC1D58" w:rsidRPr="004B7E55">
        <w:rPr>
          <w:rFonts w:ascii="Sennheiser Office" w:hAnsi="Sennheiser Office"/>
          <w:b/>
          <w:bCs/>
          <w:i/>
          <w:iCs/>
          <w:szCs w:val="18"/>
          <w:lang w:eastAsia="zh-CN"/>
        </w:rPr>
        <w:t>，</w:t>
      </w:r>
      <w:r w:rsidR="00D92C11" w:rsidRPr="004B7E55">
        <w:rPr>
          <w:rFonts w:ascii="Sennheiser Office" w:hAnsi="Sennheiser Office"/>
          <w:b/>
          <w:bCs/>
          <w:i/>
          <w:iCs/>
          <w:szCs w:val="18"/>
          <w:lang w:eastAsia="zh-CN"/>
        </w:rPr>
        <w:t>2024</w:t>
      </w:r>
      <w:r w:rsidR="00D92C11" w:rsidRPr="004B7E55">
        <w:rPr>
          <w:rFonts w:ascii="Sennheiser Office" w:hAnsi="Sennheiser Office"/>
          <w:b/>
          <w:bCs/>
          <w:i/>
          <w:iCs/>
          <w:szCs w:val="18"/>
          <w:lang w:eastAsia="zh-CN"/>
        </w:rPr>
        <w:t>年</w:t>
      </w:r>
      <w:r w:rsidR="00FA4B26" w:rsidRPr="004B7E55">
        <w:rPr>
          <w:rFonts w:ascii="Sennheiser Office" w:hAnsi="Sennheiser Office" w:hint="eastAsia"/>
          <w:b/>
          <w:bCs/>
          <w:i/>
          <w:iCs/>
          <w:szCs w:val="18"/>
          <w:lang w:eastAsia="zh-CN"/>
        </w:rPr>
        <w:t>5</w:t>
      </w:r>
      <w:r w:rsidR="00D92C11" w:rsidRPr="004B7E55">
        <w:rPr>
          <w:rFonts w:ascii="Sennheiser Office" w:hAnsi="Sennheiser Office"/>
          <w:b/>
          <w:bCs/>
          <w:i/>
          <w:iCs/>
          <w:szCs w:val="18"/>
          <w:lang w:eastAsia="zh-CN"/>
        </w:rPr>
        <w:t>月</w:t>
      </w:r>
      <w:r w:rsidR="00FA4B26" w:rsidRPr="004B7E55">
        <w:rPr>
          <w:rFonts w:ascii="Sennheiser Office" w:hAnsi="Sennheiser Office" w:hint="eastAsia"/>
          <w:b/>
          <w:bCs/>
          <w:i/>
          <w:iCs/>
          <w:szCs w:val="18"/>
          <w:lang w:eastAsia="zh-CN"/>
        </w:rPr>
        <w:t>20</w:t>
      </w:r>
      <w:r w:rsidR="00D92C11" w:rsidRPr="004B7E55">
        <w:rPr>
          <w:rFonts w:ascii="Sennheiser Office" w:hAnsi="Sennheiser Office"/>
          <w:b/>
          <w:bCs/>
          <w:i/>
          <w:iCs/>
          <w:szCs w:val="18"/>
          <w:lang w:eastAsia="zh-CN"/>
        </w:rPr>
        <w:t>日</w:t>
      </w:r>
      <w:r w:rsidR="00AC1D58" w:rsidRPr="004B7E55">
        <w:rPr>
          <w:rFonts w:ascii="Sennheiser Office" w:hAnsi="Sennheiser Office"/>
          <w:b/>
          <w:bCs/>
          <w:i/>
          <w:iCs/>
          <w:szCs w:val="18"/>
          <w:lang w:eastAsia="zh-CN"/>
        </w:rPr>
        <w:t xml:space="preserve"> </w:t>
      </w:r>
      <w:r w:rsidRPr="004B7E55">
        <w:rPr>
          <w:rFonts w:ascii="Sennheiser Office" w:hAnsi="Sennheiser Office"/>
          <w:b/>
          <w:bCs/>
          <w:i/>
          <w:iCs/>
          <w:szCs w:val="18"/>
          <w:lang w:eastAsia="zh-CN"/>
        </w:rPr>
        <w:t>——</w:t>
      </w:r>
      <w:r w:rsidR="00E22213" w:rsidRPr="004B7E55">
        <w:rPr>
          <w:rFonts w:ascii="Sennheiser Office" w:hAnsi="Sennheiser Office"/>
          <w:b/>
          <w:bCs/>
          <w:szCs w:val="18"/>
          <w:lang w:eastAsia="zh-CN"/>
        </w:rPr>
        <w:t>《极限挑战宝藏行》是东方卫视打造的一档备受观众喜爱的户外真人秀节目</w:t>
      </w:r>
      <w:r w:rsidR="002066FD" w:rsidRPr="004B7E55">
        <w:rPr>
          <w:rFonts w:ascii="Sennheiser Office" w:hAnsi="Sennheiser Office"/>
          <w:b/>
          <w:bCs/>
          <w:szCs w:val="18"/>
          <w:lang w:eastAsia="zh-CN"/>
        </w:rPr>
        <w:t>。</w:t>
      </w:r>
      <w:r w:rsidR="00B077C3" w:rsidRPr="004B7E55">
        <w:rPr>
          <w:rFonts w:ascii="Sennheiser Office" w:hAnsi="Sennheiser Office"/>
          <w:b/>
          <w:bCs/>
          <w:szCs w:val="18"/>
          <w:lang w:eastAsia="zh-CN"/>
        </w:rPr>
        <w:t>如今，</w:t>
      </w:r>
      <w:r w:rsidR="00965735" w:rsidRPr="004B7E55">
        <w:rPr>
          <w:rFonts w:ascii="Sennheiser Office" w:hAnsi="Sennheiser Office"/>
          <w:b/>
          <w:bCs/>
          <w:szCs w:val="18"/>
          <w:lang w:eastAsia="zh-CN"/>
        </w:rPr>
        <w:t>这档</w:t>
      </w:r>
      <w:r w:rsidR="00B077C3" w:rsidRPr="004B7E55">
        <w:rPr>
          <w:rFonts w:ascii="Sennheiser Office" w:hAnsi="Sennheiser Office"/>
          <w:b/>
          <w:bCs/>
          <w:szCs w:val="18"/>
          <w:lang w:eastAsia="zh-CN"/>
        </w:rPr>
        <w:t>节目已迎来了第四季《极限挑战宝藏行</w:t>
      </w:r>
      <w:r w:rsidR="0003539D" w:rsidRPr="004B7E55">
        <w:rPr>
          <w:rFonts w:ascii="Sennheiser Office" w:hAnsi="Sennheiser Office" w:hint="eastAsia"/>
          <w:b/>
          <w:bCs/>
          <w:szCs w:val="18"/>
          <w:lang w:eastAsia="zh-CN"/>
        </w:rPr>
        <w:t>·</w:t>
      </w:r>
      <w:r w:rsidR="00B077C3" w:rsidRPr="004B7E55">
        <w:rPr>
          <w:rFonts w:ascii="Sennheiser Office" w:hAnsi="Sennheiser Office"/>
          <w:b/>
          <w:bCs/>
          <w:szCs w:val="18"/>
          <w:lang w:eastAsia="zh-CN"/>
        </w:rPr>
        <w:t>和美乡村季》，深入展现了中国乡村的旖旎风光和风土人情，收获了观众的高度认可与喜爱。</w:t>
      </w:r>
      <w:r w:rsidR="001432CF" w:rsidRPr="004B7E55">
        <w:rPr>
          <w:rFonts w:ascii="Sennheiser Office" w:hAnsi="Sennheiser Office"/>
          <w:b/>
          <w:bCs/>
          <w:szCs w:val="18"/>
          <w:lang w:eastAsia="zh-CN"/>
        </w:rPr>
        <w:t>但</w:t>
      </w:r>
      <w:r w:rsidR="0070674C" w:rsidRPr="004B7E55">
        <w:rPr>
          <w:rFonts w:ascii="Sennheiser Office" w:hAnsi="Sennheiser Office"/>
          <w:b/>
          <w:bCs/>
          <w:szCs w:val="18"/>
          <w:lang w:eastAsia="zh-CN"/>
        </w:rPr>
        <w:t>其</w:t>
      </w:r>
      <w:r w:rsidR="000A1B8A" w:rsidRPr="004B7E55">
        <w:rPr>
          <w:rFonts w:ascii="Sennheiser Office" w:hAnsi="Sennheiser Office"/>
          <w:b/>
          <w:bCs/>
          <w:szCs w:val="18"/>
          <w:lang w:eastAsia="zh-CN"/>
        </w:rPr>
        <w:t>复杂的户外拍摄场景</w:t>
      </w:r>
      <w:r w:rsidR="00965735" w:rsidRPr="004B7E55">
        <w:rPr>
          <w:rFonts w:ascii="Sennheiser Office" w:hAnsi="Sennheiser Office"/>
          <w:b/>
          <w:bCs/>
          <w:szCs w:val="18"/>
          <w:lang w:eastAsia="zh-CN"/>
        </w:rPr>
        <w:t>也</w:t>
      </w:r>
      <w:r w:rsidR="001432CF" w:rsidRPr="004B7E55">
        <w:rPr>
          <w:rFonts w:ascii="Sennheiser Office" w:hAnsi="Sennheiser Office"/>
          <w:b/>
          <w:bCs/>
          <w:szCs w:val="18"/>
          <w:lang w:eastAsia="zh-CN"/>
        </w:rPr>
        <w:t>为</w:t>
      </w:r>
      <w:r w:rsidR="0030548B" w:rsidRPr="004B7E55">
        <w:rPr>
          <w:rFonts w:ascii="Sennheiser Office" w:hAnsi="Sennheiser Office"/>
          <w:b/>
          <w:bCs/>
          <w:szCs w:val="18"/>
          <w:lang w:eastAsia="zh-CN"/>
        </w:rPr>
        <w:t>音频系统设计</w:t>
      </w:r>
      <w:r w:rsidR="001432CF" w:rsidRPr="004B7E55">
        <w:rPr>
          <w:rFonts w:ascii="Sennheiser Office" w:hAnsi="Sennheiser Office"/>
          <w:b/>
          <w:bCs/>
          <w:szCs w:val="18"/>
          <w:lang w:eastAsia="zh-CN"/>
        </w:rPr>
        <w:t>带来了诸多挑战。</w:t>
      </w:r>
      <w:r w:rsidR="00274C46" w:rsidRPr="004B7E55">
        <w:rPr>
          <w:rFonts w:ascii="Sennheiser Office" w:hAnsi="Sennheiser Office"/>
          <w:b/>
          <w:bCs/>
          <w:szCs w:val="18"/>
          <w:lang w:eastAsia="zh-CN"/>
        </w:rPr>
        <w:t>为此</w:t>
      </w:r>
      <w:r w:rsidR="001432CF" w:rsidRPr="004B7E55">
        <w:rPr>
          <w:rFonts w:ascii="Sennheiser Office" w:hAnsi="Sennheiser Office"/>
          <w:b/>
          <w:bCs/>
          <w:szCs w:val="18"/>
          <w:lang w:eastAsia="zh-CN"/>
        </w:rPr>
        <w:t>，节目组</w:t>
      </w:r>
      <w:proofErr w:type="gramStart"/>
      <w:r w:rsidR="00492389" w:rsidRPr="004B7E55">
        <w:rPr>
          <w:rFonts w:ascii="Sennheiser Office" w:hAnsi="Sennheiser Office"/>
          <w:b/>
          <w:bCs/>
          <w:szCs w:val="18"/>
          <w:lang w:eastAsia="zh-CN"/>
        </w:rPr>
        <w:t>特选定</w:t>
      </w:r>
      <w:proofErr w:type="gramEnd"/>
      <w:r w:rsidR="001164F4" w:rsidRPr="004B7E55">
        <w:rPr>
          <w:rFonts w:ascii="Sennheiser Office" w:hAnsi="Sennheiser Office"/>
          <w:b/>
          <w:bCs/>
          <w:szCs w:val="18"/>
          <w:lang w:eastAsia="zh-CN"/>
        </w:rPr>
        <w:t>40</w:t>
      </w:r>
      <w:r w:rsidR="001164F4" w:rsidRPr="004B7E55">
        <w:rPr>
          <w:rFonts w:ascii="Sennheiser Office" w:hAnsi="Sennheiser Office"/>
          <w:b/>
          <w:bCs/>
          <w:szCs w:val="18"/>
          <w:lang w:eastAsia="zh-CN"/>
        </w:rPr>
        <w:t>个通道的森海塞尔</w:t>
      </w:r>
      <w:r w:rsidR="001164F4" w:rsidRPr="004B7E55">
        <w:rPr>
          <w:rFonts w:ascii="Sennheiser Office" w:hAnsi="Sennheiser Office"/>
          <w:b/>
          <w:bCs/>
          <w:szCs w:val="18"/>
          <w:lang w:eastAsia="zh-CN"/>
        </w:rPr>
        <w:t>EW-DP</w:t>
      </w:r>
      <w:r w:rsidR="001164F4" w:rsidRPr="004B7E55">
        <w:rPr>
          <w:rFonts w:ascii="Sennheiser Office" w:hAnsi="Sennheiser Office"/>
          <w:b/>
          <w:bCs/>
          <w:szCs w:val="18"/>
          <w:lang w:eastAsia="zh-CN"/>
        </w:rPr>
        <w:t>全数字</w:t>
      </w:r>
      <w:r w:rsidR="001164F4" w:rsidRPr="004B7E55">
        <w:rPr>
          <w:rFonts w:ascii="Sennheiser Office" w:hAnsi="Sennheiser Office"/>
          <w:b/>
          <w:bCs/>
          <w:szCs w:val="18"/>
          <w:lang w:eastAsia="zh-CN"/>
        </w:rPr>
        <w:t>UHF</w:t>
      </w:r>
      <w:r w:rsidR="001164F4" w:rsidRPr="004B7E55">
        <w:rPr>
          <w:rFonts w:ascii="Sennheiser Office" w:hAnsi="Sennheiser Office"/>
          <w:b/>
          <w:bCs/>
          <w:szCs w:val="18"/>
          <w:lang w:eastAsia="zh-CN"/>
        </w:rPr>
        <w:t>无线麦克风系统</w:t>
      </w:r>
      <w:r w:rsidR="00F36AFB" w:rsidRPr="004B7E55">
        <w:rPr>
          <w:rFonts w:ascii="Sennheiser Office" w:hAnsi="Sennheiser Office"/>
          <w:b/>
          <w:bCs/>
          <w:szCs w:val="18"/>
          <w:lang w:eastAsia="zh-CN"/>
        </w:rPr>
        <w:t>，</w:t>
      </w:r>
      <w:r w:rsidR="00121FA9" w:rsidRPr="004B7E55">
        <w:rPr>
          <w:rFonts w:ascii="Sennheiser Office" w:hAnsi="Sennheiser Office"/>
          <w:b/>
          <w:bCs/>
          <w:szCs w:val="18"/>
          <w:lang w:eastAsia="zh-CN"/>
        </w:rPr>
        <w:t xml:space="preserve"> </w:t>
      </w:r>
      <w:r w:rsidR="00274C46" w:rsidRPr="004B7E55">
        <w:rPr>
          <w:rFonts w:ascii="Sennheiser Office" w:hAnsi="Sennheiser Office"/>
          <w:b/>
          <w:bCs/>
          <w:szCs w:val="18"/>
          <w:lang w:eastAsia="zh-CN"/>
        </w:rPr>
        <w:t>不仅确保了清晰稳定的声音录制，也为户外真人秀的音频系统设计树立了新标杆。</w:t>
      </w:r>
    </w:p>
    <w:p w14:paraId="21284BB2" w14:textId="77777777" w:rsidR="00886B91" w:rsidRPr="004B7E55" w:rsidRDefault="00886B91" w:rsidP="003142E5">
      <w:pPr>
        <w:rPr>
          <w:rFonts w:ascii="Sennheiser Office" w:hAnsi="Sennheiser Office"/>
          <w:b/>
          <w:bCs/>
          <w:szCs w:val="18"/>
          <w:lang w:eastAsia="zh-CN"/>
        </w:rPr>
      </w:pPr>
    </w:p>
    <w:p w14:paraId="455C80F3" w14:textId="27F1778C" w:rsidR="00EB402F" w:rsidRPr="004B7E55" w:rsidRDefault="0061155E" w:rsidP="003142E5">
      <w:pPr>
        <w:rPr>
          <w:rFonts w:ascii="Sennheiser Office" w:hAnsi="Sennheiser Office"/>
          <w:szCs w:val="18"/>
          <w:lang w:eastAsia="zh-CN"/>
        </w:rPr>
      </w:pPr>
      <w:r w:rsidRPr="004B7E55">
        <w:rPr>
          <w:rFonts w:ascii="Sennheiser Office" w:hAnsi="Sennheiser Office"/>
          <w:szCs w:val="18"/>
          <w:lang w:eastAsia="zh-CN"/>
        </w:rPr>
        <w:t>在</w:t>
      </w:r>
      <w:r w:rsidR="0056327E" w:rsidRPr="004B7E55">
        <w:rPr>
          <w:rFonts w:ascii="Sennheiser Office" w:hAnsi="Sennheiser Office"/>
          <w:szCs w:val="18"/>
          <w:lang w:eastAsia="zh-CN"/>
        </w:rPr>
        <w:t>《极限挑战宝藏行</w:t>
      </w:r>
      <w:r w:rsidR="00052A72" w:rsidRPr="004B7E55">
        <w:rPr>
          <w:rFonts w:ascii="Sennheiser Office" w:hAnsi="Sennheiser Office" w:hint="eastAsia"/>
          <w:szCs w:val="18"/>
          <w:lang w:eastAsia="zh-CN"/>
        </w:rPr>
        <w:t>·</w:t>
      </w:r>
      <w:r w:rsidR="0056327E" w:rsidRPr="004B7E55">
        <w:rPr>
          <w:rFonts w:ascii="Sennheiser Office" w:hAnsi="Sennheiser Office"/>
          <w:szCs w:val="18"/>
          <w:lang w:eastAsia="zh-CN"/>
        </w:rPr>
        <w:t>和美乡村季》</w:t>
      </w:r>
      <w:r w:rsidR="00386C2D" w:rsidRPr="004B7E55">
        <w:rPr>
          <w:rFonts w:ascii="Sennheiser Office" w:hAnsi="Sennheiser Office"/>
          <w:szCs w:val="18"/>
          <w:lang w:eastAsia="zh-CN"/>
        </w:rPr>
        <w:t>节目中，摄制组</w:t>
      </w:r>
      <w:r w:rsidR="006D0F0F" w:rsidRPr="004B7E55">
        <w:rPr>
          <w:rFonts w:ascii="Sennheiser Office" w:hAnsi="Sennheiser Office"/>
          <w:szCs w:val="18"/>
          <w:lang w:eastAsia="zh-CN"/>
        </w:rPr>
        <w:t>探访了</w:t>
      </w:r>
      <w:r w:rsidR="006066F3" w:rsidRPr="004B7E55">
        <w:rPr>
          <w:rFonts w:ascii="Sennheiser Office" w:hAnsi="Sennheiser Office"/>
          <w:szCs w:val="18"/>
          <w:lang w:eastAsia="zh-CN"/>
        </w:rPr>
        <w:t>多个乡村，</w:t>
      </w:r>
      <w:r w:rsidR="00A74B0C" w:rsidRPr="004B7E55">
        <w:rPr>
          <w:rFonts w:ascii="Sennheiser Office" w:hAnsi="Sennheiser Office"/>
          <w:szCs w:val="18"/>
          <w:lang w:eastAsia="zh-CN"/>
        </w:rPr>
        <w:t>从</w:t>
      </w:r>
      <w:r w:rsidR="001C293A" w:rsidRPr="004B7E55">
        <w:rPr>
          <w:rFonts w:ascii="Sennheiser Office" w:hAnsi="Sennheiser Office"/>
          <w:szCs w:val="18"/>
          <w:lang w:eastAsia="zh-CN"/>
        </w:rPr>
        <w:t>山谷</w:t>
      </w:r>
      <w:r w:rsidR="006066F3" w:rsidRPr="004B7E55">
        <w:rPr>
          <w:rFonts w:ascii="Sennheiser Office" w:hAnsi="Sennheiser Office"/>
          <w:szCs w:val="18"/>
          <w:lang w:eastAsia="zh-CN"/>
        </w:rPr>
        <w:t>中的静谧村庄</w:t>
      </w:r>
      <w:r w:rsidR="00A74B0C" w:rsidRPr="004B7E55">
        <w:rPr>
          <w:rFonts w:ascii="Sennheiser Office" w:hAnsi="Sennheiser Office"/>
          <w:szCs w:val="18"/>
          <w:lang w:eastAsia="zh-CN"/>
        </w:rPr>
        <w:t>，到</w:t>
      </w:r>
      <w:r w:rsidR="001C293A" w:rsidRPr="004B7E55">
        <w:rPr>
          <w:rFonts w:ascii="Sennheiser Office" w:hAnsi="Sennheiser Office"/>
          <w:szCs w:val="18"/>
          <w:lang w:eastAsia="zh-CN"/>
        </w:rPr>
        <w:t>群山</w:t>
      </w:r>
      <w:r w:rsidR="005F0450" w:rsidRPr="004B7E55">
        <w:rPr>
          <w:rFonts w:ascii="Sennheiser Office" w:hAnsi="Sennheiser Office"/>
          <w:szCs w:val="18"/>
          <w:lang w:eastAsia="zh-CN"/>
        </w:rPr>
        <w:t>环抱</w:t>
      </w:r>
      <w:r w:rsidR="0063115B" w:rsidRPr="004B7E55">
        <w:rPr>
          <w:rFonts w:ascii="Sennheiser Office" w:hAnsi="Sennheiser Office"/>
          <w:szCs w:val="18"/>
          <w:lang w:eastAsia="zh-CN"/>
        </w:rPr>
        <w:t>中</w:t>
      </w:r>
      <w:r w:rsidR="001C293A" w:rsidRPr="004B7E55">
        <w:rPr>
          <w:rFonts w:ascii="Sennheiser Office" w:hAnsi="Sennheiser Office"/>
          <w:szCs w:val="18"/>
          <w:lang w:eastAsia="zh-CN"/>
        </w:rPr>
        <w:t>的</w:t>
      </w:r>
      <w:r w:rsidR="0063115B" w:rsidRPr="004B7E55">
        <w:rPr>
          <w:rFonts w:ascii="Sennheiser Office" w:hAnsi="Sennheiser Office"/>
          <w:szCs w:val="18"/>
          <w:lang w:eastAsia="zh-CN"/>
        </w:rPr>
        <w:t>古老村落</w:t>
      </w:r>
      <w:r w:rsidR="00A74B0C" w:rsidRPr="004B7E55">
        <w:rPr>
          <w:rFonts w:ascii="Sennheiser Office" w:hAnsi="Sennheiser Office"/>
          <w:szCs w:val="18"/>
          <w:lang w:eastAsia="zh-CN"/>
        </w:rPr>
        <w:t>，</w:t>
      </w:r>
      <w:r w:rsidR="002A24F2" w:rsidRPr="004B7E55">
        <w:rPr>
          <w:rFonts w:ascii="Sennheiser Office" w:hAnsi="Sennheiser Office"/>
          <w:szCs w:val="18"/>
          <w:lang w:eastAsia="zh-CN"/>
        </w:rPr>
        <w:t>足迹遍布全国各地</w:t>
      </w:r>
      <w:r w:rsidR="003E69A9" w:rsidRPr="004B7E55">
        <w:rPr>
          <w:rFonts w:ascii="Sennheiser Office" w:hAnsi="Sennheiser Office"/>
          <w:szCs w:val="18"/>
          <w:lang w:eastAsia="zh-CN"/>
        </w:rPr>
        <w:t>。</w:t>
      </w:r>
      <w:r w:rsidR="00B34567" w:rsidRPr="004B7E55">
        <w:rPr>
          <w:rFonts w:ascii="Sennheiser Office" w:hAnsi="Sennheiser Office"/>
          <w:szCs w:val="18"/>
          <w:lang w:eastAsia="zh-CN"/>
        </w:rPr>
        <w:t>这些场景中的</w:t>
      </w:r>
      <w:r w:rsidR="003E69A9" w:rsidRPr="004B7E55">
        <w:rPr>
          <w:rFonts w:ascii="Sennheiser Office" w:hAnsi="Sennheiser Office"/>
          <w:szCs w:val="18"/>
          <w:lang w:eastAsia="zh-CN"/>
        </w:rPr>
        <w:t>优美</w:t>
      </w:r>
      <w:r w:rsidR="00B34567" w:rsidRPr="004B7E55">
        <w:rPr>
          <w:rFonts w:ascii="Sennheiser Office" w:hAnsi="Sennheiser Office"/>
          <w:szCs w:val="18"/>
          <w:lang w:eastAsia="zh-CN"/>
        </w:rPr>
        <w:t>风光</w:t>
      </w:r>
      <w:r w:rsidR="000D4BED" w:rsidRPr="004B7E55">
        <w:rPr>
          <w:rFonts w:ascii="Sennheiser Office" w:hAnsi="Sennheiser Office"/>
          <w:szCs w:val="18"/>
          <w:lang w:eastAsia="zh-CN"/>
        </w:rPr>
        <w:t>、</w:t>
      </w:r>
      <w:r w:rsidR="00B34567" w:rsidRPr="004B7E55">
        <w:rPr>
          <w:rFonts w:ascii="Sennheiser Office" w:hAnsi="Sennheiser Office"/>
          <w:szCs w:val="18"/>
          <w:lang w:eastAsia="zh-CN"/>
        </w:rPr>
        <w:t>熙熙攘攘的</w:t>
      </w:r>
      <w:r w:rsidR="003E69A9" w:rsidRPr="004B7E55">
        <w:rPr>
          <w:rFonts w:ascii="Sennheiser Office" w:hAnsi="Sennheiser Office"/>
          <w:szCs w:val="18"/>
          <w:lang w:eastAsia="zh-CN"/>
        </w:rPr>
        <w:t>人群</w:t>
      </w:r>
      <w:r w:rsidR="000D4BED" w:rsidRPr="004B7E55">
        <w:rPr>
          <w:rFonts w:ascii="Sennheiser Office" w:hAnsi="Sennheiser Office"/>
          <w:szCs w:val="18"/>
          <w:lang w:eastAsia="zh-CN"/>
        </w:rPr>
        <w:t>和嘉宾</w:t>
      </w:r>
      <w:r w:rsidR="009C24D8" w:rsidRPr="004B7E55">
        <w:rPr>
          <w:rFonts w:ascii="Sennheiser Office" w:hAnsi="Sennheiser Office"/>
          <w:szCs w:val="18"/>
          <w:lang w:eastAsia="zh-CN"/>
        </w:rPr>
        <w:t>间</w:t>
      </w:r>
      <w:r w:rsidR="000D4BED" w:rsidRPr="004B7E55">
        <w:rPr>
          <w:rFonts w:ascii="Sennheiser Office" w:hAnsi="Sennheiser Office"/>
          <w:szCs w:val="18"/>
          <w:lang w:eastAsia="zh-CN"/>
        </w:rPr>
        <w:t>的</w:t>
      </w:r>
      <w:r w:rsidR="009C24D8" w:rsidRPr="004B7E55">
        <w:rPr>
          <w:rFonts w:ascii="Sennheiser Office" w:hAnsi="Sennheiser Office"/>
          <w:szCs w:val="18"/>
          <w:lang w:eastAsia="zh-CN"/>
        </w:rPr>
        <w:t>趣味</w:t>
      </w:r>
      <w:r w:rsidR="000D4BED" w:rsidRPr="004B7E55">
        <w:rPr>
          <w:rFonts w:ascii="Sennheiser Office" w:hAnsi="Sennheiser Office"/>
          <w:szCs w:val="18"/>
          <w:lang w:eastAsia="zh-CN"/>
        </w:rPr>
        <w:t>互动</w:t>
      </w:r>
      <w:r w:rsidR="003E69A9" w:rsidRPr="004B7E55">
        <w:rPr>
          <w:rFonts w:ascii="Sennheiser Office" w:hAnsi="Sennheiser Office"/>
          <w:szCs w:val="18"/>
          <w:lang w:eastAsia="zh-CN"/>
        </w:rPr>
        <w:t>，</w:t>
      </w:r>
      <w:r w:rsidR="009951C1" w:rsidRPr="004B7E55">
        <w:rPr>
          <w:rFonts w:ascii="Sennheiser Office" w:hAnsi="Sennheiser Office"/>
          <w:szCs w:val="18"/>
          <w:lang w:eastAsia="zh-CN"/>
        </w:rPr>
        <w:t>使</w:t>
      </w:r>
      <w:r w:rsidR="00BC6A4E" w:rsidRPr="004B7E55">
        <w:rPr>
          <w:rFonts w:ascii="Sennheiser Office" w:hAnsi="Sennheiser Office"/>
          <w:szCs w:val="18"/>
          <w:lang w:eastAsia="zh-CN"/>
        </w:rPr>
        <w:t>节目</w:t>
      </w:r>
      <w:r w:rsidR="009951C1" w:rsidRPr="004B7E55">
        <w:rPr>
          <w:rFonts w:ascii="Sennheiser Office" w:hAnsi="Sennheiser Office"/>
          <w:szCs w:val="18"/>
          <w:lang w:eastAsia="zh-CN"/>
        </w:rPr>
        <w:t>精彩纷呈</w:t>
      </w:r>
      <w:r w:rsidR="00BC6A4E" w:rsidRPr="004B7E55">
        <w:rPr>
          <w:rFonts w:ascii="Sennheiser Office" w:hAnsi="Sennheiser Office"/>
          <w:szCs w:val="18"/>
          <w:lang w:eastAsia="zh-CN"/>
        </w:rPr>
        <w:t>，却也给现场</w:t>
      </w:r>
      <w:r w:rsidR="002264C0" w:rsidRPr="004B7E55">
        <w:rPr>
          <w:rFonts w:ascii="Sennheiser Office" w:hAnsi="Sennheiser Office"/>
          <w:szCs w:val="18"/>
          <w:lang w:eastAsia="zh-CN"/>
        </w:rPr>
        <w:t>的</w:t>
      </w:r>
      <w:r w:rsidR="00BC6A4E" w:rsidRPr="004B7E55">
        <w:rPr>
          <w:rFonts w:ascii="Sennheiser Office" w:hAnsi="Sennheiser Office"/>
          <w:szCs w:val="18"/>
          <w:lang w:eastAsia="zh-CN"/>
        </w:rPr>
        <w:t>收音工作带来了</w:t>
      </w:r>
      <w:r w:rsidR="002264C0" w:rsidRPr="004B7E55">
        <w:rPr>
          <w:rFonts w:ascii="Sennheiser Office" w:hAnsi="Sennheiser Office"/>
          <w:szCs w:val="18"/>
          <w:lang w:eastAsia="zh-CN"/>
        </w:rPr>
        <w:t>诸多</w:t>
      </w:r>
      <w:r w:rsidR="00BC6A4E" w:rsidRPr="004B7E55">
        <w:rPr>
          <w:rFonts w:ascii="Sennheiser Office" w:hAnsi="Sennheiser Office"/>
          <w:szCs w:val="18"/>
          <w:lang w:eastAsia="zh-CN"/>
        </w:rPr>
        <w:t>挑战。</w:t>
      </w:r>
    </w:p>
    <w:p w14:paraId="47D91690" w14:textId="61DAEB86" w:rsidR="002264C0" w:rsidRPr="004B7E55" w:rsidRDefault="002264C0" w:rsidP="003142E5">
      <w:pPr>
        <w:rPr>
          <w:rFonts w:ascii="Sennheiser Office" w:hAnsi="Sennheiser Office"/>
          <w:szCs w:val="18"/>
          <w:lang w:eastAsia="zh-CN"/>
        </w:rPr>
      </w:pPr>
    </w:p>
    <w:p w14:paraId="57B6A92A" w14:textId="62F9DEA0" w:rsidR="007A7336" w:rsidRPr="004B7E55" w:rsidRDefault="00302780" w:rsidP="003142E5">
      <w:pPr>
        <w:rPr>
          <w:rFonts w:ascii="Sennheiser Office" w:hAnsi="Sennheiser Office"/>
          <w:szCs w:val="18"/>
          <w:lang w:eastAsia="zh-CN"/>
        </w:rPr>
      </w:pPr>
      <w:r w:rsidRPr="004B7E55">
        <w:rPr>
          <w:rFonts w:ascii="Sennheiser Office" w:hAnsi="Sennheiser Office"/>
          <w:szCs w:val="18"/>
          <w:lang w:eastAsia="zh-CN"/>
        </w:rPr>
        <w:t>作为</w:t>
      </w:r>
      <w:r w:rsidR="002C4706" w:rsidRPr="004B7E55">
        <w:rPr>
          <w:rFonts w:ascii="Sennheiser Office" w:hAnsi="Sennheiser Office"/>
          <w:szCs w:val="18"/>
          <w:lang w:eastAsia="zh-CN"/>
        </w:rPr>
        <w:t>《极限挑战宝藏行</w:t>
      </w:r>
      <w:r w:rsidR="00052A72" w:rsidRPr="004B7E55">
        <w:rPr>
          <w:rFonts w:ascii="Sennheiser Office" w:hAnsi="Sennheiser Office" w:hint="eastAsia"/>
          <w:szCs w:val="18"/>
          <w:lang w:eastAsia="zh-CN"/>
        </w:rPr>
        <w:t>·</w:t>
      </w:r>
      <w:r w:rsidR="006124BA" w:rsidRPr="004B7E55">
        <w:rPr>
          <w:rFonts w:ascii="Sennheiser Office" w:hAnsi="Sennheiser Office"/>
          <w:szCs w:val="18"/>
          <w:lang w:eastAsia="zh-CN"/>
        </w:rPr>
        <w:t>和美乡村季</w:t>
      </w:r>
      <w:r w:rsidR="002C4706" w:rsidRPr="004B7E55">
        <w:rPr>
          <w:rFonts w:ascii="Sennheiser Office" w:hAnsi="Sennheiser Office"/>
          <w:szCs w:val="18"/>
          <w:lang w:eastAsia="zh-CN"/>
        </w:rPr>
        <w:t>》</w:t>
      </w:r>
      <w:r w:rsidRPr="004B7E55">
        <w:rPr>
          <w:rFonts w:ascii="Sennheiser Office" w:hAnsi="Sennheiser Office"/>
          <w:szCs w:val="18"/>
          <w:lang w:eastAsia="zh-CN"/>
        </w:rPr>
        <w:t>的</w:t>
      </w:r>
      <w:r w:rsidR="002C4706" w:rsidRPr="004B7E55">
        <w:rPr>
          <w:rFonts w:ascii="Sennheiser Office" w:hAnsi="Sennheiser Office"/>
          <w:szCs w:val="18"/>
          <w:lang w:eastAsia="zh-CN"/>
        </w:rPr>
        <w:t>音频组长，</w:t>
      </w:r>
      <w:r w:rsidRPr="004B7E55">
        <w:rPr>
          <w:rFonts w:ascii="Sennheiser Office" w:hAnsi="Sennheiser Office"/>
          <w:szCs w:val="18"/>
          <w:lang w:eastAsia="zh-CN"/>
        </w:rPr>
        <w:t>徐梦宇肩负着</w:t>
      </w:r>
      <w:r w:rsidR="002C4706" w:rsidRPr="004B7E55">
        <w:rPr>
          <w:rFonts w:ascii="Sennheiser Office" w:hAnsi="Sennheiser Office"/>
          <w:szCs w:val="18"/>
          <w:lang w:eastAsia="zh-CN"/>
        </w:rPr>
        <w:t>整季节目的声音录制</w:t>
      </w:r>
      <w:r w:rsidRPr="004B7E55">
        <w:rPr>
          <w:rFonts w:ascii="Sennheiser Office" w:hAnsi="Sennheiser Office"/>
          <w:szCs w:val="18"/>
          <w:lang w:eastAsia="zh-CN"/>
        </w:rPr>
        <w:t>重任</w:t>
      </w:r>
      <w:r w:rsidR="002C4706" w:rsidRPr="004B7E55">
        <w:rPr>
          <w:rFonts w:ascii="Sennheiser Office" w:hAnsi="Sennheiser Office"/>
          <w:szCs w:val="18"/>
          <w:lang w:eastAsia="zh-CN"/>
        </w:rPr>
        <w:t>，包括人声、现场</w:t>
      </w:r>
      <w:r w:rsidR="00B71632" w:rsidRPr="004B7E55">
        <w:rPr>
          <w:rFonts w:ascii="Sennheiser Office" w:hAnsi="Sennheiser Office"/>
          <w:szCs w:val="18"/>
          <w:lang w:eastAsia="zh-CN"/>
        </w:rPr>
        <w:t>环境</w:t>
      </w:r>
      <w:r w:rsidR="002C4706" w:rsidRPr="004B7E55">
        <w:rPr>
          <w:rFonts w:ascii="Sennheiser Office" w:hAnsi="Sennheiser Office"/>
          <w:szCs w:val="18"/>
          <w:lang w:eastAsia="zh-CN"/>
        </w:rPr>
        <w:t>声和</w:t>
      </w:r>
      <w:proofErr w:type="gramStart"/>
      <w:r w:rsidR="002C4706" w:rsidRPr="004B7E55">
        <w:rPr>
          <w:rFonts w:ascii="Sennheiser Office" w:hAnsi="Sennheiser Office"/>
          <w:szCs w:val="18"/>
          <w:lang w:eastAsia="zh-CN"/>
        </w:rPr>
        <w:t>扩声</w:t>
      </w:r>
      <w:proofErr w:type="gramEnd"/>
      <w:r w:rsidR="00B71632" w:rsidRPr="004B7E55">
        <w:rPr>
          <w:rFonts w:ascii="Sennheiser Office" w:hAnsi="Sennheiser Office"/>
          <w:szCs w:val="18"/>
          <w:lang w:eastAsia="zh-CN"/>
        </w:rPr>
        <w:t>等</w:t>
      </w:r>
      <w:r w:rsidR="002C4706" w:rsidRPr="004B7E55">
        <w:rPr>
          <w:rFonts w:ascii="Sennheiser Office" w:hAnsi="Sennheiser Office"/>
          <w:szCs w:val="18"/>
          <w:lang w:eastAsia="zh-CN"/>
        </w:rPr>
        <w:t>。经过一个多月的对比测试，徐梦宇</w:t>
      </w:r>
      <w:r w:rsidR="00C918E7" w:rsidRPr="004B7E55">
        <w:rPr>
          <w:rFonts w:ascii="Sennheiser Office" w:hAnsi="Sennheiser Office"/>
          <w:szCs w:val="18"/>
          <w:lang w:eastAsia="zh-CN"/>
        </w:rPr>
        <w:t>最终</w:t>
      </w:r>
      <w:r w:rsidR="00DE722D" w:rsidRPr="004B7E55">
        <w:rPr>
          <w:rFonts w:ascii="Sennheiser Office" w:hAnsi="Sennheiser Office"/>
          <w:szCs w:val="18"/>
          <w:lang w:eastAsia="zh-CN"/>
        </w:rPr>
        <w:t>选择了</w:t>
      </w:r>
      <w:r w:rsidR="00C918E7" w:rsidRPr="004B7E55">
        <w:rPr>
          <w:rFonts w:ascii="Sennheiser Office" w:hAnsi="Sennheiser Office"/>
          <w:szCs w:val="18"/>
          <w:lang w:eastAsia="zh-CN"/>
        </w:rPr>
        <w:t>40</w:t>
      </w:r>
      <w:r w:rsidR="00C918E7" w:rsidRPr="004B7E55">
        <w:rPr>
          <w:rFonts w:ascii="Sennheiser Office" w:hAnsi="Sennheiser Office"/>
          <w:szCs w:val="18"/>
          <w:lang w:eastAsia="zh-CN"/>
        </w:rPr>
        <w:t>个通道</w:t>
      </w:r>
      <w:r w:rsidR="00DE722D" w:rsidRPr="004B7E55">
        <w:rPr>
          <w:rFonts w:ascii="Sennheiser Office" w:hAnsi="Sennheiser Office"/>
          <w:szCs w:val="18"/>
          <w:lang w:eastAsia="zh-CN"/>
        </w:rPr>
        <w:t>的</w:t>
      </w:r>
      <w:r w:rsidR="00C918E7" w:rsidRPr="004B7E55">
        <w:rPr>
          <w:rFonts w:ascii="Sennheiser Office" w:hAnsi="Sennheiser Office"/>
          <w:szCs w:val="18"/>
          <w:lang w:eastAsia="zh-CN"/>
        </w:rPr>
        <w:t>EW-DP</w:t>
      </w:r>
      <w:r w:rsidR="00C918E7" w:rsidRPr="004B7E55">
        <w:rPr>
          <w:rFonts w:ascii="Sennheiser Office" w:hAnsi="Sennheiser Office"/>
          <w:szCs w:val="18"/>
          <w:lang w:eastAsia="zh-CN"/>
        </w:rPr>
        <w:t>全数字</w:t>
      </w:r>
      <w:r w:rsidR="00C918E7" w:rsidRPr="004B7E55">
        <w:rPr>
          <w:rFonts w:ascii="Sennheiser Office" w:hAnsi="Sennheiser Office"/>
          <w:szCs w:val="18"/>
          <w:lang w:eastAsia="zh-CN"/>
        </w:rPr>
        <w:t>UHF</w:t>
      </w:r>
      <w:r w:rsidR="00C918E7" w:rsidRPr="004B7E55">
        <w:rPr>
          <w:rFonts w:ascii="Sennheiser Office" w:hAnsi="Sennheiser Office"/>
          <w:szCs w:val="18"/>
          <w:lang w:eastAsia="zh-CN"/>
        </w:rPr>
        <w:t>无线麦克风系统</w:t>
      </w:r>
      <w:r w:rsidR="00DE722D" w:rsidRPr="004B7E55">
        <w:rPr>
          <w:rFonts w:ascii="Sennheiser Office" w:hAnsi="Sennheiser Office"/>
          <w:szCs w:val="18"/>
          <w:lang w:eastAsia="zh-CN"/>
        </w:rPr>
        <w:t>，</w:t>
      </w:r>
      <w:r w:rsidR="00D07A2E" w:rsidRPr="004B7E55">
        <w:rPr>
          <w:rFonts w:ascii="Sennheiser Office" w:hAnsi="Sennheiser Office"/>
          <w:szCs w:val="18"/>
          <w:lang w:eastAsia="zh-CN"/>
        </w:rPr>
        <w:t>以其</w:t>
      </w:r>
      <w:r w:rsidR="002C4706" w:rsidRPr="004B7E55">
        <w:rPr>
          <w:rFonts w:ascii="Sennheiser Office" w:hAnsi="Sennheiser Office"/>
          <w:szCs w:val="18"/>
          <w:lang w:eastAsia="zh-CN"/>
        </w:rPr>
        <w:t>出色</w:t>
      </w:r>
      <w:r w:rsidR="00D07A2E" w:rsidRPr="004B7E55">
        <w:rPr>
          <w:rFonts w:ascii="Sennheiser Office" w:hAnsi="Sennheiser Office"/>
          <w:szCs w:val="18"/>
          <w:lang w:eastAsia="zh-CN"/>
        </w:rPr>
        <w:t>的音质与</w:t>
      </w:r>
      <w:r w:rsidR="002C4706" w:rsidRPr="004B7E55">
        <w:rPr>
          <w:rFonts w:ascii="Sennheiser Office" w:hAnsi="Sennheiser Office"/>
          <w:szCs w:val="18"/>
          <w:lang w:eastAsia="zh-CN"/>
        </w:rPr>
        <w:t>稳定</w:t>
      </w:r>
      <w:r w:rsidR="00D07A2E" w:rsidRPr="004B7E55">
        <w:rPr>
          <w:rFonts w:ascii="Sennheiser Office" w:hAnsi="Sennheiser Office"/>
          <w:szCs w:val="18"/>
          <w:lang w:eastAsia="zh-CN"/>
        </w:rPr>
        <w:t>性为节目录制</w:t>
      </w:r>
      <w:r w:rsidR="000D30E6" w:rsidRPr="004B7E55">
        <w:rPr>
          <w:rFonts w:ascii="Sennheiser Office" w:hAnsi="Sennheiser Office"/>
          <w:szCs w:val="18"/>
          <w:lang w:eastAsia="zh-CN"/>
        </w:rPr>
        <w:t>保驾护航。</w:t>
      </w:r>
    </w:p>
    <w:p w14:paraId="08052D39" w14:textId="77777777" w:rsidR="00B23275" w:rsidRPr="00257754" w:rsidRDefault="00B23275" w:rsidP="003142E5">
      <w:pPr>
        <w:rPr>
          <w:rFonts w:ascii="Sennheiser Office" w:hAnsi="Sennheiser Office"/>
          <w:sz w:val="21"/>
          <w:szCs w:val="21"/>
          <w:lang w:eastAsia="zh-CN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5"/>
        <w:gridCol w:w="3935"/>
      </w:tblGrid>
      <w:tr w:rsidR="00D4510A" w:rsidRPr="00257754" w14:paraId="33920C74" w14:textId="77777777" w:rsidTr="00D4510A">
        <w:tc>
          <w:tcPr>
            <w:tcW w:w="3935" w:type="dxa"/>
          </w:tcPr>
          <w:p w14:paraId="32FC7812" w14:textId="3A085E31" w:rsidR="00D4510A" w:rsidRPr="00257754" w:rsidRDefault="00D4510A" w:rsidP="003142E5">
            <w:pPr>
              <w:rPr>
                <w:rFonts w:ascii="Sennheiser Office" w:hAnsi="Sennheiser Office"/>
                <w:sz w:val="21"/>
                <w:szCs w:val="21"/>
                <w:lang w:eastAsia="zh-CN"/>
              </w:rPr>
            </w:pPr>
            <w:r w:rsidRPr="00257754">
              <w:rPr>
                <w:rFonts w:ascii="Sennheiser Office" w:hAnsi="Sennheiser Office"/>
                <w:noProof/>
                <w:sz w:val="21"/>
                <w:szCs w:val="21"/>
                <w:lang w:eastAsia="zh-CN"/>
              </w:rPr>
              <w:lastRenderedPageBreak/>
              <w:drawing>
                <wp:inline distT="0" distB="0" distL="0" distR="0" wp14:anchorId="6E126234" wp14:editId="2A1141D2">
                  <wp:extent cx="2707195" cy="1809493"/>
                  <wp:effectExtent l="0" t="8255" r="8890" b="8890"/>
                  <wp:docPr id="335058043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2732556" cy="1826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5" w:type="dxa"/>
          </w:tcPr>
          <w:p w14:paraId="748488C9" w14:textId="77777777" w:rsidR="00916BF2" w:rsidRPr="00257754" w:rsidRDefault="00916BF2" w:rsidP="00D4510A">
            <w:pPr>
              <w:rPr>
                <w:rFonts w:ascii="Sennheiser Office" w:hAnsi="Sennheiser Office"/>
                <w:i/>
                <w:iCs/>
                <w:sz w:val="16"/>
                <w:szCs w:val="16"/>
                <w:lang w:eastAsia="zh-CN"/>
              </w:rPr>
            </w:pPr>
          </w:p>
          <w:p w14:paraId="291052A6" w14:textId="77777777" w:rsidR="00916BF2" w:rsidRPr="00257754" w:rsidRDefault="00916BF2" w:rsidP="00D4510A">
            <w:pPr>
              <w:rPr>
                <w:rFonts w:ascii="Sennheiser Office" w:hAnsi="Sennheiser Office"/>
                <w:i/>
                <w:iCs/>
                <w:sz w:val="16"/>
                <w:szCs w:val="16"/>
                <w:lang w:eastAsia="zh-CN"/>
              </w:rPr>
            </w:pPr>
          </w:p>
          <w:p w14:paraId="2BD0412C" w14:textId="17758606" w:rsidR="00D4510A" w:rsidRPr="00257754" w:rsidRDefault="00D4510A" w:rsidP="00D4510A">
            <w:pPr>
              <w:rPr>
                <w:rFonts w:ascii="Sennheiser Office" w:hAnsi="Sennheiser Office"/>
                <w:i/>
                <w:iCs/>
                <w:sz w:val="16"/>
                <w:szCs w:val="16"/>
                <w:lang w:eastAsia="zh-CN"/>
              </w:rPr>
            </w:pPr>
            <w:r w:rsidRPr="00257754">
              <w:rPr>
                <w:rFonts w:ascii="Sennheiser Office" w:hAnsi="Sennheiser Office"/>
                <w:i/>
                <w:iCs/>
                <w:sz w:val="16"/>
                <w:szCs w:val="16"/>
                <w:lang w:eastAsia="zh-CN"/>
              </w:rPr>
              <w:t>经过一个多月的对比测试，</w:t>
            </w:r>
            <w:r w:rsidR="009A0E66" w:rsidRPr="00257754">
              <w:rPr>
                <w:rFonts w:ascii="Sennheiser Office" w:hAnsi="Sennheiser Office"/>
                <w:i/>
                <w:iCs/>
                <w:sz w:val="16"/>
                <w:szCs w:val="16"/>
                <w:lang w:eastAsia="zh-CN"/>
              </w:rPr>
              <w:t>音频组长徐梦宇</w:t>
            </w:r>
            <w:r w:rsidRPr="00257754">
              <w:rPr>
                <w:rFonts w:ascii="Sennheiser Office" w:hAnsi="Sennheiser Office"/>
                <w:i/>
                <w:iCs/>
                <w:sz w:val="16"/>
                <w:szCs w:val="16"/>
                <w:lang w:eastAsia="zh-CN"/>
              </w:rPr>
              <w:t>最终选择了</w:t>
            </w:r>
            <w:r w:rsidRPr="00257754">
              <w:rPr>
                <w:rFonts w:ascii="Sennheiser Office" w:hAnsi="Sennheiser Office"/>
                <w:i/>
                <w:iCs/>
                <w:sz w:val="16"/>
                <w:szCs w:val="16"/>
                <w:lang w:eastAsia="zh-CN"/>
              </w:rPr>
              <w:t>40</w:t>
            </w:r>
            <w:r w:rsidRPr="00257754">
              <w:rPr>
                <w:rFonts w:ascii="Sennheiser Office" w:hAnsi="Sennheiser Office"/>
                <w:i/>
                <w:iCs/>
                <w:sz w:val="16"/>
                <w:szCs w:val="16"/>
                <w:lang w:eastAsia="zh-CN"/>
              </w:rPr>
              <w:t>个通道的</w:t>
            </w:r>
            <w:r w:rsidRPr="00257754">
              <w:rPr>
                <w:rFonts w:ascii="Sennheiser Office" w:hAnsi="Sennheiser Office"/>
                <w:i/>
                <w:iCs/>
                <w:sz w:val="16"/>
                <w:szCs w:val="16"/>
                <w:lang w:eastAsia="zh-CN"/>
              </w:rPr>
              <w:t>EW-DP</w:t>
            </w:r>
            <w:r w:rsidRPr="00257754">
              <w:rPr>
                <w:rFonts w:ascii="Sennheiser Office" w:hAnsi="Sennheiser Office"/>
                <w:i/>
                <w:iCs/>
                <w:sz w:val="16"/>
                <w:szCs w:val="16"/>
                <w:lang w:eastAsia="zh-CN"/>
              </w:rPr>
              <w:t>全数字</w:t>
            </w:r>
            <w:r w:rsidRPr="00257754">
              <w:rPr>
                <w:rFonts w:ascii="Sennheiser Office" w:hAnsi="Sennheiser Office"/>
                <w:i/>
                <w:iCs/>
                <w:sz w:val="16"/>
                <w:szCs w:val="16"/>
                <w:lang w:eastAsia="zh-CN"/>
              </w:rPr>
              <w:t>UHF</w:t>
            </w:r>
            <w:r w:rsidRPr="00257754">
              <w:rPr>
                <w:rFonts w:ascii="Sennheiser Office" w:hAnsi="Sennheiser Office"/>
                <w:i/>
                <w:iCs/>
                <w:sz w:val="16"/>
                <w:szCs w:val="16"/>
                <w:lang w:eastAsia="zh-CN"/>
              </w:rPr>
              <w:t>无线麦克风系统，以出色的音质与稳定性为节目录制保驾护航。</w:t>
            </w:r>
          </w:p>
          <w:p w14:paraId="743ADB9A" w14:textId="77777777" w:rsidR="00D4510A" w:rsidRPr="00257754" w:rsidRDefault="00D4510A" w:rsidP="003142E5">
            <w:pPr>
              <w:rPr>
                <w:rFonts w:ascii="Sennheiser Office" w:hAnsi="Sennheiser Office"/>
                <w:sz w:val="21"/>
                <w:szCs w:val="21"/>
                <w:lang w:eastAsia="zh-CN"/>
              </w:rPr>
            </w:pPr>
          </w:p>
          <w:p w14:paraId="6B1F3097" w14:textId="77777777" w:rsidR="00916BF2" w:rsidRPr="00257754" w:rsidRDefault="00916BF2" w:rsidP="003142E5">
            <w:pPr>
              <w:rPr>
                <w:rFonts w:ascii="Sennheiser Office" w:hAnsi="Sennheiser Office"/>
                <w:sz w:val="21"/>
                <w:szCs w:val="21"/>
                <w:lang w:eastAsia="zh-CN"/>
              </w:rPr>
            </w:pPr>
          </w:p>
          <w:p w14:paraId="1A9725CE" w14:textId="77777777" w:rsidR="00916BF2" w:rsidRPr="00257754" w:rsidRDefault="00916BF2" w:rsidP="003142E5">
            <w:pPr>
              <w:rPr>
                <w:rFonts w:ascii="Sennheiser Office" w:hAnsi="Sennheiser Office"/>
                <w:sz w:val="21"/>
                <w:szCs w:val="21"/>
                <w:lang w:eastAsia="zh-CN"/>
              </w:rPr>
            </w:pPr>
          </w:p>
        </w:tc>
      </w:tr>
    </w:tbl>
    <w:p w14:paraId="0760EF91" w14:textId="77777777" w:rsidR="00D4510A" w:rsidRPr="00257754" w:rsidRDefault="00D4510A" w:rsidP="003142E5">
      <w:pPr>
        <w:rPr>
          <w:rFonts w:ascii="Sennheiser Office" w:hAnsi="Sennheiser Office"/>
          <w:sz w:val="21"/>
          <w:szCs w:val="21"/>
          <w:lang w:eastAsia="zh-CN"/>
        </w:rPr>
      </w:pPr>
    </w:p>
    <w:p w14:paraId="4734448E" w14:textId="556326F7" w:rsidR="00FB33CB" w:rsidRPr="004C22A5" w:rsidRDefault="002C4706" w:rsidP="00CC68BC">
      <w:pPr>
        <w:rPr>
          <w:rFonts w:ascii="Sennheiser Office" w:hAnsi="Sennheiser Office"/>
          <w:szCs w:val="18"/>
          <w:lang w:eastAsia="zh-CN"/>
        </w:rPr>
      </w:pPr>
      <w:r w:rsidRPr="004C22A5">
        <w:rPr>
          <w:rFonts w:ascii="Sennheiser Office" w:hAnsi="Sennheiser Office"/>
          <w:szCs w:val="18"/>
          <w:lang w:eastAsia="zh-CN"/>
        </w:rPr>
        <w:t>户外真人秀节目</w:t>
      </w:r>
      <w:r w:rsidR="00F64281" w:rsidRPr="004C22A5">
        <w:rPr>
          <w:rFonts w:ascii="Sennheiser Office" w:hAnsi="Sennheiser Office"/>
          <w:szCs w:val="18"/>
          <w:lang w:eastAsia="zh-CN"/>
        </w:rPr>
        <w:t>的录制</w:t>
      </w:r>
      <w:r w:rsidR="00367598" w:rsidRPr="004C22A5">
        <w:rPr>
          <w:rFonts w:ascii="Sennheiser Office" w:hAnsi="Sennheiser Office"/>
          <w:szCs w:val="18"/>
          <w:lang w:eastAsia="zh-CN"/>
        </w:rPr>
        <w:t>场景常</w:t>
      </w:r>
      <w:r w:rsidR="00FC6A4B" w:rsidRPr="004C22A5">
        <w:rPr>
          <w:rFonts w:ascii="Sennheiser Office" w:hAnsi="Sennheiser Office"/>
          <w:szCs w:val="18"/>
          <w:lang w:eastAsia="zh-CN"/>
        </w:rPr>
        <w:t>常</w:t>
      </w:r>
      <w:r w:rsidRPr="004C22A5">
        <w:rPr>
          <w:rFonts w:ascii="Sennheiser Office" w:hAnsi="Sennheiser Office"/>
          <w:szCs w:val="18"/>
          <w:lang w:eastAsia="zh-CN"/>
        </w:rPr>
        <w:t>风景优美</w:t>
      </w:r>
      <w:r w:rsidR="00FC6A4B" w:rsidRPr="004C22A5">
        <w:rPr>
          <w:rFonts w:ascii="Sennheiser Office" w:hAnsi="Sennheiser Office"/>
          <w:szCs w:val="18"/>
          <w:lang w:eastAsia="zh-CN"/>
        </w:rPr>
        <w:t>、人头攒动</w:t>
      </w:r>
      <w:r w:rsidRPr="004C22A5">
        <w:rPr>
          <w:rFonts w:ascii="Sennheiser Office" w:hAnsi="Sennheiser Office"/>
          <w:szCs w:val="18"/>
          <w:lang w:eastAsia="zh-CN"/>
        </w:rPr>
        <w:t>。</w:t>
      </w:r>
      <w:r w:rsidR="00675D66" w:rsidRPr="004C22A5">
        <w:rPr>
          <w:rFonts w:ascii="Sennheiser Office" w:hAnsi="Sennheiser Office"/>
          <w:szCs w:val="18"/>
          <w:lang w:eastAsia="zh-CN"/>
        </w:rPr>
        <w:t>如何在这样的环境中捕捉到清晰稳定的声音，</w:t>
      </w:r>
      <w:r w:rsidR="001A57EF" w:rsidRPr="004C22A5">
        <w:rPr>
          <w:rFonts w:ascii="Sennheiser Office" w:hAnsi="Sennheiser Office"/>
          <w:szCs w:val="18"/>
          <w:lang w:eastAsia="zh-CN"/>
        </w:rPr>
        <w:t>无疑是对音频设备性能的极大考验。</w:t>
      </w:r>
      <w:r w:rsidR="003C4245" w:rsidRPr="004C22A5">
        <w:rPr>
          <w:rFonts w:ascii="Sennheiser Office" w:hAnsi="Sennheiser Office"/>
          <w:szCs w:val="18"/>
          <w:lang w:eastAsia="zh-CN"/>
        </w:rPr>
        <w:t>徐梦宇首先想到的</w:t>
      </w:r>
      <w:r w:rsidR="00DC1675" w:rsidRPr="004C22A5">
        <w:rPr>
          <w:rFonts w:ascii="Sennheiser Office" w:hAnsi="Sennheiser Office"/>
          <w:szCs w:val="18"/>
          <w:lang w:eastAsia="zh-CN"/>
        </w:rPr>
        <w:t>品牌便是森海塞尔。</w:t>
      </w:r>
    </w:p>
    <w:p w14:paraId="43CB8F91" w14:textId="77777777" w:rsidR="00FB33CB" w:rsidRPr="004C22A5" w:rsidRDefault="00FB33CB" w:rsidP="00CC68BC">
      <w:pPr>
        <w:rPr>
          <w:rFonts w:ascii="Sennheiser Office" w:hAnsi="Sennheiser Office"/>
          <w:szCs w:val="18"/>
          <w:lang w:eastAsia="zh-CN"/>
        </w:rPr>
      </w:pPr>
    </w:p>
    <w:p w14:paraId="0B586CD3" w14:textId="0CFA0FDC" w:rsidR="00DA0676" w:rsidRPr="004C22A5" w:rsidRDefault="00FB33CB" w:rsidP="00CC68BC">
      <w:pPr>
        <w:rPr>
          <w:rFonts w:ascii="Sennheiser Office" w:hAnsi="Sennheiser Office"/>
          <w:szCs w:val="18"/>
          <w:lang w:eastAsia="zh-CN"/>
        </w:rPr>
      </w:pPr>
      <w:r w:rsidRPr="004C22A5">
        <w:rPr>
          <w:rFonts w:ascii="Sennheiser Office" w:hAnsi="Sennheiser Office"/>
          <w:szCs w:val="18"/>
          <w:lang w:eastAsia="zh-CN"/>
        </w:rPr>
        <w:t>森海塞尔</w:t>
      </w:r>
      <w:r w:rsidR="002C4706" w:rsidRPr="004C22A5">
        <w:rPr>
          <w:rFonts w:ascii="Sennheiser Office" w:hAnsi="Sennheiser Office"/>
          <w:szCs w:val="18"/>
          <w:lang w:eastAsia="zh-CN"/>
        </w:rPr>
        <w:t>EW 112P G4</w:t>
      </w:r>
      <w:r w:rsidR="002C4706" w:rsidRPr="004C22A5">
        <w:rPr>
          <w:rFonts w:ascii="Sennheiser Office" w:hAnsi="Sennheiser Office"/>
          <w:szCs w:val="18"/>
          <w:lang w:eastAsia="zh-CN"/>
        </w:rPr>
        <w:t>是他</w:t>
      </w:r>
      <w:r w:rsidR="00D03405" w:rsidRPr="004C22A5">
        <w:rPr>
          <w:rFonts w:ascii="Sennheiser Office" w:hAnsi="Sennheiser Office" w:hint="eastAsia"/>
          <w:szCs w:val="18"/>
          <w:lang w:eastAsia="zh-CN"/>
        </w:rPr>
        <w:t>在</w:t>
      </w:r>
      <w:r w:rsidR="002C4706" w:rsidRPr="004C22A5">
        <w:rPr>
          <w:rFonts w:ascii="Sennheiser Office" w:hAnsi="Sennheiser Office"/>
          <w:szCs w:val="18"/>
          <w:lang w:eastAsia="zh-CN"/>
        </w:rPr>
        <w:t>工作中最常使用的音频设备，</w:t>
      </w:r>
      <w:r w:rsidR="0053270F" w:rsidRPr="004C22A5">
        <w:rPr>
          <w:rFonts w:ascii="Sennheiser Office" w:hAnsi="Sennheiser Office"/>
          <w:szCs w:val="18"/>
          <w:lang w:eastAsia="zh-CN"/>
        </w:rPr>
        <w:t>他</w:t>
      </w:r>
      <w:r w:rsidR="00560F0D" w:rsidRPr="004C22A5">
        <w:rPr>
          <w:rFonts w:ascii="Sennheiser Office" w:hAnsi="Sennheiser Office"/>
          <w:szCs w:val="18"/>
          <w:lang w:eastAsia="zh-CN"/>
        </w:rPr>
        <w:t>对</w:t>
      </w:r>
      <w:r w:rsidR="00013C94" w:rsidRPr="004C22A5">
        <w:rPr>
          <w:rFonts w:ascii="Sennheiser Office" w:hAnsi="Sennheiser Office"/>
          <w:szCs w:val="18"/>
          <w:lang w:eastAsia="zh-CN"/>
        </w:rPr>
        <w:t>这款产品</w:t>
      </w:r>
      <w:r w:rsidRPr="004C22A5">
        <w:rPr>
          <w:rFonts w:ascii="Sennheiser Office" w:hAnsi="Sennheiser Office"/>
          <w:szCs w:val="18"/>
          <w:lang w:eastAsia="zh-CN"/>
        </w:rPr>
        <w:t>的音质</w:t>
      </w:r>
      <w:r w:rsidR="00560F0D" w:rsidRPr="004C22A5">
        <w:rPr>
          <w:rFonts w:ascii="Sennheiser Office" w:hAnsi="Sennheiser Office"/>
          <w:szCs w:val="18"/>
          <w:lang w:eastAsia="zh-CN"/>
        </w:rPr>
        <w:t>、</w:t>
      </w:r>
      <w:r w:rsidR="002C4706" w:rsidRPr="004C22A5">
        <w:rPr>
          <w:rFonts w:ascii="Sennheiser Office" w:hAnsi="Sennheiser Office"/>
          <w:szCs w:val="18"/>
          <w:lang w:eastAsia="zh-CN"/>
        </w:rPr>
        <w:t>操作性</w:t>
      </w:r>
      <w:r w:rsidR="00560F0D" w:rsidRPr="004C22A5">
        <w:rPr>
          <w:rFonts w:ascii="Sennheiser Office" w:hAnsi="Sennheiser Office"/>
          <w:szCs w:val="18"/>
          <w:lang w:eastAsia="zh-CN"/>
        </w:rPr>
        <w:t>和可靠性</w:t>
      </w:r>
      <w:r w:rsidR="00495C33" w:rsidRPr="004C22A5">
        <w:rPr>
          <w:rFonts w:ascii="Sennheiser Office" w:hAnsi="Sennheiser Office"/>
          <w:szCs w:val="18"/>
          <w:lang w:eastAsia="zh-CN"/>
        </w:rPr>
        <w:t>都</w:t>
      </w:r>
      <w:r w:rsidRPr="004C22A5">
        <w:rPr>
          <w:rFonts w:ascii="Sennheiser Office" w:hAnsi="Sennheiser Office"/>
          <w:szCs w:val="18"/>
          <w:lang w:eastAsia="zh-CN"/>
        </w:rPr>
        <w:t>赞赏有加</w:t>
      </w:r>
      <w:r w:rsidR="005714B2" w:rsidRPr="004C22A5">
        <w:rPr>
          <w:rFonts w:ascii="Sennheiser Office" w:hAnsi="Sennheiser Office"/>
          <w:szCs w:val="18"/>
          <w:lang w:eastAsia="zh-CN"/>
        </w:rPr>
        <w:t>。在了解并试用过森海塞尔新品</w:t>
      </w:r>
      <w:r w:rsidR="005714B2" w:rsidRPr="004C22A5">
        <w:rPr>
          <w:rFonts w:ascii="Sennheiser Office" w:hAnsi="Sennheiser Office"/>
          <w:szCs w:val="18"/>
          <w:lang w:eastAsia="zh-CN"/>
        </w:rPr>
        <w:t>EW-DP</w:t>
      </w:r>
      <w:r w:rsidR="005714B2" w:rsidRPr="004C22A5">
        <w:rPr>
          <w:rFonts w:ascii="Sennheiser Office" w:hAnsi="Sennheiser Office"/>
          <w:szCs w:val="18"/>
          <w:lang w:eastAsia="zh-CN"/>
        </w:rPr>
        <w:t>后，徐梦宇</w:t>
      </w:r>
      <w:r w:rsidR="00013C94" w:rsidRPr="004C22A5">
        <w:rPr>
          <w:rFonts w:ascii="Sennheiser Office" w:hAnsi="Sennheiser Office"/>
          <w:szCs w:val="18"/>
          <w:lang w:eastAsia="zh-CN"/>
        </w:rPr>
        <w:t>更是被其</w:t>
      </w:r>
      <w:r w:rsidR="005714B2" w:rsidRPr="004C22A5">
        <w:rPr>
          <w:rFonts w:ascii="Sennheiser Office" w:hAnsi="Sennheiser Office"/>
          <w:szCs w:val="18"/>
          <w:lang w:eastAsia="zh-CN"/>
        </w:rPr>
        <w:t>出色表现</w:t>
      </w:r>
      <w:r w:rsidR="008321F1" w:rsidRPr="004C22A5">
        <w:rPr>
          <w:rFonts w:ascii="Sennheiser Office" w:hAnsi="Sennheiser Office"/>
          <w:szCs w:val="18"/>
          <w:lang w:eastAsia="zh-CN"/>
        </w:rPr>
        <w:t>和卓越性能</w:t>
      </w:r>
      <w:r w:rsidR="005714B2" w:rsidRPr="004C22A5">
        <w:rPr>
          <w:rFonts w:ascii="Sennheiser Office" w:hAnsi="Sennheiser Office"/>
          <w:szCs w:val="18"/>
          <w:lang w:eastAsia="zh-CN"/>
        </w:rPr>
        <w:t>所</w:t>
      </w:r>
      <w:r w:rsidR="008321F1" w:rsidRPr="004C22A5">
        <w:rPr>
          <w:rFonts w:ascii="Sennheiser Office" w:hAnsi="Sennheiser Office"/>
          <w:szCs w:val="18"/>
          <w:lang w:eastAsia="zh-CN"/>
        </w:rPr>
        <w:t>打动。</w:t>
      </w:r>
      <w:r w:rsidR="00CC7FF3" w:rsidRPr="004C22A5">
        <w:rPr>
          <w:rFonts w:ascii="Sennheiser Office" w:hAnsi="Sennheiser Office"/>
          <w:szCs w:val="18"/>
          <w:lang w:eastAsia="zh-CN"/>
        </w:rPr>
        <w:t>他</w:t>
      </w:r>
      <w:r w:rsidR="008321F1" w:rsidRPr="004C22A5">
        <w:rPr>
          <w:rFonts w:ascii="Sennheiser Office" w:hAnsi="Sennheiser Office"/>
          <w:szCs w:val="18"/>
          <w:lang w:eastAsia="zh-CN"/>
        </w:rPr>
        <w:t>分享</w:t>
      </w:r>
      <w:r w:rsidR="00CC7FF3" w:rsidRPr="004C22A5">
        <w:rPr>
          <w:rFonts w:ascii="Sennheiser Office" w:hAnsi="Sennheiser Office"/>
          <w:szCs w:val="18"/>
          <w:lang w:eastAsia="zh-CN"/>
        </w:rPr>
        <w:t>道：</w:t>
      </w:r>
      <w:r w:rsidR="008354E0" w:rsidRPr="004C22A5">
        <w:rPr>
          <w:rFonts w:ascii="Sennheiser Office" w:hAnsi="Sennheiser Office" w:hint="eastAsia"/>
          <w:szCs w:val="18"/>
          <w:lang w:eastAsia="zh-CN"/>
        </w:rPr>
        <w:t>“</w:t>
      </w:r>
      <w:r w:rsidR="005714B2" w:rsidRPr="004C22A5">
        <w:rPr>
          <w:rFonts w:ascii="Sennheiser Office" w:hAnsi="Sennheiser Office"/>
          <w:szCs w:val="18"/>
          <w:lang w:eastAsia="zh-CN"/>
        </w:rPr>
        <w:t>我们对</w:t>
      </w:r>
      <w:r w:rsidR="005714B2" w:rsidRPr="004C22A5">
        <w:rPr>
          <w:rFonts w:ascii="Sennheiser Office" w:hAnsi="Sennheiser Office"/>
          <w:szCs w:val="18"/>
          <w:lang w:eastAsia="zh-CN"/>
        </w:rPr>
        <w:t>EW-DP</w:t>
      </w:r>
      <w:r w:rsidR="00CC7FF3" w:rsidRPr="004C22A5">
        <w:rPr>
          <w:rFonts w:ascii="Sennheiser Office" w:hAnsi="Sennheiser Office"/>
          <w:szCs w:val="18"/>
          <w:lang w:eastAsia="zh-CN"/>
        </w:rPr>
        <w:t>进行</w:t>
      </w:r>
      <w:r w:rsidR="00910FE2" w:rsidRPr="004C22A5">
        <w:rPr>
          <w:rFonts w:ascii="Sennheiser Office" w:hAnsi="Sennheiser Office"/>
          <w:szCs w:val="18"/>
          <w:lang w:eastAsia="zh-CN"/>
        </w:rPr>
        <w:t>了</w:t>
      </w:r>
      <w:r w:rsidR="00D12FB5" w:rsidRPr="004C22A5">
        <w:rPr>
          <w:rFonts w:ascii="Sennheiser Office" w:hAnsi="Sennheiser Office"/>
          <w:szCs w:val="18"/>
          <w:lang w:eastAsia="zh-CN"/>
        </w:rPr>
        <w:t>各种</w:t>
      </w:r>
      <w:r w:rsidR="00551946" w:rsidRPr="004C22A5">
        <w:rPr>
          <w:rFonts w:ascii="Sennheiser Office" w:hAnsi="Sennheiser Office"/>
          <w:szCs w:val="18"/>
          <w:lang w:eastAsia="zh-CN"/>
        </w:rPr>
        <w:t>极限</w:t>
      </w:r>
      <w:r w:rsidR="00910FE2" w:rsidRPr="004C22A5">
        <w:rPr>
          <w:rFonts w:ascii="Sennheiser Office" w:hAnsi="Sennheiser Office"/>
          <w:szCs w:val="18"/>
          <w:lang w:eastAsia="zh-CN"/>
        </w:rPr>
        <w:t>测试</w:t>
      </w:r>
      <w:r w:rsidR="00D12FB5" w:rsidRPr="004C22A5">
        <w:rPr>
          <w:rFonts w:ascii="Sennheiser Office" w:hAnsi="Sennheiser Office"/>
          <w:szCs w:val="18"/>
          <w:lang w:eastAsia="zh-CN"/>
        </w:rPr>
        <w:t>，它的表现令人惊艳，</w:t>
      </w:r>
      <w:r w:rsidR="00910FE2" w:rsidRPr="004C22A5">
        <w:rPr>
          <w:rFonts w:ascii="Sennheiser Office" w:hAnsi="Sennheiser Office"/>
          <w:szCs w:val="18"/>
          <w:lang w:eastAsia="zh-CN"/>
        </w:rPr>
        <w:t>是一如既往的森海塞尔品质。</w:t>
      </w:r>
      <w:r w:rsidR="00954FE7" w:rsidRPr="004C22A5">
        <w:rPr>
          <w:rFonts w:ascii="Sennheiser Office" w:hAnsi="Sennheiser Office"/>
          <w:szCs w:val="18"/>
          <w:lang w:eastAsia="zh-CN"/>
        </w:rPr>
        <w:t>之后的</w:t>
      </w:r>
      <w:r w:rsidR="002C4706" w:rsidRPr="004C22A5">
        <w:rPr>
          <w:rFonts w:ascii="Sennheiser Office" w:hAnsi="Sennheiser Office"/>
          <w:szCs w:val="18"/>
          <w:lang w:eastAsia="zh-CN"/>
        </w:rPr>
        <w:t>整个</w:t>
      </w:r>
      <w:r w:rsidR="00910FE2" w:rsidRPr="004C22A5">
        <w:rPr>
          <w:rFonts w:ascii="Sennheiser Office" w:hAnsi="Sennheiser Office"/>
          <w:szCs w:val="18"/>
          <w:lang w:eastAsia="zh-CN"/>
        </w:rPr>
        <w:t>录制过程</w:t>
      </w:r>
      <w:r w:rsidR="002C4706" w:rsidRPr="004C22A5">
        <w:rPr>
          <w:rFonts w:ascii="Sennheiser Office" w:hAnsi="Sennheiser Office"/>
          <w:szCs w:val="18"/>
          <w:lang w:eastAsia="zh-CN"/>
        </w:rPr>
        <w:t>都</w:t>
      </w:r>
      <w:r w:rsidR="00CC7FF3" w:rsidRPr="004C22A5">
        <w:rPr>
          <w:rFonts w:ascii="Sennheiser Office" w:hAnsi="Sennheiser Office"/>
          <w:szCs w:val="18"/>
          <w:lang w:eastAsia="zh-CN"/>
        </w:rPr>
        <w:t>很</w:t>
      </w:r>
      <w:r w:rsidR="00910FE2" w:rsidRPr="004C22A5">
        <w:rPr>
          <w:rFonts w:ascii="Sennheiser Office" w:hAnsi="Sennheiser Office"/>
          <w:szCs w:val="18"/>
          <w:lang w:eastAsia="zh-CN"/>
        </w:rPr>
        <w:t>顺利，</w:t>
      </w:r>
      <w:r w:rsidR="00910FE2" w:rsidRPr="004C22A5">
        <w:rPr>
          <w:rFonts w:ascii="Sennheiser Office" w:hAnsi="Sennheiser Office"/>
          <w:szCs w:val="18"/>
          <w:lang w:eastAsia="zh-CN"/>
        </w:rPr>
        <w:t>EW-DP</w:t>
      </w:r>
      <w:r w:rsidR="00910FE2" w:rsidRPr="004C22A5">
        <w:rPr>
          <w:rFonts w:ascii="Sennheiser Office" w:hAnsi="Sennheiser Office"/>
          <w:szCs w:val="18"/>
          <w:lang w:eastAsia="zh-CN"/>
        </w:rPr>
        <w:t>的</w:t>
      </w:r>
      <w:r w:rsidR="002C4706" w:rsidRPr="004C22A5">
        <w:rPr>
          <w:rFonts w:ascii="Sennheiser Office" w:hAnsi="Sennheiser Office"/>
          <w:szCs w:val="18"/>
          <w:lang w:eastAsia="zh-CN"/>
        </w:rPr>
        <w:t>音质</w:t>
      </w:r>
      <w:r w:rsidR="007702FB" w:rsidRPr="004C22A5">
        <w:rPr>
          <w:rFonts w:ascii="Sennheiser Office" w:hAnsi="Sennheiser Office"/>
          <w:szCs w:val="18"/>
          <w:lang w:eastAsia="zh-CN"/>
        </w:rPr>
        <w:t>清晰稳定</w:t>
      </w:r>
      <w:r w:rsidR="002C4706" w:rsidRPr="004C22A5">
        <w:rPr>
          <w:rFonts w:ascii="Sennheiser Office" w:hAnsi="Sennheiser Office"/>
          <w:szCs w:val="18"/>
          <w:lang w:eastAsia="zh-CN"/>
        </w:rPr>
        <w:t>、</w:t>
      </w:r>
      <w:r w:rsidR="00910FE2" w:rsidRPr="004C22A5">
        <w:rPr>
          <w:rFonts w:ascii="Sennheiser Office" w:hAnsi="Sennheiser Office"/>
          <w:szCs w:val="18"/>
          <w:lang w:eastAsia="zh-CN"/>
        </w:rPr>
        <w:t>可靠性</w:t>
      </w:r>
      <w:r w:rsidR="007702FB" w:rsidRPr="004C22A5">
        <w:rPr>
          <w:rFonts w:ascii="Sennheiser Office" w:hAnsi="Sennheiser Office"/>
          <w:szCs w:val="18"/>
          <w:lang w:eastAsia="zh-CN"/>
        </w:rPr>
        <w:t>强、</w:t>
      </w:r>
      <w:r w:rsidR="002C4706" w:rsidRPr="004C22A5">
        <w:rPr>
          <w:rFonts w:ascii="Sennheiser Office" w:hAnsi="Sennheiser Office"/>
          <w:szCs w:val="18"/>
          <w:lang w:eastAsia="zh-CN"/>
        </w:rPr>
        <w:t>使用体验</w:t>
      </w:r>
      <w:r w:rsidR="00910FE2" w:rsidRPr="004C22A5">
        <w:rPr>
          <w:rFonts w:ascii="Sennheiser Office" w:hAnsi="Sennheiser Office"/>
          <w:szCs w:val="18"/>
          <w:lang w:eastAsia="zh-CN"/>
        </w:rPr>
        <w:t>非常好。</w:t>
      </w:r>
      <w:r w:rsidR="008354E0" w:rsidRPr="004C22A5">
        <w:rPr>
          <w:rFonts w:ascii="Sennheiser Office" w:hAnsi="Sennheiser Office" w:hint="eastAsia"/>
          <w:szCs w:val="18"/>
          <w:lang w:eastAsia="zh-CN"/>
        </w:rPr>
        <w:t>”</w:t>
      </w:r>
    </w:p>
    <w:p w14:paraId="15ACC74A" w14:textId="77777777" w:rsidR="00C608E3" w:rsidRPr="004C22A5" w:rsidRDefault="00C608E3" w:rsidP="00CC68BC">
      <w:pPr>
        <w:rPr>
          <w:rFonts w:ascii="Sennheiser Office" w:hAnsi="Sennheiser Office"/>
          <w:szCs w:val="18"/>
          <w:lang w:eastAsia="zh-CN"/>
        </w:rPr>
      </w:pPr>
    </w:p>
    <w:p w14:paraId="4A10D4B8" w14:textId="66A10739" w:rsidR="001D5CC9" w:rsidRPr="004C22A5" w:rsidRDefault="001D5CC9" w:rsidP="00CC68BC">
      <w:pPr>
        <w:rPr>
          <w:rFonts w:ascii="Sennheiser Office" w:hAnsi="Sennheiser Office"/>
          <w:szCs w:val="18"/>
          <w:lang w:eastAsia="zh-CN"/>
        </w:rPr>
      </w:pPr>
      <w:r w:rsidRPr="004C22A5">
        <w:rPr>
          <w:rFonts w:ascii="Sennheiser Office" w:hAnsi="Sennheiser Office"/>
          <w:szCs w:val="18"/>
          <w:lang w:eastAsia="zh-CN"/>
        </w:rPr>
        <w:t>作为</w:t>
      </w:r>
      <w:r w:rsidR="00B7687C">
        <w:rPr>
          <w:rFonts w:ascii="Sennheiser Office" w:hAnsi="Sennheiser Office" w:hint="eastAsia"/>
          <w:szCs w:val="18"/>
          <w:lang w:eastAsia="zh-CN"/>
        </w:rPr>
        <w:t>Evolution Wireless Digital</w:t>
      </w:r>
      <w:r w:rsidRPr="004C22A5">
        <w:rPr>
          <w:rFonts w:ascii="Sennheiser Office" w:hAnsi="Sennheiser Office"/>
          <w:szCs w:val="18"/>
          <w:lang w:eastAsia="zh-CN"/>
        </w:rPr>
        <w:t>家族的一员，</w:t>
      </w:r>
      <w:r w:rsidRPr="004C22A5">
        <w:rPr>
          <w:rFonts w:ascii="Sennheiser Office" w:hAnsi="Sennheiser Office"/>
          <w:szCs w:val="18"/>
          <w:lang w:eastAsia="zh-CN"/>
        </w:rPr>
        <w:t>EW-DP</w:t>
      </w:r>
      <w:r w:rsidRPr="004C22A5">
        <w:rPr>
          <w:rFonts w:ascii="Sennheiser Office" w:hAnsi="Sennheiser Office"/>
          <w:szCs w:val="18"/>
          <w:lang w:eastAsia="zh-CN"/>
        </w:rPr>
        <w:t>继承了该系列的技术优势。</w:t>
      </w:r>
      <w:r w:rsidR="0020297E" w:rsidRPr="004C22A5">
        <w:rPr>
          <w:rFonts w:ascii="Sennheiser Office" w:hAnsi="Sennheiser Office"/>
          <w:szCs w:val="18"/>
          <w:lang w:eastAsia="zh-CN"/>
        </w:rPr>
        <w:t>凭借</w:t>
      </w:r>
      <w:r w:rsidRPr="004C22A5">
        <w:rPr>
          <w:rFonts w:ascii="Sennheiser Office" w:hAnsi="Sennheiser Office"/>
          <w:szCs w:val="18"/>
          <w:lang w:eastAsia="zh-CN"/>
        </w:rPr>
        <w:t>等距分布和自动频率协调功能，</w:t>
      </w:r>
      <w:r w:rsidRPr="004C22A5">
        <w:rPr>
          <w:rFonts w:ascii="Sennheiser Office" w:hAnsi="Sennheiser Office"/>
          <w:szCs w:val="18"/>
          <w:lang w:eastAsia="zh-CN"/>
        </w:rPr>
        <w:t>EW-DP</w:t>
      </w:r>
      <w:r w:rsidRPr="004C22A5">
        <w:rPr>
          <w:rFonts w:ascii="Sennheiser Office" w:hAnsi="Sennheiser Office"/>
          <w:szCs w:val="18"/>
          <w:lang w:eastAsia="zh-CN"/>
        </w:rPr>
        <w:t>的接收机能够</w:t>
      </w:r>
      <w:r w:rsidR="00DC1CDD" w:rsidRPr="004C22A5">
        <w:rPr>
          <w:rFonts w:ascii="Sennheiser Office" w:hAnsi="Sennheiser Office"/>
          <w:szCs w:val="18"/>
          <w:lang w:eastAsia="zh-CN"/>
        </w:rPr>
        <w:t>迅速找到</w:t>
      </w:r>
      <w:r w:rsidRPr="004C22A5">
        <w:rPr>
          <w:rFonts w:ascii="Sennheiser Office" w:hAnsi="Sennheiser Office"/>
          <w:szCs w:val="18"/>
          <w:lang w:eastAsia="zh-CN"/>
        </w:rPr>
        <w:t>最</w:t>
      </w:r>
      <w:r w:rsidR="00DC1CDD" w:rsidRPr="004C22A5">
        <w:rPr>
          <w:rFonts w:ascii="Sennheiser Office" w:hAnsi="Sennheiser Office"/>
          <w:szCs w:val="18"/>
          <w:lang w:eastAsia="zh-CN"/>
        </w:rPr>
        <w:t>佳</w:t>
      </w:r>
      <w:r w:rsidRPr="004C22A5">
        <w:rPr>
          <w:rFonts w:ascii="Sennheiser Office" w:hAnsi="Sennheiser Office"/>
          <w:szCs w:val="18"/>
          <w:lang w:eastAsia="zh-CN"/>
        </w:rPr>
        <w:t>空闲频率，并</w:t>
      </w:r>
      <w:proofErr w:type="gramStart"/>
      <w:r w:rsidRPr="004C22A5">
        <w:rPr>
          <w:rFonts w:ascii="Sennheiser Office" w:hAnsi="Sennheiser Office"/>
          <w:szCs w:val="18"/>
          <w:lang w:eastAsia="zh-CN"/>
        </w:rPr>
        <w:t>通过蓝牙</w:t>
      </w:r>
      <w:r w:rsidR="00FB1C5C" w:rsidRPr="004C22A5">
        <w:rPr>
          <w:rFonts w:ascii="Sennheiser Office" w:hAnsi="Sennheiser Office"/>
          <w:szCs w:val="18"/>
          <w:lang w:eastAsia="zh-CN"/>
        </w:rPr>
        <w:t>与</w:t>
      </w:r>
      <w:proofErr w:type="gramEnd"/>
      <w:r w:rsidRPr="004C22A5">
        <w:rPr>
          <w:rFonts w:ascii="Sennheiser Office" w:hAnsi="Sennheiser Office"/>
          <w:szCs w:val="18"/>
          <w:lang w:eastAsia="zh-CN"/>
        </w:rPr>
        <w:t>发射机</w:t>
      </w:r>
      <w:r w:rsidR="00FB1C5C" w:rsidRPr="004C22A5">
        <w:rPr>
          <w:rFonts w:ascii="Sennheiser Office" w:hAnsi="Sennheiser Office"/>
          <w:szCs w:val="18"/>
          <w:lang w:eastAsia="zh-CN"/>
        </w:rPr>
        <w:t>同步</w:t>
      </w:r>
      <w:r w:rsidRPr="004C22A5">
        <w:rPr>
          <w:rFonts w:ascii="Sennheiser Office" w:hAnsi="Sennheiser Office"/>
          <w:szCs w:val="18"/>
          <w:lang w:eastAsia="zh-CN"/>
        </w:rPr>
        <w:t>，</w:t>
      </w:r>
      <w:r w:rsidR="00A85107" w:rsidRPr="004C22A5">
        <w:rPr>
          <w:rFonts w:ascii="Sennheiser Office" w:hAnsi="Sennheiser Office"/>
          <w:szCs w:val="18"/>
          <w:lang w:eastAsia="zh-CN"/>
        </w:rPr>
        <w:t>大大简化摄影师的操作流程</w:t>
      </w:r>
      <w:r w:rsidR="00A76E62" w:rsidRPr="004C22A5">
        <w:rPr>
          <w:rFonts w:ascii="Sennheiser Office" w:hAnsi="Sennheiser Office"/>
          <w:szCs w:val="18"/>
          <w:lang w:eastAsia="zh-CN"/>
        </w:rPr>
        <w:t>。</w:t>
      </w:r>
      <w:r w:rsidR="00495C33" w:rsidRPr="004C22A5">
        <w:rPr>
          <w:rFonts w:ascii="Sennheiser Office" w:hAnsi="Sennheiser Office"/>
          <w:szCs w:val="18"/>
          <w:lang w:eastAsia="zh-CN"/>
        </w:rPr>
        <w:t>徐梦宇表示：</w:t>
      </w:r>
      <w:r w:rsidR="008354E0" w:rsidRPr="004C22A5">
        <w:rPr>
          <w:rFonts w:ascii="Sennheiser Office" w:hAnsi="Sennheiser Office" w:hint="eastAsia"/>
          <w:szCs w:val="18"/>
          <w:lang w:eastAsia="zh-CN"/>
        </w:rPr>
        <w:t>“</w:t>
      </w:r>
      <w:r w:rsidR="00905FA0" w:rsidRPr="004C22A5">
        <w:rPr>
          <w:rFonts w:ascii="Sennheiser Office" w:hAnsi="Sennheiser Office"/>
          <w:szCs w:val="18"/>
          <w:lang w:eastAsia="zh-CN"/>
        </w:rPr>
        <w:t>EW-DP</w:t>
      </w:r>
      <w:r w:rsidR="00477DDC" w:rsidRPr="004C22A5">
        <w:rPr>
          <w:rFonts w:ascii="Sennheiser Office" w:hAnsi="Sennheiser Office"/>
          <w:szCs w:val="18"/>
          <w:lang w:eastAsia="zh-CN"/>
        </w:rPr>
        <w:t>能够</w:t>
      </w:r>
      <w:r w:rsidR="00905FA0" w:rsidRPr="004C22A5">
        <w:rPr>
          <w:rFonts w:ascii="Sennheiser Office" w:hAnsi="Sennheiser Office"/>
          <w:szCs w:val="18"/>
          <w:lang w:eastAsia="zh-CN"/>
        </w:rPr>
        <w:t>根据使用场景自动预设</w:t>
      </w:r>
      <w:r w:rsidR="00905FA0" w:rsidRPr="004C22A5">
        <w:rPr>
          <w:rFonts w:ascii="Sennheiser Office" w:hAnsi="Sennheiser Office"/>
          <w:szCs w:val="18"/>
          <w:lang w:eastAsia="zh-CN"/>
        </w:rPr>
        <w:t>90</w:t>
      </w:r>
      <w:r w:rsidR="00905FA0" w:rsidRPr="004C22A5">
        <w:rPr>
          <w:rFonts w:ascii="Sennheiser Office" w:hAnsi="Sennheiser Office"/>
          <w:szCs w:val="18"/>
          <w:lang w:eastAsia="zh-CN"/>
        </w:rPr>
        <w:t>多个频点</w:t>
      </w:r>
      <w:r w:rsidR="003F1B1D" w:rsidRPr="004C22A5">
        <w:rPr>
          <w:rFonts w:ascii="Sennheiser Office" w:hAnsi="Sennheiser Office"/>
          <w:szCs w:val="18"/>
          <w:lang w:eastAsia="zh-CN"/>
        </w:rPr>
        <w:t>。</w:t>
      </w:r>
      <w:r w:rsidR="00C74609" w:rsidRPr="004C22A5">
        <w:rPr>
          <w:rFonts w:ascii="Sennheiser Office" w:hAnsi="Sennheiser Office"/>
          <w:szCs w:val="18"/>
          <w:lang w:eastAsia="zh-CN"/>
        </w:rPr>
        <w:t>在紧张高强度的拍摄现场，</w:t>
      </w:r>
      <w:r w:rsidR="003F1B1D" w:rsidRPr="004C22A5">
        <w:rPr>
          <w:rFonts w:ascii="Sennheiser Office" w:hAnsi="Sennheiser Office"/>
          <w:szCs w:val="18"/>
          <w:lang w:eastAsia="zh-CN"/>
        </w:rPr>
        <w:t>当</w:t>
      </w:r>
      <w:r w:rsidR="00905FA0" w:rsidRPr="004C22A5">
        <w:rPr>
          <w:rFonts w:ascii="Sennheiser Office" w:hAnsi="Sennheiser Office"/>
          <w:szCs w:val="18"/>
          <w:lang w:eastAsia="zh-CN"/>
        </w:rPr>
        <w:t>我</w:t>
      </w:r>
      <w:r w:rsidR="003F1B1D" w:rsidRPr="004C22A5">
        <w:rPr>
          <w:rFonts w:ascii="Sennheiser Office" w:hAnsi="Sennheiser Office"/>
          <w:szCs w:val="18"/>
          <w:lang w:eastAsia="zh-CN"/>
        </w:rPr>
        <w:t>临时</w:t>
      </w:r>
      <w:r w:rsidR="00905FA0" w:rsidRPr="004C22A5">
        <w:rPr>
          <w:rFonts w:ascii="Sennheiser Office" w:hAnsi="Sennheiser Office"/>
          <w:szCs w:val="18"/>
          <w:lang w:eastAsia="zh-CN"/>
        </w:rPr>
        <w:t>需要更改频率</w:t>
      </w:r>
      <w:r w:rsidR="003F1B1D" w:rsidRPr="004C22A5">
        <w:rPr>
          <w:rFonts w:ascii="Sennheiser Office" w:hAnsi="Sennheiser Office"/>
          <w:szCs w:val="18"/>
          <w:lang w:eastAsia="zh-CN"/>
        </w:rPr>
        <w:t>时，</w:t>
      </w:r>
      <w:r w:rsidR="003F1B1D" w:rsidRPr="004C22A5">
        <w:rPr>
          <w:rFonts w:ascii="Sennheiser Office" w:hAnsi="Sennheiser Office"/>
          <w:szCs w:val="18"/>
          <w:lang w:eastAsia="zh-CN"/>
        </w:rPr>
        <w:t>EW-DP</w:t>
      </w:r>
      <w:r w:rsidR="003F1B1D" w:rsidRPr="004C22A5">
        <w:rPr>
          <w:rFonts w:ascii="Sennheiser Office" w:hAnsi="Sennheiser Office"/>
          <w:szCs w:val="18"/>
          <w:lang w:eastAsia="zh-CN"/>
        </w:rPr>
        <w:t>的</w:t>
      </w:r>
      <w:r w:rsidR="001E3876" w:rsidRPr="004C22A5">
        <w:rPr>
          <w:rFonts w:ascii="Sennheiser Office" w:hAnsi="Sennheiser Office"/>
          <w:szCs w:val="18"/>
          <w:lang w:eastAsia="zh-CN"/>
        </w:rPr>
        <w:t>操作直观</w:t>
      </w:r>
      <w:r w:rsidR="004A7129" w:rsidRPr="004C22A5">
        <w:rPr>
          <w:rFonts w:ascii="Sennheiser Office" w:hAnsi="Sennheiser Office"/>
          <w:szCs w:val="18"/>
          <w:lang w:eastAsia="zh-CN"/>
        </w:rPr>
        <w:t>简单</w:t>
      </w:r>
      <w:r w:rsidR="001E3876" w:rsidRPr="004C22A5">
        <w:rPr>
          <w:rFonts w:ascii="Sennheiser Office" w:hAnsi="Sennheiser Office"/>
          <w:szCs w:val="18"/>
          <w:lang w:eastAsia="zh-CN"/>
        </w:rPr>
        <w:t>，</w:t>
      </w:r>
      <w:r w:rsidR="00905FA0" w:rsidRPr="004C22A5">
        <w:rPr>
          <w:rFonts w:ascii="Sennheiser Office" w:hAnsi="Sennheiser Office"/>
          <w:szCs w:val="18"/>
          <w:lang w:eastAsia="zh-CN"/>
        </w:rPr>
        <w:t>为我节省了</w:t>
      </w:r>
      <w:r w:rsidR="00D25E81" w:rsidRPr="004C22A5">
        <w:rPr>
          <w:rFonts w:ascii="Sennheiser Office" w:hAnsi="Sennheiser Office"/>
          <w:szCs w:val="18"/>
          <w:lang w:eastAsia="zh-CN"/>
        </w:rPr>
        <w:t>大量</w:t>
      </w:r>
      <w:r w:rsidR="00905FA0" w:rsidRPr="004C22A5">
        <w:rPr>
          <w:rFonts w:ascii="Sennheiser Office" w:hAnsi="Sennheiser Office"/>
          <w:szCs w:val="18"/>
          <w:lang w:eastAsia="zh-CN"/>
        </w:rPr>
        <w:t>宝贵的时间和精力。</w:t>
      </w:r>
      <w:r w:rsidR="008354E0" w:rsidRPr="004C22A5">
        <w:rPr>
          <w:rFonts w:ascii="Sennheiser Office" w:hAnsi="Sennheiser Office" w:hint="eastAsia"/>
          <w:szCs w:val="18"/>
          <w:lang w:eastAsia="zh-CN"/>
        </w:rPr>
        <w:t>”</w:t>
      </w:r>
    </w:p>
    <w:p w14:paraId="4BFFA5CC" w14:textId="77777777" w:rsidR="00E73479" w:rsidRPr="004C22A5" w:rsidRDefault="00E73479" w:rsidP="00CC68BC">
      <w:pPr>
        <w:rPr>
          <w:rFonts w:ascii="Sennheiser Office" w:hAnsi="Sennheiser Office"/>
          <w:szCs w:val="18"/>
          <w:lang w:eastAsia="zh-CN"/>
        </w:rPr>
      </w:pPr>
    </w:p>
    <w:p w14:paraId="530A7AAB" w14:textId="406BBE7B" w:rsidR="00134194" w:rsidRPr="004C22A5" w:rsidRDefault="008363DB" w:rsidP="00CC68BC">
      <w:pPr>
        <w:rPr>
          <w:rFonts w:ascii="Sennheiser Office" w:hAnsi="Sennheiser Office"/>
          <w:szCs w:val="18"/>
          <w:lang w:eastAsia="zh-CN"/>
        </w:rPr>
      </w:pPr>
      <w:r w:rsidRPr="004C22A5">
        <w:rPr>
          <w:rFonts w:ascii="Sennheiser Office" w:hAnsi="Sennheiser Office"/>
          <w:szCs w:val="18"/>
          <w:lang w:eastAsia="zh-CN"/>
        </w:rPr>
        <w:t>户外</w:t>
      </w:r>
      <w:r w:rsidR="00E73479" w:rsidRPr="004C22A5">
        <w:rPr>
          <w:rFonts w:ascii="Sennheiser Office" w:hAnsi="Sennheiser Office"/>
          <w:szCs w:val="18"/>
          <w:lang w:eastAsia="zh-CN"/>
        </w:rPr>
        <w:t>拍摄现场的干扰源众多，常常会因各种信号干扰</w:t>
      </w:r>
      <w:proofErr w:type="gramStart"/>
      <w:r w:rsidR="00E73479" w:rsidRPr="004C22A5">
        <w:rPr>
          <w:rFonts w:ascii="Sennheiser Office" w:hAnsi="Sennheiser Office"/>
          <w:szCs w:val="18"/>
          <w:lang w:eastAsia="zh-CN"/>
        </w:rPr>
        <w:t>造成断频或</w:t>
      </w:r>
      <w:proofErr w:type="gramEnd"/>
      <w:r w:rsidR="00E73479" w:rsidRPr="004C22A5">
        <w:rPr>
          <w:rFonts w:ascii="Sennheiser Office" w:hAnsi="Sennheiser Office"/>
          <w:szCs w:val="18"/>
          <w:lang w:eastAsia="zh-CN"/>
        </w:rPr>
        <w:t>声音损失</w:t>
      </w:r>
      <w:r w:rsidR="0037171A" w:rsidRPr="004C22A5">
        <w:rPr>
          <w:rFonts w:ascii="Sennheiser Office" w:hAnsi="Sennheiser Office"/>
          <w:szCs w:val="18"/>
          <w:lang w:eastAsia="zh-CN"/>
        </w:rPr>
        <w:t>，这是摆在音频团队</w:t>
      </w:r>
      <w:r w:rsidR="00ED1304" w:rsidRPr="004C22A5">
        <w:rPr>
          <w:rFonts w:ascii="Sennheiser Office" w:hAnsi="Sennheiser Office"/>
          <w:szCs w:val="18"/>
          <w:lang w:eastAsia="zh-CN"/>
        </w:rPr>
        <w:t>面</w:t>
      </w:r>
      <w:r w:rsidR="0037171A" w:rsidRPr="004C22A5">
        <w:rPr>
          <w:rFonts w:ascii="Sennheiser Office" w:hAnsi="Sennheiser Office"/>
          <w:szCs w:val="18"/>
          <w:lang w:eastAsia="zh-CN"/>
        </w:rPr>
        <w:t>前的另一大挑战</w:t>
      </w:r>
      <w:r w:rsidR="00416D1B" w:rsidRPr="004C22A5">
        <w:rPr>
          <w:rFonts w:ascii="Sennheiser Office" w:hAnsi="Sennheiser Office"/>
          <w:szCs w:val="18"/>
          <w:lang w:eastAsia="zh-CN"/>
        </w:rPr>
        <w:t>，也对音频设备的抗干扰能力提出了极高的要求</w:t>
      </w:r>
      <w:r w:rsidR="0037171A" w:rsidRPr="004C22A5">
        <w:rPr>
          <w:rFonts w:ascii="Sennheiser Office" w:hAnsi="Sennheiser Office"/>
          <w:szCs w:val="18"/>
          <w:lang w:eastAsia="zh-CN"/>
        </w:rPr>
        <w:t>。</w:t>
      </w:r>
      <w:r w:rsidR="000D492C" w:rsidRPr="004C22A5">
        <w:rPr>
          <w:rFonts w:ascii="Sennheiser Office" w:hAnsi="Sennheiser Office"/>
          <w:szCs w:val="18"/>
          <w:lang w:eastAsia="zh-CN"/>
        </w:rPr>
        <w:t>作为全数字</w:t>
      </w:r>
      <w:r w:rsidR="000D492C" w:rsidRPr="004C22A5">
        <w:rPr>
          <w:rFonts w:ascii="Sennheiser Office" w:hAnsi="Sennheiser Office"/>
          <w:szCs w:val="18"/>
          <w:lang w:eastAsia="zh-CN"/>
        </w:rPr>
        <w:t>UHF</w:t>
      </w:r>
      <w:r w:rsidR="000D492C" w:rsidRPr="004C22A5">
        <w:rPr>
          <w:rFonts w:ascii="Sennheiser Office" w:hAnsi="Sennheiser Office"/>
          <w:szCs w:val="18"/>
          <w:lang w:eastAsia="zh-CN"/>
        </w:rPr>
        <w:t>无线</w:t>
      </w:r>
      <w:r w:rsidR="0092688F" w:rsidRPr="004C22A5">
        <w:rPr>
          <w:rFonts w:ascii="Sennheiser Office" w:hAnsi="Sennheiser Office"/>
          <w:szCs w:val="18"/>
          <w:lang w:eastAsia="zh-CN"/>
        </w:rPr>
        <w:t>麦克风</w:t>
      </w:r>
      <w:r w:rsidR="00E73479" w:rsidRPr="004C22A5">
        <w:rPr>
          <w:rFonts w:ascii="Sennheiser Office" w:hAnsi="Sennheiser Office"/>
          <w:szCs w:val="18"/>
          <w:lang w:eastAsia="zh-CN"/>
        </w:rPr>
        <w:t>系统</w:t>
      </w:r>
      <w:r w:rsidR="0092688F" w:rsidRPr="004C22A5">
        <w:rPr>
          <w:rFonts w:ascii="Sennheiser Office" w:hAnsi="Sennheiser Office"/>
          <w:szCs w:val="18"/>
          <w:lang w:eastAsia="zh-CN"/>
        </w:rPr>
        <w:t>，</w:t>
      </w:r>
      <w:r w:rsidR="0092688F" w:rsidRPr="004C22A5">
        <w:rPr>
          <w:rFonts w:ascii="Sennheiser Office" w:hAnsi="Sennheiser Office"/>
          <w:szCs w:val="18"/>
          <w:lang w:eastAsia="zh-CN"/>
        </w:rPr>
        <w:t>EW-DP</w:t>
      </w:r>
      <w:r w:rsidR="0092688F" w:rsidRPr="004C22A5">
        <w:rPr>
          <w:rFonts w:ascii="Sennheiser Office" w:hAnsi="Sennheiser Office"/>
          <w:szCs w:val="18"/>
          <w:lang w:eastAsia="zh-CN"/>
        </w:rPr>
        <w:t>出众的抗干扰性令徐梦宇印象深刻：</w:t>
      </w:r>
      <w:r w:rsidR="00C3473B" w:rsidRPr="004C22A5">
        <w:rPr>
          <w:rFonts w:ascii="Sennheiser Office" w:hAnsi="Sennheiser Office" w:hint="eastAsia"/>
          <w:szCs w:val="18"/>
          <w:lang w:eastAsia="zh-CN"/>
        </w:rPr>
        <w:t>“</w:t>
      </w:r>
      <w:r w:rsidR="00580368" w:rsidRPr="004C22A5">
        <w:rPr>
          <w:rFonts w:ascii="Sennheiser Office" w:hAnsi="Sennheiser Office"/>
          <w:szCs w:val="18"/>
          <w:lang w:eastAsia="zh-CN"/>
        </w:rPr>
        <w:t>EW-DP</w:t>
      </w:r>
      <w:r w:rsidR="00173B62" w:rsidRPr="004C22A5">
        <w:rPr>
          <w:rFonts w:ascii="Sennheiser Office" w:hAnsi="Sennheiser Office"/>
          <w:szCs w:val="18"/>
          <w:lang w:eastAsia="zh-CN"/>
        </w:rPr>
        <w:t>的</w:t>
      </w:r>
      <w:r w:rsidR="00580368" w:rsidRPr="004C22A5">
        <w:rPr>
          <w:rFonts w:ascii="Sennheiser Office" w:hAnsi="Sennheiser Office"/>
          <w:szCs w:val="18"/>
          <w:lang w:eastAsia="zh-CN"/>
        </w:rPr>
        <w:t>稳定性太强了！</w:t>
      </w:r>
      <w:r w:rsidR="00173B62" w:rsidRPr="004C22A5">
        <w:rPr>
          <w:rFonts w:ascii="Sennheiser Office" w:hAnsi="Sennheiser Office"/>
          <w:szCs w:val="18"/>
          <w:lang w:eastAsia="zh-CN"/>
        </w:rPr>
        <w:t>它几乎不受外界信号干扰的任何影响，让</w:t>
      </w:r>
      <w:r w:rsidR="00134194" w:rsidRPr="004C22A5">
        <w:rPr>
          <w:rFonts w:ascii="Sennheiser Office" w:hAnsi="Sennheiser Office"/>
          <w:szCs w:val="18"/>
          <w:lang w:eastAsia="zh-CN"/>
        </w:rPr>
        <w:t>我</w:t>
      </w:r>
      <w:r w:rsidR="00173B62" w:rsidRPr="004C22A5">
        <w:rPr>
          <w:rFonts w:ascii="Sennheiser Office" w:hAnsi="Sennheiser Office"/>
          <w:szCs w:val="18"/>
          <w:lang w:eastAsia="zh-CN"/>
        </w:rPr>
        <w:t>无需</w:t>
      </w:r>
      <w:r w:rsidR="00134194" w:rsidRPr="004C22A5">
        <w:rPr>
          <w:rFonts w:ascii="Sennheiser Office" w:hAnsi="Sennheiser Office"/>
          <w:szCs w:val="18"/>
          <w:lang w:eastAsia="zh-CN"/>
        </w:rPr>
        <w:t>再</w:t>
      </w:r>
      <w:r w:rsidR="00173B62" w:rsidRPr="004C22A5">
        <w:rPr>
          <w:rFonts w:ascii="Sennheiser Office" w:hAnsi="Sennheiser Office"/>
          <w:szCs w:val="18"/>
          <w:lang w:eastAsia="zh-CN"/>
        </w:rPr>
        <w:t>担忧</w:t>
      </w:r>
      <w:r w:rsidR="00134194" w:rsidRPr="004C22A5">
        <w:rPr>
          <w:rFonts w:ascii="Sennheiser Office" w:hAnsi="Sennheiser Office"/>
          <w:szCs w:val="18"/>
          <w:lang w:eastAsia="zh-CN"/>
        </w:rPr>
        <w:t>现场是否</w:t>
      </w:r>
      <w:r w:rsidR="004C35FA" w:rsidRPr="004C22A5">
        <w:rPr>
          <w:rFonts w:ascii="Sennheiser Office" w:hAnsi="Sennheiser Office"/>
          <w:szCs w:val="18"/>
          <w:lang w:eastAsia="zh-CN"/>
        </w:rPr>
        <w:t>存在</w:t>
      </w:r>
      <w:r w:rsidR="00134194" w:rsidRPr="004C22A5">
        <w:rPr>
          <w:rFonts w:ascii="Sennheiser Office" w:hAnsi="Sennheiser Office"/>
          <w:szCs w:val="18"/>
          <w:lang w:eastAsia="zh-CN"/>
        </w:rPr>
        <w:t>电信发射塔</w:t>
      </w:r>
      <w:r w:rsidR="004C35FA" w:rsidRPr="004C22A5">
        <w:rPr>
          <w:rFonts w:ascii="Sennheiser Office" w:hAnsi="Sennheiser Office"/>
          <w:szCs w:val="18"/>
          <w:lang w:eastAsia="zh-CN"/>
        </w:rPr>
        <w:t>的干扰</w:t>
      </w:r>
      <w:r w:rsidR="00134194" w:rsidRPr="004C22A5">
        <w:rPr>
          <w:rFonts w:ascii="Sennheiser Office" w:hAnsi="Sennheiser Office"/>
          <w:szCs w:val="18"/>
          <w:lang w:eastAsia="zh-CN"/>
        </w:rPr>
        <w:t>。</w:t>
      </w:r>
      <w:r w:rsidR="00C3473B" w:rsidRPr="004C22A5">
        <w:rPr>
          <w:rFonts w:ascii="Sennheiser Office" w:hAnsi="Sennheiser Office" w:hint="eastAsia"/>
          <w:szCs w:val="18"/>
          <w:lang w:eastAsia="zh-CN"/>
        </w:rPr>
        <w:t>”</w:t>
      </w:r>
    </w:p>
    <w:p w14:paraId="68198573" w14:textId="77777777" w:rsidR="00B23275" w:rsidRPr="00257754" w:rsidRDefault="00B23275" w:rsidP="00CC68BC">
      <w:pPr>
        <w:rPr>
          <w:rFonts w:ascii="Sennheiser Office" w:hAnsi="Sennheiser Office"/>
          <w:sz w:val="21"/>
          <w:szCs w:val="21"/>
          <w:lang w:eastAsia="zh-CN"/>
        </w:rPr>
      </w:pPr>
    </w:p>
    <w:p w14:paraId="13F86112" w14:textId="0B106DBD" w:rsidR="0067169A" w:rsidRPr="00257754" w:rsidRDefault="009C3ABB" w:rsidP="00B23275">
      <w:pPr>
        <w:jc w:val="center"/>
        <w:rPr>
          <w:rFonts w:ascii="Sennheiser Office" w:hAnsi="Sennheiser Office"/>
          <w:sz w:val="21"/>
          <w:szCs w:val="21"/>
          <w:lang w:eastAsia="zh-CN"/>
        </w:rPr>
      </w:pPr>
      <w:r w:rsidRPr="00257754">
        <w:rPr>
          <w:rFonts w:ascii="Sennheiser Office" w:hAnsi="Sennheiser Office"/>
          <w:noProof/>
          <w:sz w:val="21"/>
          <w:szCs w:val="21"/>
          <w:lang w:eastAsia="zh-CN"/>
        </w:rPr>
        <w:lastRenderedPageBreak/>
        <w:drawing>
          <wp:inline distT="0" distB="0" distL="0" distR="0" wp14:anchorId="104E9925" wp14:editId="0B146FCA">
            <wp:extent cx="4948052" cy="3711039"/>
            <wp:effectExtent l="0" t="0" r="5080" b="3810"/>
            <wp:docPr id="11" name="图片占位符 10" descr="男人戴着耳机&#10;&#10;低可信度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046938C0-2B43-C5B2-B6AC-FF3D200A1AE8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占位符 10" descr="男人戴着耳机&#10;&#10;低可信度描述已自动生成">
                      <a:extLst>
                        <a:ext uri="{FF2B5EF4-FFF2-40B4-BE49-F238E27FC236}">
                          <a16:creationId xmlns:a16="http://schemas.microsoft.com/office/drawing/2014/main" id="{046938C0-2B43-C5B2-B6AC-FF3D200A1AE8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b="43730"/>
                    <a:stretch/>
                  </pic:blipFill>
                  <pic:spPr bwMode="auto">
                    <a:xfrm>
                      <a:off x="0" y="0"/>
                      <a:ext cx="4960731" cy="3720549"/>
                    </a:xfrm>
                    <a:prstGeom prst="rect">
                      <a:avLst/>
                    </a:prstGeom>
                    <a:solidFill>
                      <a:schemeClr val="accent3"/>
                    </a:solidFill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251057" w14:textId="3C98A3F5" w:rsidR="00B23275" w:rsidRPr="00257754" w:rsidRDefault="002C7A1E" w:rsidP="00604BD3">
      <w:pPr>
        <w:jc w:val="center"/>
        <w:rPr>
          <w:rFonts w:ascii="Sennheiser Office" w:hAnsi="Sennheiser Office"/>
          <w:i/>
          <w:iCs/>
          <w:sz w:val="16"/>
          <w:szCs w:val="16"/>
          <w:lang w:eastAsia="zh-CN"/>
        </w:rPr>
      </w:pPr>
      <w:r w:rsidRPr="00257754">
        <w:rPr>
          <w:rFonts w:ascii="Sennheiser Office" w:hAnsi="Sennheiser Office"/>
          <w:i/>
          <w:iCs/>
          <w:sz w:val="16"/>
          <w:szCs w:val="16"/>
          <w:lang w:eastAsia="zh-CN"/>
        </w:rPr>
        <w:t>徐梦宇：</w:t>
      </w:r>
      <w:r w:rsidRPr="00257754">
        <w:rPr>
          <w:rFonts w:ascii="Sennheiser Office" w:hAnsi="Sennheiser Office"/>
          <w:i/>
          <w:iCs/>
          <w:sz w:val="16"/>
          <w:szCs w:val="16"/>
          <w:lang w:eastAsia="zh-CN"/>
        </w:rPr>
        <w:t>“</w:t>
      </w:r>
      <w:r w:rsidR="00903FCF" w:rsidRPr="00257754">
        <w:rPr>
          <w:rFonts w:ascii="Sennheiser Office" w:hAnsi="Sennheiser Office"/>
          <w:i/>
          <w:iCs/>
          <w:sz w:val="16"/>
          <w:szCs w:val="16"/>
          <w:lang w:eastAsia="zh-CN"/>
        </w:rPr>
        <w:t>整个录制过程十分顺利，</w:t>
      </w:r>
      <w:r w:rsidR="00903FCF" w:rsidRPr="00257754">
        <w:rPr>
          <w:rFonts w:ascii="Sennheiser Office" w:hAnsi="Sennheiser Office"/>
          <w:i/>
          <w:iCs/>
          <w:sz w:val="16"/>
          <w:szCs w:val="16"/>
          <w:lang w:eastAsia="zh-CN"/>
        </w:rPr>
        <w:t>EW-DP</w:t>
      </w:r>
      <w:r w:rsidR="00903FCF" w:rsidRPr="00257754">
        <w:rPr>
          <w:rFonts w:ascii="Sennheiser Office" w:hAnsi="Sennheiser Office"/>
          <w:i/>
          <w:iCs/>
          <w:sz w:val="16"/>
          <w:szCs w:val="16"/>
          <w:lang w:eastAsia="zh-CN"/>
        </w:rPr>
        <w:t>的音质清晰稳定、可靠性强、使用体验非常好。</w:t>
      </w:r>
      <w:r w:rsidRPr="00257754">
        <w:rPr>
          <w:rFonts w:ascii="Sennheiser Office" w:hAnsi="Sennheiser Office"/>
          <w:i/>
          <w:iCs/>
          <w:sz w:val="16"/>
          <w:szCs w:val="16"/>
          <w:lang w:eastAsia="zh-CN"/>
        </w:rPr>
        <w:t>”</w:t>
      </w:r>
    </w:p>
    <w:p w14:paraId="1C2D1B9C" w14:textId="77777777" w:rsidR="00B23275" w:rsidRPr="004C22A5" w:rsidRDefault="00B23275" w:rsidP="00CC68BC">
      <w:pPr>
        <w:rPr>
          <w:rFonts w:ascii="Sennheiser Office" w:hAnsi="Sennheiser Office"/>
          <w:szCs w:val="18"/>
          <w:lang w:eastAsia="zh-CN"/>
        </w:rPr>
      </w:pPr>
    </w:p>
    <w:p w14:paraId="74035053" w14:textId="4FC8FC28" w:rsidR="00636DE9" w:rsidRPr="004C22A5" w:rsidRDefault="00636DE9" w:rsidP="00636DE9">
      <w:pPr>
        <w:rPr>
          <w:rFonts w:ascii="Sennheiser Office" w:hAnsi="Sennheiser Office"/>
          <w:szCs w:val="18"/>
          <w:lang w:eastAsia="zh-CN"/>
        </w:rPr>
      </w:pPr>
      <w:r w:rsidRPr="004C22A5">
        <w:rPr>
          <w:rFonts w:ascii="Sennheiser Office" w:hAnsi="Sennheiser Office"/>
          <w:szCs w:val="18"/>
          <w:lang w:eastAsia="zh-CN"/>
        </w:rPr>
        <w:t>此外，</w:t>
      </w:r>
      <w:r w:rsidR="00B433B9" w:rsidRPr="004C22A5">
        <w:rPr>
          <w:rFonts w:ascii="Sennheiser Office" w:hAnsi="Sennheiser Office" w:hint="eastAsia"/>
          <w:szCs w:val="18"/>
          <w:lang w:eastAsia="zh-CN"/>
        </w:rPr>
        <w:t>户外节目录制</w:t>
      </w:r>
      <w:r w:rsidR="00657815" w:rsidRPr="004C22A5">
        <w:rPr>
          <w:rFonts w:ascii="Sennheiser Office" w:hAnsi="Sennheiser Office"/>
          <w:szCs w:val="18"/>
          <w:lang w:eastAsia="zh-CN"/>
        </w:rPr>
        <w:t>对</w:t>
      </w:r>
      <w:r w:rsidR="004A4E45" w:rsidRPr="004C22A5">
        <w:rPr>
          <w:rFonts w:ascii="Sennheiser Office" w:hAnsi="Sennheiser Office"/>
          <w:szCs w:val="18"/>
          <w:lang w:eastAsia="zh-CN"/>
        </w:rPr>
        <w:t>音频</w:t>
      </w:r>
      <w:r w:rsidR="00B433B9" w:rsidRPr="004C22A5">
        <w:rPr>
          <w:rFonts w:ascii="Sennheiser Office" w:hAnsi="Sennheiser Office" w:hint="eastAsia"/>
          <w:szCs w:val="18"/>
          <w:lang w:eastAsia="zh-CN"/>
        </w:rPr>
        <w:t>素材的</w:t>
      </w:r>
      <w:r w:rsidR="00C15C6D" w:rsidRPr="004C22A5">
        <w:rPr>
          <w:rFonts w:ascii="Sennheiser Office" w:hAnsi="Sennheiser Office" w:hint="eastAsia"/>
          <w:szCs w:val="18"/>
          <w:lang w:eastAsia="zh-CN"/>
        </w:rPr>
        <w:t>安全性有着极高的要求</w:t>
      </w:r>
      <w:r w:rsidR="008278B1" w:rsidRPr="004C22A5">
        <w:rPr>
          <w:rFonts w:ascii="Sennheiser Office" w:hAnsi="Sennheiser Office" w:hint="eastAsia"/>
          <w:szCs w:val="18"/>
          <w:lang w:eastAsia="zh-CN"/>
        </w:rPr>
        <w:t>，因此</w:t>
      </w:r>
      <w:r w:rsidR="001C2518" w:rsidRPr="004C22A5">
        <w:rPr>
          <w:rFonts w:ascii="Sennheiser Office" w:hAnsi="Sennheiser Office" w:hint="eastAsia"/>
          <w:szCs w:val="18"/>
          <w:lang w:eastAsia="zh-CN"/>
        </w:rPr>
        <w:t>节目组常会同时录制</w:t>
      </w:r>
      <w:r w:rsidR="00FF4C8B" w:rsidRPr="004C22A5">
        <w:rPr>
          <w:rFonts w:ascii="Sennheiser Office" w:hAnsi="Sennheiser Office"/>
          <w:szCs w:val="18"/>
          <w:lang w:eastAsia="zh-CN"/>
        </w:rPr>
        <w:t>多个备份音轨</w:t>
      </w:r>
      <w:r w:rsidR="00432C4C" w:rsidRPr="004C22A5">
        <w:rPr>
          <w:rFonts w:ascii="Sennheiser Office" w:hAnsi="Sennheiser Office" w:hint="eastAsia"/>
          <w:szCs w:val="18"/>
          <w:lang w:eastAsia="zh-CN"/>
        </w:rPr>
        <w:t>。</w:t>
      </w:r>
      <w:r w:rsidR="0081259E" w:rsidRPr="004C22A5">
        <w:rPr>
          <w:rFonts w:ascii="Sennheiser Office" w:hAnsi="Sennheiser Office" w:hint="eastAsia"/>
          <w:szCs w:val="18"/>
          <w:lang w:eastAsia="zh-CN"/>
        </w:rPr>
        <w:t>同时，现场执行导演</w:t>
      </w:r>
      <w:r w:rsidR="0081259E" w:rsidRPr="004C22A5">
        <w:rPr>
          <w:rFonts w:ascii="Sennheiser Office" w:hAnsi="Sennheiser Office"/>
          <w:szCs w:val="18"/>
          <w:lang w:eastAsia="zh-CN"/>
        </w:rPr>
        <w:t>需要对嘉宾拍摄的情况进行实时监听</w:t>
      </w:r>
      <w:r w:rsidR="00434169" w:rsidRPr="004C22A5">
        <w:rPr>
          <w:rFonts w:ascii="Sennheiser Office" w:hAnsi="Sennheiser Office" w:hint="eastAsia"/>
          <w:szCs w:val="18"/>
          <w:lang w:eastAsia="zh-CN"/>
        </w:rPr>
        <w:t>。</w:t>
      </w:r>
      <w:r w:rsidR="00743B56" w:rsidRPr="004C22A5">
        <w:rPr>
          <w:rFonts w:ascii="Sennheiser Office" w:hAnsi="Sennheiser Office" w:hint="eastAsia"/>
          <w:szCs w:val="18"/>
          <w:lang w:eastAsia="zh-CN"/>
        </w:rPr>
        <w:t>针对这些</w:t>
      </w:r>
      <w:r w:rsidRPr="004C22A5">
        <w:rPr>
          <w:rFonts w:ascii="Sennheiser Office" w:hAnsi="Sennheiser Office"/>
          <w:szCs w:val="18"/>
          <w:lang w:eastAsia="zh-CN"/>
        </w:rPr>
        <w:t>实际需求，徐梦宇团队为节目设计的收音系统为</w:t>
      </w:r>
      <w:r w:rsidR="002940DE" w:rsidRPr="004C22A5">
        <w:rPr>
          <w:rFonts w:ascii="Sennheiser Office" w:hAnsi="Sennheiser Office" w:hint="eastAsia"/>
          <w:szCs w:val="18"/>
          <w:lang w:eastAsia="zh-CN"/>
        </w:rPr>
        <w:t>“</w:t>
      </w:r>
      <w:r w:rsidRPr="004C22A5">
        <w:rPr>
          <w:rFonts w:ascii="Sennheiser Office" w:hAnsi="Sennheiser Office"/>
          <w:szCs w:val="18"/>
          <w:lang w:eastAsia="zh-CN"/>
        </w:rPr>
        <w:t>一发四收</w:t>
      </w:r>
      <w:r w:rsidR="002940DE" w:rsidRPr="004C22A5">
        <w:rPr>
          <w:rFonts w:ascii="Sennheiser Office" w:hAnsi="Sennheiser Office" w:hint="eastAsia"/>
          <w:szCs w:val="18"/>
          <w:lang w:eastAsia="zh-CN"/>
        </w:rPr>
        <w:t>”</w:t>
      </w:r>
      <w:r w:rsidRPr="004C22A5">
        <w:rPr>
          <w:rFonts w:ascii="Sennheiser Office" w:hAnsi="Sennheiser Office"/>
          <w:szCs w:val="18"/>
          <w:lang w:eastAsia="zh-CN"/>
        </w:rPr>
        <w:t>，即一台</w:t>
      </w:r>
      <w:r w:rsidRPr="004C22A5">
        <w:rPr>
          <w:rFonts w:ascii="Sennheiser Office" w:hAnsi="Sennheiser Office"/>
          <w:szCs w:val="18"/>
          <w:lang w:eastAsia="zh-CN"/>
        </w:rPr>
        <w:t>EW-DP SK</w:t>
      </w:r>
      <w:r w:rsidRPr="004C22A5">
        <w:rPr>
          <w:rFonts w:ascii="Sennheiser Office" w:hAnsi="Sennheiser Office"/>
          <w:szCs w:val="18"/>
          <w:lang w:eastAsia="zh-CN"/>
        </w:rPr>
        <w:t>发射机配对四台</w:t>
      </w:r>
      <w:r w:rsidRPr="004C22A5">
        <w:rPr>
          <w:rFonts w:ascii="Sennheiser Office" w:hAnsi="Sennheiser Office"/>
          <w:szCs w:val="18"/>
          <w:lang w:eastAsia="zh-CN"/>
        </w:rPr>
        <w:t>EW-DP EK</w:t>
      </w:r>
      <w:r w:rsidRPr="004C22A5">
        <w:rPr>
          <w:rFonts w:ascii="Sennheiser Office" w:hAnsi="Sennheiser Office"/>
          <w:szCs w:val="18"/>
          <w:lang w:eastAsia="zh-CN"/>
        </w:rPr>
        <w:t>接收机。</w:t>
      </w:r>
    </w:p>
    <w:p w14:paraId="3E2D7005" w14:textId="77777777" w:rsidR="00636DE9" w:rsidRPr="004C22A5" w:rsidRDefault="00636DE9" w:rsidP="00636DE9">
      <w:pPr>
        <w:rPr>
          <w:rFonts w:ascii="Sennheiser Office" w:hAnsi="Sennheiser Office"/>
          <w:szCs w:val="18"/>
          <w:lang w:eastAsia="zh-CN"/>
        </w:rPr>
      </w:pPr>
    </w:p>
    <w:p w14:paraId="62433707" w14:textId="72EEAD86" w:rsidR="00636DE9" w:rsidRPr="004C22A5" w:rsidRDefault="00636DE9" w:rsidP="008770BE">
      <w:pPr>
        <w:rPr>
          <w:rFonts w:ascii="Sennheiser Office" w:hAnsi="Sennheiser Office"/>
          <w:szCs w:val="18"/>
          <w:lang w:eastAsia="zh-CN"/>
        </w:rPr>
      </w:pPr>
      <w:r w:rsidRPr="004C22A5">
        <w:rPr>
          <w:rFonts w:ascii="Sennheiser Office" w:hAnsi="Sennheiser Office"/>
          <w:szCs w:val="18"/>
          <w:lang w:eastAsia="zh-CN"/>
        </w:rPr>
        <w:t>EW-DP EK</w:t>
      </w:r>
      <w:r w:rsidRPr="004C22A5">
        <w:rPr>
          <w:rFonts w:ascii="Sennheiser Office" w:hAnsi="Sennheiser Office"/>
          <w:szCs w:val="18"/>
          <w:lang w:eastAsia="zh-CN"/>
        </w:rPr>
        <w:t>接收机拥有创新的磁性堆叠系统，第一台</w:t>
      </w:r>
      <w:r w:rsidRPr="004C22A5">
        <w:rPr>
          <w:rFonts w:ascii="Sennheiser Office" w:hAnsi="Sennheiser Office"/>
          <w:szCs w:val="18"/>
          <w:lang w:eastAsia="zh-CN"/>
        </w:rPr>
        <w:t>EK</w:t>
      </w:r>
      <w:r w:rsidRPr="004C22A5">
        <w:rPr>
          <w:rFonts w:ascii="Sennheiser Office" w:hAnsi="Sennheiser Office"/>
          <w:szCs w:val="18"/>
          <w:lang w:eastAsia="zh-CN"/>
        </w:rPr>
        <w:t>接收机通过磁性安装板安装在跟拍嘉宾的主摄像机上，拆装方便且稳定。第二台和第三台接收机分别装置在两台</w:t>
      </w:r>
      <w:r w:rsidRPr="004C22A5">
        <w:rPr>
          <w:rFonts w:ascii="Sennheiser Office" w:hAnsi="Sennheiser Office"/>
          <w:szCs w:val="18"/>
          <w:lang w:eastAsia="zh-CN"/>
        </w:rPr>
        <w:t>soundDevices688</w:t>
      </w:r>
      <w:r w:rsidRPr="004C22A5">
        <w:rPr>
          <w:rFonts w:ascii="Sennheiser Office" w:hAnsi="Sennheiser Office"/>
          <w:szCs w:val="18"/>
          <w:lang w:eastAsia="zh-CN"/>
        </w:rPr>
        <w:t>录音机上，用于录制备份音频文件。</w:t>
      </w:r>
      <w:r w:rsidR="00203B4F" w:rsidRPr="004C22A5">
        <w:rPr>
          <w:rFonts w:ascii="Sennheiser Office" w:hAnsi="Sennheiser Office" w:hint="eastAsia"/>
          <w:szCs w:val="18"/>
          <w:lang w:eastAsia="zh-CN"/>
        </w:rPr>
        <w:t>徐梦宇还特地将</w:t>
      </w:r>
      <w:r w:rsidR="00701264" w:rsidRPr="004C22A5">
        <w:rPr>
          <w:rFonts w:ascii="Sennheiser Office" w:hAnsi="Sennheiser Office" w:hint="eastAsia"/>
          <w:szCs w:val="18"/>
          <w:lang w:eastAsia="zh-CN"/>
        </w:rPr>
        <w:t>其中一台接收机</w:t>
      </w:r>
      <w:r w:rsidR="00610D8C" w:rsidRPr="004C22A5">
        <w:rPr>
          <w:rFonts w:ascii="Sennheiser Office" w:hAnsi="Sennheiser Office"/>
          <w:szCs w:val="18"/>
          <w:lang w:eastAsia="zh-CN"/>
        </w:rPr>
        <w:t>的天线改装为</w:t>
      </w:r>
      <w:r w:rsidR="001C65BD" w:rsidRPr="004C22A5">
        <w:rPr>
          <w:rFonts w:ascii="Sennheiser Office" w:hAnsi="Sennheiser Office" w:hint="eastAsia"/>
          <w:szCs w:val="18"/>
          <w:lang w:eastAsia="zh-CN"/>
        </w:rPr>
        <w:t>森海塞尔</w:t>
      </w:r>
      <w:r w:rsidR="001C65BD" w:rsidRPr="004C22A5">
        <w:rPr>
          <w:rFonts w:ascii="Sennheiser Office" w:hAnsi="Sennheiser Office" w:hint="eastAsia"/>
          <w:szCs w:val="18"/>
          <w:lang w:eastAsia="zh-CN"/>
        </w:rPr>
        <w:t>ADP</w:t>
      </w:r>
      <w:r w:rsidR="001C65BD" w:rsidRPr="004C22A5">
        <w:rPr>
          <w:rFonts w:ascii="Sennheiser Office" w:hAnsi="Sennheiser Office"/>
          <w:szCs w:val="18"/>
          <w:lang w:eastAsia="zh-CN"/>
        </w:rPr>
        <w:t xml:space="preserve"> </w:t>
      </w:r>
      <w:r w:rsidR="001C65BD" w:rsidRPr="004C22A5">
        <w:rPr>
          <w:rFonts w:ascii="Sennheiser Office" w:hAnsi="Sennheiser Office" w:hint="eastAsia"/>
          <w:szCs w:val="18"/>
          <w:lang w:eastAsia="zh-CN"/>
        </w:rPr>
        <w:t>UHF</w:t>
      </w:r>
      <w:r w:rsidR="001C65BD" w:rsidRPr="004C22A5">
        <w:rPr>
          <w:rFonts w:ascii="Sennheiser Office" w:hAnsi="Sennheiser Office" w:hint="eastAsia"/>
          <w:szCs w:val="18"/>
          <w:lang w:eastAsia="zh-CN"/>
        </w:rPr>
        <w:t>无源定向天线</w:t>
      </w:r>
      <w:r w:rsidR="00CF7896" w:rsidRPr="004C22A5">
        <w:rPr>
          <w:rFonts w:ascii="Sennheiser Office" w:hAnsi="Sennheiser Office" w:hint="eastAsia"/>
          <w:szCs w:val="18"/>
          <w:lang w:eastAsia="zh-CN"/>
        </w:rPr>
        <w:t>，通过进一步增强信号</w:t>
      </w:r>
      <w:r w:rsidR="001C65BD" w:rsidRPr="004C22A5">
        <w:rPr>
          <w:rFonts w:ascii="Sennheiser Office" w:hAnsi="Sennheiser Office" w:hint="eastAsia"/>
          <w:szCs w:val="18"/>
          <w:lang w:eastAsia="zh-CN"/>
        </w:rPr>
        <w:t>接收</w:t>
      </w:r>
      <w:r w:rsidR="00CF7896" w:rsidRPr="004C22A5">
        <w:rPr>
          <w:rFonts w:ascii="Sennheiser Office" w:hAnsi="Sennheiser Office" w:hint="eastAsia"/>
          <w:szCs w:val="18"/>
          <w:lang w:eastAsia="zh-CN"/>
        </w:rPr>
        <w:t>范围，</w:t>
      </w:r>
      <w:r w:rsidR="00D665EE" w:rsidRPr="004C22A5">
        <w:rPr>
          <w:rFonts w:ascii="Sennheiser Office" w:hAnsi="Sennheiser Office" w:hint="eastAsia"/>
          <w:szCs w:val="18"/>
          <w:lang w:eastAsia="zh-CN"/>
        </w:rPr>
        <w:t>来更好地保证在极端复杂环境中信号的稳定性。</w:t>
      </w:r>
      <w:r w:rsidRPr="004C22A5">
        <w:rPr>
          <w:rFonts w:ascii="Sennheiser Office" w:hAnsi="Sennheiser Office"/>
          <w:szCs w:val="18"/>
          <w:lang w:eastAsia="zh-CN"/>
        </w:rPr>
        <w:t>第四台接收机则用于现场执行导演对嘉宾的监听记录工作。</w:t>
      </w:r>
    </w:p>
    <w:p w14:paraId="47A2F311" w14:textId="77777777" w:rsidR="00636DE9" w:rsidRPr="004C22A5" w:rsidRDefault="00636DE9" w:rsidP="00636DE9">
      <w:pPr>
        <w:rPr>
          <w:rFonts w:ascii="Sennheiser Office" w:hAnsi="Sennheiser Office"/>
          <w:szCs w:val="18"/>
          <w:lang w:eastAsia="zh-CN"/>
        </w:rPr>
      </w:pPr>
    </w:p>
    <w:p w14:paraId="51539FC0" w14:textId="295DB60C" w:rsidR="00636DE9" w:rsidRPr="00257754" w:rsidRDefault="00636DE9" w:rsidP="00636DE9">
      <w:pPr>
        <w:rPr>
          <w:rFonts w:ascii="Sennheiser Office" w:hAnsi="Sennheiser Office"/>
          <w:sz w:val="21"/>
          <w:szCs w:val="21"/>
          <w:lang w:eastAsia="zh-CN"/>
        </w:rPr>
      </w:pPr>
    </w:p>
    <w:p w14:paraId="15579869" w14:textId="0B1DB2F8" w:rsidR="003076A3" w:rsidRDefault="004C22A5" w:rsidP="00604BD3">
      <w:pPr>
        <w:jc w:val="center"/>
        <w:rPr>
          <w:rFonts w:ascii="Sennheiser Office" w:hAnsi="Sennheiser Office"/>
          <w:i/>
          <w:iCs/>
          <w:sz w:val="16"/>
          <w:szCs w:val="16"/>
          <w:lang w:eastAsia="zh-CN"/>
        </w:rPr>
      </w:pPr>
      <w:r>
        <w:rPr>
          <w:rFonts w:ascii="Sennheiser Office" w:hAnsi="Sennheiser Office"/>
          <w:noProof/>
          <w:sz w:val="21"/>
          <w:szCs w:val="21"/>
          <w:lang w:eastAsia="zh-CN"/>
        </w:rPr>
        <w:lastRenderedPageBreak/>
        <w:drawing>
          <wp:anchor distT="0" distB="0" distL="114300" distR="114300" simplePos="0" relativeHeight="251658240" behindDoc="0" locked="0" layoutInCell="1" allowOverlap="1" wp14:anchorId="42C443CB" wp14:editId="17850F0A">
            <wp:simplePos x="0" y="0"/>
            <wp:positionH relativeFrom="column">
              <wp:posOffset>-405765</wp:posOffset>
            </wp:positionH>
            <wp:positionV relativeFrom="paragraph">
              <wp:posOffset>421005</wp:posOffset>
            </wp:positionV>
            <wp:extent cx="3286760" cy="2465705"/>
            <wp:effectExtent l="0" t="8573" r="318" b="317"/>
            <wp:wrapSquare wrapText="bothSides"/>
            <wp:docPr id="155436030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286760" cy="2465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2DF445" w14:textId="602EA878" w:rsidR="00636DE9" w:rsidRPr="00747701" w:rsidRDefault="00945229" w:rsidP="00604BD3">
      <w:pPr>
        <w:jc w:val="center"/>
        <w:rPr>
          <w:rFonts w:ascii="Sennheiser Office" w:hAnsi="Sennheiser Office"/>
          <w:i/>
          <w:iCs/>
          <w:sz w:val="16"/>
          <w:szCs w:val="16"/>
          <w:lang w:eastAsia="zh-CN"/>
        </w:rPr>
      </w:pPr>
      <w:r w:rsidRPr="00747701">
        <w:rPr>
          <w:rFonts w:ascii="Sennheiser Office" w:hAnsi="Sennheiser Office" w:hint="eastAsia"/>
          <w:i/>
          <w:iCs/>
          <w:sz w:val="16"/>
          <w:szCs w:val="16"/>
          <w:lang w:eastAsia="zh-CN"/>
        </w:rPr>
        <w:t>徐梦宇将其中一台录制备份音轨的接收机</w:t>
      </w:r>
      <w:r w:rsidRPr="00747701">
        <w:rPr>
          <w:rFonts w:ascii="Sennheiser Office" w:hAnsi="Sennheiser Office"/>
          <w:i/>
          <w:iCs/>
          <w:sz w:val="16"/>
          <w:szCs w:val="16"/>
          <w:lang w:eastAsia="zh-CN"/>
        </w:rPr>
        <w:t>天线改装为</w:t>
      </w:r>
      <w:r w:rsidR="002D01B4" w:rsidRPr="002D01B4">
        <w:rPr>
          <w:rFonts w:ascii="Sennheiser Office" w:hAnsi="Sennheiser Office"/>
          <w:i/>
          <w:iCs/>
          <w:sz w:val="16"/>
          <w:szCs w:val="16"/>
          <w:lang w:eastAsia="zh-CN"/>
        </w:rPr>
        <w:t>森海塞尔</w:t>
      </w:r>
      <w:r w:rsidR="002D01B4" w:rsidRPr="002D01B4">
        <w:rPr>
          <w:rFonts w:ascii="Sennheiser Office" w:hAnsi="Sennheiser Office"/>
          <w:i/>
          <w:iCs/>
          <w:sz w:val="16"/>
          <w:szCs w:val="16"/>
          <w:lang w:eastAsia="zh-CN"/>
        </w:rPr>
        <w:t>ADP UHF</w:t>
      </w:r>
      <w:r w:rsidRPr="00747701">
        <w:rPr>
          <w:rFonts w:ascii="Sennheiser Office" w:hAnsi="Sennheiser Office" w:hint="eastAsia"/>
          <w:i/>
          <w:iCs/>
          <w:sz w:val="16"/>
          <w:szCs w:val="16"/>
          <w:lang w:eastAsia="zh-CN"/>
        </w:rPr>
        <w:t>无源定向天线，通过进一步增强信号接收范围，来更好地保证</w:t>
      </w:r>
      <w:r w:rsidR="000F1EAA" w:rsidRPr="00747701">
        <w:rPr>
          <w:rFonts w:ascii="Sennheiser Office" w:hAnsi="Sennheiser Office" w:hint="eastAsia"/>
          <w:i/>
          <w:iCs/>
          <w:sz w:val="16"/>
          <w:szCs w:val="16"/>
          <w:lang w:eastAsia="zh-CN"/>
        </w:rPr>
        <w:t>信号</w:t>
      </w:r>
      <w:r w:rsidRPr="00747701">
        <w:rPr>
          <w:rFonts w:ascii="Sennheiser Office" w:hAnsi="Sennheiser Office" w:hint="eastAsia"/>
          <w:i/>
          <w:iCs/>
          <w:sz w:val="16"/>
          <w:szCs w:val="16"/>
          <w:lang w:eastAsia="zh-CN"/>
        </w:rPr>
        <w:t>在极端复杂环境中的稳定性。</w:t>
      </w:r>
    </w:p>
    <w:p w14:paraId="5872C25D" w14:textId="77777777" w:rsidR="00945229" w:rsidRDefault="00945229" w:rsidP="00CC68BC">
      <w:pPr>
        <w:rPr>
          <w:rFonts w:ascii="Sennheiser Office" w:hAnsi="Sennheiser Office"/>
          <w:sz w:val="21"/>
          <w:szCs w:val="21"/>
          <w:lang w:eastAsia="zh-CN"/>
        </w:rPr>
      </w:pPr>
    </w:p>
    <w:p w14:paraId="0521ABB5" w14:textId="77777777" w:rsidR="003076A3" w:rsidRDefault="003076A3" w:rsidP="00CC68BC">
      <w:pPr>
        <w:rPr>
          <w:rFonts w:ascii="Sennheiser Office" w:hAnsi="Sennheiser Office"/>
          <w:sz w:val="21"/>
          <w:szCs w:val="21"/>
          <w:lang w:eastAsia="zh-CN"/>
        </w:rPr>
      </w:pPr>
    </w:p>
    <w:p w14:paraId="7102C2A3" w14:textId="77777777" w:rsidR="003076A3" w:rsidRDefault="003076A3" w:rsidP="00CC68BC">
      <w:pPr>
        <w:rPr>
          <w:rFonts w:ascii="Sennheiser Office" w:hAnsi="Sennheiser Office"/>
          <w:sz w:val="21"/>
          <w:szCs w:val="21"/>
          <w:lang w:eastAsia="zh-CN"/>
        </w:rPr>
      </w:pPr>
    </w:p>
    <w:p w14:paraId="05764602" w14:textId="77777777" w:rsidR="003076A3" w:rsidRDefault="003076A3" w:rsidP="00CC68BC">
      <w:pPr>
        <w:rPr>
          <w:rFonts w:ascii="Sennheiser Office" w:hAnsi="Sennheiser Office"/>
          <w:sz w:val="21"/>
          <w:szCs w:val="21"/>
          <w:lang w:eastAsia="zh-CN"/>
        </w:rPr>
      </w:pPr>
    </w:p>
    <w:p w14:paraId="3210B5CC" w14:textId="77777777" w:rsidR="003076A3" w:rsidRDefault="003076A3" w:rsidP="00CC68BC">
      <w:pPr>
        <w:rPr>
          <w:rFonts w:ascii="Sennheiser Office" w:hAnsi="Sennheiser Office"/>
          <w:sz w:val="21"/>
          <w:szCs w:val="21"/>
          <w:lang w:eastAsia="zh-CN"/>
        </w:rPr>
      </w:pPr>
    </w:p>
    <w:p w14:paraId="19B82D8D" w14:textId="77777777" w:rsidR="003076A3" w:rsidRDefault="003076A3" w:rsidP="00CC68BC">
      <w:pPr>
        <w:rPr>
          <w:rFonts w:ascii="Sennheiser Office" w:hAnsi="Sennheiser Office"/>
          <w:sz w:val="21"/>
          <w:szCs w:val="21"/>
          <w:lang w:eastAsia="zh-CN"/>
        </w:rPr>
      </w:pPr>
    </w:p>
    <w:p w14:paraId="3953A27C" w14:textId="77777777" w:rsidR="003076A3" w:rsidRDefault="003076A3" w:rsidP="00CC68BC">
      <w:pPr>
        <w:rPr>
          <w:rFonts w:ascii="Sennheiser Office" w:hAnsi="Sennheiser Office"/>
          <w:sz w:val="21"/>
          <w:szCs w:val="21"/>
          <w:lang w:eastAsia="zh-CN"/>
        </w:rPr>
      </w:pPr>
    </w:p>
    <w:p w14:paraId="3EFB6098" w14:textId="77777777" w:rsidR="003076A3" w:rsidRDefault="003076A3" w:rsidP="00CC68BC">
      <w:pPr>
        <w:rPr>
          <w:rFonts w:ascii="Sennheiser Office" w:hAnsi="Sennheiser Office"/>
          <w:sz w:val="21"/>
          <w:szCs w:val="21"/>
          <w:lang w:eastAsia="zh-CN"/>
        </w:rPr>
      </w:pPr>
    </w:p>
    <w:p w14:paraId="67622BEF" w14:textId="77777777" w:rsidR="003076A3" w:rsidRDefault="003076A3" w:rsidP="00CC68BC">
      <w:pPr>
        <w:rPr>
          <w:rFonts w:ascii="Sennheiser Office" w:hAnsi="Sennheiser Office"/>
          <w:sz w:val="21"/>
          <w:szCs w:val="21"/>
          <w:lang w:eastAsia="zh-CN"/>
        </w:rPr>
      </w:pPr>
    </w:p>
    <w:p w14:paraId="57D71D10" w14:textId="77777777" w:rsidR="004C22A5" w:rsidRPr="004C22A5" w:rsidRDefault="004C22A5" w:rsidP="00CC68BC">
      <w:pPr>
        <w:rPr>
          <w:rFonts w:ascii="Sennheiser Office" w:hAnsi="Sennheiser Office"/>
          <w:szCs w:val="18"/>
          <w:lang w:eastAsia="zh-CN"/>
        </w:rPr>
      </w:pPr>
    </w:p>
    <w:p w14:paraId="0A69BEA7" w14:textId="086BA479" w:rsidR="00A64609" w:rsidRPr="004C22A5" w:rsidRDefault="00C608E3" w:rsidP="00C608E3">
      <w:pPr>
        <w:rPr>
          <w:rFonts w:ascii="Sennheiser Office" w:hAnsi="Sennheiser Office"/>
          <w:szCs w:val="18"/>
          <w:lang w:eastAsia="zh-CN"/>
        </w:rPr>
      </w:pPr>
      <w:r w:rsidRPr="004C22A5">
        <w:rPr>
          <w:rFonts w:ascii="Sennheiser Office" w:hAnsi="Sennheiser Office"/>
          <w:szCs w:val="18"/>
          <w:lang w:eastAsia="zh-CN"/>
        </w:rPr>
        <w:t>真人秀节目的特点是打造真实感，所以</w:t>
      </w:r>
      <w:r w:rsidR="00855490" w:rsidRPr="004C22A5">
        <w:rPr>
          <w:rFonts w:ascii="Sennheiser Office" w:hAnsi="Sennheiser Office"/>
          <w:szCs w:val="18"/>
          <w:lang w:eastAsia="zh-CN"/>
        </w:rPr>
        <w:t>摄影师</w:t>
      </w:r>
      <w:r w:rsidRPr="004C22A5">
        <w:rPr>
          <w:rFonts w:ascii="Sennheiser Office" w:hAnsi="Sennheiser Office"/>
          <w:szCs w:val="18"/>
          <w:lang w:eastAsia="zh-CN"/>
        </w:rPr>
        <w:t>往往无法近距离跟随嘉宾，这就要求收音设备</w:t>
      </w:r>
      <w:r w:rsidR="00495C33" w:rsidRPr="004C22A5">
        <w:rPr>
          <w:rFonts w:ascii="Sennheiser Office" w:hAnsi="Sennheiser Office"/>
          <w:szCs w:val="18"/>
          <w:lang w:eastAsia="zh-CN"/>
        </w:rPr>
        <w:t>不仅要</w:t>
      </w:r>
      <w:r w:rsidRPr="004C22A5">
        <w:rPr>
          <w:rFonts w:ascii="Sennheiser Office" w:hAnsi="Sennheiser Office"/>
          <w:szCs w:val="18"/>
          <w:lang w:eastAsia="zh-CN"/>
        </w:rPr>
        <w:t>可靠持久</w:t>
      </w:r>
      <w:r w:rsidR="00495C33" w:rsidRPr="004C22A5">
        <w:rPr>
          <w:rFonts w:ascii="Sennheiser Office" w:hAnsi="Sennheiser Office"/>
          <w:szCs w:val="18"/>
          <w:lang w:eastAsia="zh-CN"/>
        </w:rPr>
        <w:t>，还</w:t>
      </w:r>
      <w:r w:rsidR="0052076B" w:rsidRPr="004C22A5">
        <w:rPr>
          <w:rFonts w:ascii="Sennheiser Office" w:hAnsi="Sennheiser Office"/>
          <w:szCs w:val="18"/>
          <w:lang w:eastAsia="zh-CN"/>
        </w:rPr>
        <w:t>需</w:t>
      </w:r>
      <w:r w:rsidR="00495C33" w:rsidRPr="004C22A5">
        <w:rPr>
          <w:rFonts w:ascii="Sennheiser Office" w:hAnsi="Sennheiser Office"/>
          <w:szCs w:val="18"/>
          <w:lang w:eastAsia="zh-CN"/>
        </w:rPr>
        <w:t>要</w:t>
      </w:r>
      <w:r w:rsidR="001665BC" w:rsidRPr="004C22A5">
        <w:rPr>
          <w:rFonts w:ascii="Sennheiser Office" w:hAnsi="Sennheiser Office"/>
          <w:szCs w:val="18"/>
          <w:lang w:eastAsia="zh-CN"/>
        </w:rPr>
        <w:t>操作简便</w:t>
      </w:r>
      <w:r w:rsidR="00382B82" w:rsidRPr="004C22A5">
        <w:rPr>
          <w:rFonts w:ascii="Sennheiser Office" w:hAnsi="Sennheiser Office" w:hint="eastAsia"/>
          <w:szCs w:val="18"/>
          <w:lang w:eastAsia="zh-CN"/>
        </w:rPr>
        <w:t>且</w:t>
      </w:r>
      <w:r w:rsidR="00762E94" w:rsidRPr="004C22A5">
        <w:rPr>
          <w:rFonts w:ascii="Sennheiser Office" w:hAnsi="Sennheiser Office" w:hint="eastAsia"/>
          <w:szCs w:val="18"/>
          <w:lang w:eastAsia="zh-CN"/>
        </w:rPr>
        <w:t>具有</w:t>
      </w:r>
      <w:r w:rsidR="00382B82" w:rsidRPr="004C22A5">
        <w:rPr>
          <w:rFonts w:ascii="Sennheiser Office" w:hAnsi="Sennheiser Office" w:hint="eastAsia"/>
          <w:szCs w:val="18"/>
          <w:lang w:eastAsia="zh-CN"/>
        </w:rPr>
        <w:t>出色的</w:t>
      </w:r>
      <w:r w:rsidRPr="004C22A5">
        <w:rPr>
          <w:rFonts w:ascii="Sennheiser Office" w:hAnsi="Sennheiser Office"/>
          <w:szCs w:val="18"/>
          <w:lang w:eastAsia="zh-CN"/>
        </w:rPr>
        <w:t>信息可视化展现，便于</w:t>
      </w:r>
      <w:r w:rsidR="004C1423" w:rsidRPr="004C22A5">
        <w:rPr>
          <w:rFonts w:ascii="Sennheiser Office" w:hAnsi="Sennheiser Office"/>
          <w:szCs w:val="18"/>
          <w:lang w:eastAsia="zh-CN"/>
        </w:rPr>
        <w:t>摄影</w:t>
      </w:r>
      <w:r w:rsidRPr="004C22A5">
        <w:rPr>
          <w:rFonts w:ascii="Sennheiser Office" w:hAnsi="Sennheiser Office"/>
          <w:szCs w:val="18"/>
          <w:lang w:eastAsia="zh-CN"/>
        </w:rPr>
        <w:t>师实时监控设备使用情况</w:t>
      </w:r>
      <w:r w:rsidR="00FC2904" w:rsidRPr="004C22A5">
        <w:rPr>
          <w:rFonts w:ascii="Sennheiser Office" w:hAnsi="Sennheiser Office"/>
          <w:szCs w:val="18"/>
          <w:lang w:eastAsia="zh-CN"/>
        </w:rPr>
        <w:t>。</w:t>
      </w:r>
    </w:p>
    <w:p w14:paraId="6B99FBAF" w14:textId="77777777" w:rsidR="0067169A" w:rsidRPr="004C22A5" w:rsidRDefault="0067169A" w:rsidP="00C608E3">
      <w:pPr>
        <w:rPr>
          <w:rFonts w:ascii="Sennheiser Office" w:hAnsi="Sennheiser Office"/>
          <w:szCs w:val="18"/>
          <w:lang w:eastAsia="zh-CN"/>
        </w:rPr>
      </w:pPr>
    </w:p>
    <w:p w14:paraId="6E4E883C" w14:textId="4966C088" w:rsidR="00C608E3" w:rsidRPr="004C22A5" w:rsidRDefault="00411718" w:rsidP="00C608E3">
      <w:pPr>
        <w:rPr>
          <w:rFonts w:ascii="Sennheiser Office" w:hAnsi="Sennheiser Office"/>
          <w:szCs w:val="18"/>
          <w:lang w:eastAsia="zh-CN"/>
        </w:rPr>
      </w:pPr>
      <w:r w:rsidRPr="004C22A5">
        <w:rPr>
          <w:rFonts w:ascii="Sennheiser Office" w:hAnsi="Sennheiser Office" w:hint="eastAsia"/>
          <w:szCs w:val="18"/>
          <w:lang w:eastAsia="zh-CN"/>
        </w:rPr>
        <w:t>“</w:t>
      </w:r>
      <w:r w:rsidR="00242181" w:rsidRPr="004C22A5">
        <w:rPr>
          <w:rFonts w:ascii="Sennheiser Office" w:hAnsi="Sennheiser Office"/>
          <w:szCs w:val="18"/>
          <w:lang w:eastAsia="zh-CN"/>
        </w:rPr>
        <w:t>EW-DP</w:t>
      </w:r>
      <w:r w:rsidR="00242181" w:rsidRPr="004C22A5">
        <w:rPr>
          <w:rFonts w:ascii="Sennheiser Office" w:hAnsi="Sennheiser Office"/>
          <w:szCs w:val="18"/>
          <w:lang w:eastAsia="zh-CN"/>
        </w:rPr>
        <w:t>的</w:t>
      </w:r>
      <w:r w:rsidR="00C70D31" w:rsidRPr="004C22A5">
        <w:rPr>
          <w:rFonts w:ascii="Sennheiser Office" w:hAnsi="Sennheiser Office"/>
          <w:szCs w:val="18"/>
          <w:lang w:eastAsia="zh-CN"/>
        </w:rPr>
        <w:t>人性化</w:t>
      </w:r>
      <w:r w:rsidR="00850069" w:rsidRPr="004C22A5">
        <w:rPr>
          <w:rFonts w:ascii="Sennheiser Office" w:hAnsi="Sennheiser Office"/>
          <w:szCs w:val="18"/>
          <w:lang w:eastAsia="zh-CN"/>
        </w:rPr>
        <w:t>操控</w:t>
      </w:r>
      <w:r w:rsidR="006A098D" w:rsidRPr="004C22A5">
        <w:rPr>
          <w:rFonts w:ascii="Sennheiser Office" w:hAnsi="Sennheiser Office"/>
          <w:szCs w:val="18"/>
          <w:lang w:eastAsia="zh-CN"/>
        </w:rPr>
        <w:t>设计非常</w:t>
      </w:r>
      <w:r w:rsidR="00304CF8" w:rsidRPr="004C22A5">
        <w:rPr>
          <w:rFonts w:ascii="Sennheiser Office" w:hAnsi="Sennheiser Office"/>
          <w:szCs w:val="18"/>
          <w:lang w:eastAsia="zh-CN"/>
        </w:rPr>
        <w:t>适合节目录制</w:t>
      </w:r>
      <w:r w:rsidR="00B92F79" w:rsidRPr="004C22A5">
        <w:rPr>
          <w:rFonts w:ascii="Sennheiser Office" w:hAnsi="Sennheiser Office"/>
          <w:szCs w:val="18"/>
          <w:lang w:eastAsia="zh-CN"/>
        </w:rPr>
        <w:t>，全部</w:t>
      </w:r>
      <w:r w:rsidR="00304CF8" w:rsidRPr="004C22A5">
        <w:rPr>
          <w:rFonts w:ascii="Sennheiser Office" w:hAnsi="Sennheiser Office"/>
          <w:szCs w:val="18"/>
          <w:lang w:eastAsia="zh-CN"/>
        </w:rPr>
        <w:t>操作</w:t>
      </w:r>
      <w:r w:rsidR="00B92F79" w:rsidRPr="004C22A5">
        <w:rPr>
          <w:rFonts w:ascii="Sennheiser Office" w:hAnsi="Sennheiser Office"/>
          <w:szCs w:val="18"/>
          <w:lang w:eastAsia="zh-CN"/>
        </w:rPr>
        <w:t>皆</w:t>
      </w:r>
      <w:r w:rsidR="00304CF8" w:rsidRPr="004C22A5">
        <w:rPr>
          <w:rFonts w:ascii="Sennheiser Office" w:hAnsi="Sennheiser Office"/>
          <w:szCs w:val="18"/>
          <w:lang w:eastAsia="zh-CN"/>
        </w:rPr>
        <w:t>由接收机控制，</w:t>
      </w:r>
      <w:r w:rsidR="008E2CCF" w:rsidRPr="004C22A5">
        <w:rPr>
          <w:rFonts w:ascii="Sennheiser Office" w:hAnsi="Sennheiser Office"/>
          <w:szCs w:val="18"/>
          <w:lang w:eastAsia="zh-CN"/>
        </w:rPr>
        <w:t>发射机只有两个</w:t>
      </w:r>
      <w:r w:rsidR="00B92F79" w:rsidRPr="004C22A5">
        <w:rPr>
          <w:rFonts w:ascii="Sennheiser Office" w:hAnsi="Sennheiser Office"/>
          <w:szCs w:val="18"/>
          <w:lang w:eastAsia="zh-CN"/>
        </w:rPr>
        <w:t>内部按键，有效避免了嘉宾误触</w:t>
      </w:r>
      <w:r w:rsidR="007C4062" w:rsidRPr="004C22A5">
        <w:rPr>
          <w:rFonts w:ascii="Sennheiser Office" w:hAnsi="Sennheiser Office"/>
          <w:szCs w:val="18"/>
          <w:lang w:eastAsia="zh-CN"/>
        </w:rPr>
        <w:t>，</w:t>
      </w:r>
      <w:r w:rsidRPr="004C22A5">
        <w:rPr>
          <w:rFonts w:ascii="Sennheiser Office" w:hAnsi="Sennheiser Office" w:hint="eastAsia"/>
          <w:szCs w:val="18"/>
          <w:lang w:eastAsia="zh-CN"/>
        </w:rPr>
        <w:t>”</w:t>
      </w:r>
      <w:r w:rsidR="007C4062" w:rsidRPr="004C22A5">
        <w:rPr>
          <w:rFonts w:ascii="Sennheiser Office" w:hAnsi="Sennheiser Office"/>
          <w:szCs w:val="18"/>
          <w:lang w:eastAsia="zh-CN"/>
        </w:rPr>
        <w:t>徐梦宇称赞道，</w:t>
      </w:r>
      <w:r w:rsidRPr="004C22A5">
        <w:rPr>
          <w:rFonts w:ascii="Sennheiser Office" w:hAnsi="Sennheiser Office" w:hint="eastAsia"/>
          <w:szCs w:val="18"/>
          <w:lang w:eastAsia="zh-CN"/>
        </w:rPr>
        <w:t>“</w:t>
      </w:r>
      <w:r w:rsidR="003E1559" w:rsidRPr="004C22A5">
        <w:rPr>
          <w:rFonts w:ascii="Sennheiser Office" w:hAnsi="Sennheiser Office"/>
          <w:szCs w:val="18"/>
          <w:lang w:eastAsia="zh-CN"/>
        </w:rPr>
        <w:t>EW-DP</w:t>
      </w:r>
      <w:r w:rsidR="00826931" w:rsidRPr="004C22A5">
        <w:rPr>
          <w:rFonts w:ascii="Sennheiser Office" w:hAnsi="Sennheiser Office"/>
          <w:szCs w:val="18"/>
          <w:lang w:eastAsia="zh-CN"/>
        </w:rPr>
        <w:t>强大的</w:t>
      </w:r>
      <w:r w:rsidR="003E1559" w:rsidRPr="004C22A5">
        <w:rPr>
          <w:rFonts w:ascii="Sennheiser Office" w:hAnsi="Sennheiser Office"/>
          <w:szCs w:val="18"/>
          <w:lang w:eastAsia="zh-CN"/>
        </w:rPr>
        <w:t>可视化</w:t>
      </w:r>
      <w:r w:rsidR="00826931" w:rsidRPr="004C22A5">
        <w:rPr>
          <w:rFonts w:ascii="Sennheiser Office" w:hAnsi="Sennheiser Office"/>
          <w:szCs w:val="18"/>
          <w:lang w:eastAsia="zh-CN"/>
        </w:rPr>
        <w:t>设计</w:t>
      </w:r>
      <w:r w:rsidR="001851B3" w:rsidRPr="004C22A5">
        <w:rPr>
          <w:rFonts w:ascii="Sennheiser Office" w:hAnsi="Sennheiser Office"/>
          <w:szCs w:val="18"/>
          <w:lang w:eastAsia="zh-CN"/>
        </w:rPr>
        <w:t>为我们的工作带来了极大便利。接收机</w:t>
      </w:r>
      <w:r w:rsidR="00A417AB" w:rsidRPr="004C22A5">
        <w:rPr>
          <w:rFonts w:ascii="Sennheiser Office" w:hAnsi="Sennheiser Office"/>
          <w:szCs w:val="18"/>
          <w:lang w:eastAsia="zh-CN"/>
        </w:rPr>
        <w:t>的</w:t>
      </w:r>
      <w:r w:rsidR="006630BC" w:rsidRPr="004C22A5">
        <w:rPr>
          <w:rFonts w:ascii="Sennheiser Office" w:hAnsi="Sennheiser Office"/>
          <w:szCs w:val="18"/>
          <w:lang w:eastAsia="zh-CN"/>
        </w:rPr>
        <w:t>OLED</w:t>
      </w:r>
      <w:r w:rsidR="00D61B51" w:rsidRPr="004C22A5">
        <w:rPr>
          <w:rFonts w:ascii="Sennheiser Office" w:hAnsi="Sennheiser Office"/>
          <w:szCs w:val="18"/>
          <w:lang w:eastAsia="zh-CN"/>
        </w:rPr>
        <w:t>显示屏朝向</w:t>
      </w:r>
      <w:r w:rsidR="00A417AB" w:rsidRPr="004C22A5">
        <w:rPr>
          <w:rFonts w:ascii="Sennheiser Office" w:hAnsi="Sennheiser Office"/>
          <w:szCs w:val="18"/>
          <w:lang w:eastAsia="zh-CN"/>
        </w:rPr>
        <w:t>摄影师，</w:t>
      </w:r>
      <w:r w:rsidR="00EC460F" w:rsidRPr="004C22A5">
        <w:rPr>
          <w:rFonts w:ascii="Sennheiser Office" w:hAnsi="Sennheiser Office"/>
          <w:szCs w:val="18"/>
          <w:lang w:eastAsia="zh-CN"/>
        </w:rPr>
        <w:t>我们能够</w:t>
      </w:r>
      <w:r w:rsidR="002F5B5B" w:rsidRPr="004C22A5">
        <w:rPr>
          <w:rFonts w:ascii="Sennheiser Office" w:hAnsi="Sennheiser Office"/>
          <w:szCs w:val="18"/>
          <w:lang w:eastAsia="zh-CN"/>
        </w:rPr>
        <w:t>随时了解电池的准确运行时间</w:t>
      </w:r>
      <w:r w:rsidR="00987F03" w:rsidRPr="004C22A5">
        <w:rPr>
          <w:rFonts w:ascii="Sennheiser Office" w:hAnsi="Sennheiser Office"/>
          <w:szCs w:val="18"/>
          <w:lang w:eastAsia="zh-CN"/>
        </w:rPr>
        <w:t>，无需再像以前</w:t>
      </w:r>
      <w:r w:rsidR="00EC460F" w:rsidRPr="004C22A5">
        <w:rPr>
          <w:rFonts w:ascii="Sennheiser Office" w:hAnsi="Sennheiser Office"/>
          <w:szCs w:val="18"/>
          <w:lang w:eastAsia="zh-CN"/>
        </w:rPr>
        <w:t>那样</w:t>
      </w:r>
      <w:r w:rsidR="00987F03" w:rsidRPr="004C22A5">
        <w:rPr>
          <w:rFonts w:ascii="Sennheiser Office" w:hAnsi="Sennheiser Office"/>
          <w:szCs w:val="18"/>
          <w:lang w:eastAsia="zh-CN"/>
        </w:rPr>
        <w:t>依靠经验做预估</w:t>
      </w:r>
      <w:r w:rsidR="00EC460F" w:rsidRPr="004C22A5">
        <w:rPr>
          <w:rFonts w:ascii="Sennheiser Office" w:hAnsi="Sennheiser Office"/>
          <w:szCs w:val="18"/>
          <w:lang w:eastAsia="zh-CN"/>
        </w:rPr>
        <w:t>，这</w:t>
      </w:r>
      <w:r w:rsidR="001851B3" w:rsidRPr="004C22A5">
        <w:rPr>
          <w:rFonts w:ascii="Sennheiser Office" w:hAnsi="Sennheiser Office"/>
          <w:szCs w:val="18"/>
          <w:lang w:eastAsia="zh-CN"/>
        </w:rPr>
        <w:t>为</w:t>
      </w:r>
      <w:r w:rsidR="00EC460F" w:rsidRPr="004C22A5">
        <w:rPr>
          <w:rFonts w:ascii="Sennheiser Office" w:hAnsi="Sennheiser Office"/>
          <w:szCs w:val="18"/>
          <w:lang w:eastAsia="zh-CN"/>
        </w:rPr>
        <w:t>我们</w:t>
      </w:r>
      <w:r w:rsidR="001851B3" w:rsidRPr="004C22A5">
        <w:rPr>
          <w:rFonts w:ascii="Sennheiser Office" w:hAnsi="Sennheiser Office"/>
          <w:szCs w:val="18"/>
          <w:lang w:eastAsia="zh-CN"/>
        </w:rPr>
        <w:t>应对突发情况提供了有力支持。</w:t>
      </w:r>
      <w:r w:rsidR="001C60E5" w:rsidRPr="004C22A5">
        <w:rPr>
          <w:rFonts w:ascii="Sennheiser Office" w:hAnsi="Sennheiser Office"/>
          <w:szCs w:val="18"/>
          <w:lang w:eastAsia="zh-CN"/>
        </w:rPr>
        <w:t>这是前所未有的体验，</w:t>
      </w:r>
      <w:r w:rsidR="00C608E3" w:rsidRPr="004C22A5">
        <w:rPr>
          <w:rFonts w:ascii="Sennheiser Office" w:hAnsi="Sennheiser Office"/>
          <w:szCs w:val="18"/>
          <w:lang w:eastAsia="zh-CN"/>
        </w:rPr>
        <w:t>对户外真人秀节目</w:t>
      </w:r>
      <w:r w:rsidR="00AF027B" w:rsidRPr="004C22A5">
        <w:rPr>
          <w:rFonts w:ascii="Sennheiser Office" w:hAnsi="Sennheiser Office"/>
          <w:szCs w:val="18"/>
          <w:lang w:eastAsia="zh-CN"/>
        </w:rPr>
        <w:t>录制而言</w:t>
      </w:r>
      <w:r w:rsidR="00E470F5" w:rsidRPr="004C22A5">
        <w:rPr>
          <w:rFonts w:ascii="Sennheiser Office" w:hAnsi="Sennheiser Office"/>
          <w:szCs w:val="18"/>
          <w:lang w:eastAsia="zh-CN"/>
        </w:rPr>
        <w:t>非常</w:t>
      </w:r>
      <w:r w:rsidR="00C608E3" w:rsidRPr="004C22A5">
        <w:rPr>
          <w:rFonts w:ascii="Sennheiser Office" w:hAnsi="Sennheiser Office"/>
          <w:szCs w:val="18"/>
          <w:lang w:eastAsia="zh-CN"/>
        </w:rPr>
        <w:t>重要！</w:t>
      </w:r>
      <w:r w:rsidRPr="004C22A5">
        <w:rPr>
          <w:rFonts w:ascii="Sennheiser Office" w:hAnsi="Sennheiser Office" w:hint="eastAsia"/>
          <w:szCs w:val="18"/>
          <w:lang w:eastAsia="zh-CN"/>
        </w:rPr>
        <w:t>”</w:t>
      </w:r>
    </w:p>
    <w:p w14:paraId="6188E75B" w14:textId="77777777" w:rsidR="002751A4" w:rsidRPr="004C22A5" w:rsidRDefault="002751A4" w:rsidP="00D15184">
      <w:pPr>
        <w:rPr>
          <w:rFonts w:ascii="Sennheiser Office" w:hAnsi="Sennheiser Office"/>
          <w:szCs w:val="18"/>
          <w:lang w:eastAsia="zh-CN"/>
        </w:rPr>
      </w:pPr>
    </w:p>
    <w:p w14:paraId="11E3DAD8" w14:textId="3F75BD19" w:rsidR="00DB76AB" w:rsidRPr="004C22A5" w:rsidRDefault="00411718" w:rsidP="00D15184">
      <w:pPr>
        <w:rPr>
          <w:rFonts w:ascii="Sennheiser Office" w:hAnsi="Sennheiser Office"/>
          <w:szCs w:val="18"/>
          <w:highlight w:val="yellow"/>
          <w:lang w:eastAsia="zh-CN"/>
        </w:rPr>
      </w:pPr>
      <w:r w:rsidRPr="004C22A5">
        <w:rPr>
          <w:rFonts w:ascii="Sennheiser Office" w:hAnsi="Sennheiser Office" w:hint="eastAsia"/>
          <w:szCs w:val="18"/>
          <w:lang w:eastAsia="zh-CN"/>
        </w:rPr>
        <w:t>“</w:t>
      </w:r>
      <w:r w:rsidR="00F9347E" w:rsidRPr="004C22A5">
        <w:rPr>
          <w:rFonts w:ascii="Sennheiser Office" w:hAnsi="Sennheiser Office"/>
          <w:szCs w:val="18"/>
          <w:lang w:eastAsia="zh-CN"/>
        </w:rPr>
        <w:t>EW-DP</w:t>
      </w:r>
      <w:r w:rsidR="00F9347E" w:rsidRPr="004C22A5">
        <w:rPr>
          <w:rFonts w:ascii="Sennheiser Office" w:hAnsi="Sennheiser Office"/>
          <w:szCs w:val="18"/>
          <w:lang w:eastAsia="zh-CN"/>
        </w:rPr>
        <w:t>的出众性能毋庸置疑</w:t>
      </w:r>
      <w:r w:rsidR="00312779" w:rsidRPr="004C22A5">
        <w:rPr>
          <w:rFonts w:ascii="Sennheiser Office" w:hAnsi="Sennheiser Office"/>
          <w:szCs w:val="18"/>
          <w:lang w:eastAsia="zh-CN"/>
        </w:rPr>
        <w:t>。</w:t>
      </w:r>
      <w:r w:rsidR="00CB124D" w:rsidRPr="004C22A5">
        <w:rPr>
          <w:rFonts w:ascii="Sennheiser Office" w:hAnsi="Sennheiser Office"/>
          <w:szCs w:val="18"/>
          <w:lang w:eastAsia="zh-CN"/>
        </w:rPr>
        <w:t>在使用过程中，</w:t>
      </w:r>
      <w:r w:rsidR="00F9347E" w:rsidRPr="004C22A5">
        <w:rPr>
          <w:rFonts w:ascii="Sennheiser Office" w:hAnsi="Sennheiser Office"/>
          <w:szCs w:val="18"/>
          <w:lang w:eastAsia="zh-CN"/>
        </w:rPr>
        <w:t>它的灵活</w:t>
      </w:r>
      <w:r w:rsidR="00CB124D" w:rsidRPr="004C22A5">
        <w:rPr>
          <w:rFonts w:ascii="Sennheiser Office" w:hAnsi="Sennheiser Office"/>
          <w:szCs w:val="18"/>
          <w:lang w:eastAsia="zh-CN"/>
        </w:rPr>
        <w:t>多变</w:t>
      </w:r>
      <w:r w:rsidR="00F9347E" w:rsidRPr="004C22A5">
        <w:rPr>
          <w:rFonts w:ascii="Sennheiser Office" w:hAnsi="Sennheiser Office"/>
          <w:szCs w:val="18"/>
          <w:lang w:eastAsia="zh-CN"/>
        </w:rPr>
        <w:t>也</w:t>
      </w:r>
      <w:r w:rsidR="00312779" w:rsidRPr="004C22A5">
        <w:rPr>
          <w:rFonts w:ascii="Sennheiser Office" w:hAnsi="Sennheiser Office"/>
          <w:szCs w:val="18"/>
          <w:lang w:eastAsia="zh-CN"/>
        </w:rPr>
        <w:t>使</w:t>
      </w:r>
      <w:r w:rsidR="00CB124D" w:rsidRPr="004C22A5">
        <w:rPr>
          <w:rFonts w:ascii="Sennheiser Office" w:hAnsi="Sennheiser Office"/>
          <w:szCs w:val="18"/>
          <w:lang w:eastAsia="zh-CN"/>
        </w:rPr>
        <w:t>我们的音频系统设计工作</w:t>
      </w:r>
      <w:r w:rsidR="00312779" w:rsidRPr="004C22A5">
        <w:rPr>
          <w:rFonts w:ascii="Sennheiser Office" w:hAnsi="Sennheiser Office"/>
          <w:szCs w:val="18"/>
          <w:lang w:eastAsia="zh-CN"/>
        </w:rPr>
        <w:t>变得更加轻松</w:t>
      </w:r>
      <w:r w:rsidR="00BF36A8" w:rsidRPr="004C22A5">
        <w:rPr>
          <w:rFonts w:ascii="Sennheiser Office" w:hAnsi="Sennheiser Office" w:hint="eastAsia"/>
          <w:szCs w:val="18"/>
          <w:lang w:eastAsia="zh-CN"/>
        </w:rPr>
        <w:t>，”</w:t>
      </w:r>
      <w:r w:rsidR="00312779" w:rsidRPr="004C22A5">
        <w:rPr>
          <w:rFonts w:ascii="Sennheiser Office" w:hAnsi="Sennheiser Office"/>
          <w:szCs w:val="18"/>
          <w:lang w:eastAsia="zh-CN"/>
        </w:rPr>
        <w:t>徐梦宇称赞道。</w:t>
      </w:r>
    </w:p>
    <w:p w14:paraId="6376D1AA" w14:textId="77777777" w:rsidR="0073301F" w:rsidRPr="004C22A5" w:rsidRDefault="0073301F" w:rsidP="0073301F">
      <w:pPr>
        <w:rPr>
          <w:rFonts w:ascii="Sennheiser Office" w:hAnsi="Sennheiser Office"/>
          <w:szCs w:val="18"/>
          <w:lang w:eastAsia="zh-CN"/>
        </w:rPr>
      </w:pPr>
    </w:p>
    <w:p w14:paraId="6DCE4CB9" w14:textId="7D4D66E0" w:rsidR="00D61C6F" w:rsidRPr="004C22A5" w:rsidRDefault="001F54D2" w:rsidP="001F54D2">
      <w:pPr>
        <w:rPr>
          <w:rFonts w:ascii="Sennheiser Office" w:hAnsi="Sennheiser Office"/>
          <w:szCs w:val="18"/>
          <w:lang w:eastAsia="zh-CN"/>
        </w:rPr>
      </w:pPr>
      <w:r w:rsidRPr="004C22A5">
        <w:rPr>
          <w:rFonts w:ascii="Sennheiser Office" w:hAnsi="Sennheiser Office"/>
          <w:szCs w:val="18"/>
          <w:lang w:eastAsia="zh-CN"/>
        </w:rPr>
        <w:t>近期，徐梦宇和他的团队正</w:t>
      </w:r>
      <w:r w:rsidR="0019699B" w:rsidRPr="004C22A5">
        <w:rPr>
          <w:rFonts w:ascii="Sennheiser Office" w:hAnsi="Sennheiser Office" w:hint="eastAsia"/>
          <w:szCs w:val="18"/>
          <w:lang w:eastAsia="zh-CN"/>
        </w:rPr>
        <w:t>在</w:t>
      </w:r>
      <w:r w:rsidRPr="004C22A5">
        <w:rPr>
          <w:rFonts w:ascii="Sennheiser Office" w:hAnsi="Sennheiser Office"/>
          <w:szCs w:val="18"/>
          <w:lang w:eastAsia="zh-CN"/>
        </w:rPr>
        <w:t>紧锣密鼓</w:t>
      </w:r>
      <w:r w:rsidR="0067169A" w:rsidRPr="004C22A5">
        <w:rPr>
          <w:rFonts w:ascii="Sennheiser Office" w:hAnsi="Sennheiser Office"/>
          <w:szCs w:val="18"/>
          <w:lang w:eastAsia="zh-CN"/>
        </w:rPr>
        <w:t>地</w:t>
      </w:r>
      <w:r w:rsidRPr="004C22A5">
        <w:rPr>
          <w:rFonts w:ascii="Sennheiser Office" w:hAnsi="Sennheiser Office"/>
          <w:szCs w:val="18"/>
          <w:lang w:eastAsia="zh-CN"/>
        </w:rPr>
        <w:t>为下一档</w:t>
      </w:r>
      <w:r w:rsidR="00D10F9C" w:rsidRPr="004C22A5">
        <w:rPr>
          <w:rFonts w:ascii="Sennheiser Office" w:hAnsi="Sennheiser Office"/>
          <w:szCs w:val="18"/>
          <w:lang w:eastAsia="zh-CN"/>
        </w:rPr>
        <w:t>节目</w:t>
      </w:r>
      <w:r w:rsidR="0067169A" w:rsidRPr="004C22A5">
        <w:rPr>
          <w:rFonts w:ascii="Sennheiser Office" w:hAnsi="Sennheiser Office"/>
          <w:szCs w:val="18"/>
          <w:lang w:eastAsia="zh-CN"/>
        </w:rPr>
        <w:t>的开</w:t>
      </w:r>
      <w:r w:rsidR="00466ED1" w:rsidRPr="004C22A5">
        <w:rPr>
          <w:rFonts w:ascii="Sennheiser Office" w:hAnsi="Sennheiser Office"/>
          <w:szCs w:val="18"/>
          <w:lang w:eastAsia="zh-CN"/>
        </w:rPr>
        <w:t>拍做</w:t>
      </w:r>
      <w:r w:rsidR="00512158" w:rsidRPr="004C22A5">
        <w:rPr>
          <w:rFonts w:ascii="Sennheiser Office" w:hAnsi="Sennheiser Office"/>
          <w:szCs w:val="18"/>
          <w:lang w:eastAsia="zh-CN"/>
        </w:rPr>
        <w:t>着精心</w:t>
      </w:r>
      <w:r w:rsidR="00466ED1" w:rsidRPr="004C22A5">
        <w:rPr>
          <w:rFonts w:ascii="Sennheiser Office" w:hAnsi="Sennheiser Office"/>
          <w:szCs w:val="18"/>
          <w:lang w:eastAsia="zh-CN"/>
        </w:rPr>
        <w:t>准备。他也期待继续依靠森海塞尔</w:t>
      </w:r>
      <w:r w:rsidR="00466ED1" w:rsidRPr="004C22A5">
        <w:rPr>
          <w:rFonts w:ascii="Sennheiser Office" w:hAnsi="Sennheiser Office"/>
          <w:szCs w:val="18"/>
          <w:lang w:eastAsia="zh-CN"/>
        </w:rPr>
        <w:t>EW-DP</w:t>
      </w:r>
      <w:r w:rsidR="0017098A" w:rsidRPr="004C22A5">
        <w:rPr>
          <w:rFonts w:ascii="Sennheiser Office" w:hAnsi="Sennheiser Office"/>
          <w:szCs w:val="18"/>
          <w:lang w:eastAsia="zh-CN"/>
        </w:rPr>
        <w:t>无线数字麦克风系统</w:t>
      </w:r>
      <w:r w:rsidR="0081678F" w:rsidRPr="004C22A5">
        <w:rPr>
          <w:rFonts w:ascii="Sennheiser Office" w:hAnsi="Sennheiser Office"/>
          <w:szCs w:val="18"/>
          <w:lang w:eastAsia="zh-CN"/>
        </w:rPr>
        <w:t>，为观众再次带来精彩动人的视听盛宴</w:t>
      </w:r>
      <w:r w:rsidR="009A723D" w:rsidRPr="004C22A5">
        <w:rPr>
          <w:rFonts w:ascii="Sennheiser Office" w:hAnsi="Sennheiser Office"/>
          <w:szCs w:val="18"/>
          <w:lang w:eastAsia="zh-CN"/>
        </w:rPr>
        <w:t>。</w:t>
      </w:r>
    </w:p>
    <w:p w14:paraId="6A2895CB" w14:textId="77777777" w:rsidR="001F54D2" w:rsidRPr="004C22A5" w:rsidRDefault="001F54D2" w:rsidP="001F54D2">
      <w:pPr>
        <w:rPr>
          <w:rFonts w:ascii="Sennheiser Office" w:hAnsi="Sennheiser Office"/>
          <w:szCs w:val="18"/>
          <w:lang w:eastAsia="zh-CN"/>
        </w:rPr>
      </w:pPr>
    </w:p>
    <w:p w14:paraId="654FA417" w14:textId="77777777" w:rsidR="00891DFC" w:rsidRDefault="00891DFC" w:rsidP="00891DFC">
      <w:pPr>
        <w:rPr>
          <w:rFonts w:ascii="Sennheiser Office" w:hAnsi="Sennheiser Office"/>
          <w:sz w:val="21"/>
          <w:szCs w:val="21"/>
          <w:lang w:eastAsia="zh-CN"/>
        </w:rPr>
      </w:pPr>
    </w:p>
    <w:p w14:paraId="4BEDB7D9" w14:textId="77777777" w:rsidR="00047B84" w:rsidRPr="00257754" w:rsidRDefault="00047B84" w:rsidP="00891DFC">
      <w:pPr>
        <w:rPr>
          <w:rFonts w:ascii="Sennheiser Office" w:hAnsi="Sennheiser Office"/>
          <w:sz w:val="21"/>
          <w:szCs w:val="21"/>
          <w:lang w:eastAsia="zh-CN"/>
        </w:rPr>
      </w:pPr>
    </w:p>
    <w:p w14:paraId="19816F89" w14:textId="77777777" w:rsidR="004C22A5" w:rsidRDefault="004C22A5">
      <w:pPr>
        <w:spacing w:after="200" w:line="276" w:lineRule="auto"/>
        <w:rPr>
          <w:rFonts w:ascii="Sennheiser Office" w:hAnsi="Sennheiser Office" w:cs="MS Gothic"/>
          <w:b/>
          <w:bCs/>
          <w:lang w:val="sv-SE" w:eastAsia="zh-CN"/>
        </w:rPr>
      </w:pPr>
      <w:r>
        <w:rPr>
          <w:rFonts w:ascii="Sennheiser Office" w:hAnsi="Sennheiser Office" w:cs="MS Gothic"/>
          <w:b/>
          <w:bCs/>
          <w:lang w:val="sv-SE" w:eastAsia="zh-CN"/>
        </w:rPr>
        <w:br w:type="page"/>
      </w:r>
    </w:p>
    <w:p w14:paraId="51868E94" w14:textId="6598299E" w:rsidR="00AB0F1F" w:rsidRPr="00A60881" w:rsidRDefault="00AB0F1F" w:rsidP="007E7FD5">
      <w:pPr>
        <w:spacing w:line="276" w:lineRule="auto"/>
        <w:rPr>
          <w:rFonts w:ascii="Sennheiser Office" w:hAnsi="Sennheiser Office"/>
          <w:b/>
          <w:bCs/>
          <w:szCs w:val="18"/>
          <w:lang w:val="sv-SE" w:eastAsia="zh-CN"/>
        </w:rPr>
      </w:pPr>
      <w:r w:rsidRPr="00A60881">
        <w:rPr>
          <w:rFonts w:ascii="Sennheiser Office" w:hAnsi="Sennheiser Office" w:cs="MS Gothic"/>
          <w:b/>
          <w:bCs/>
          <w:szCs w:val="18"/>
          <w:lang w:val="sv-SE" w:eastAsia="zh-CN"/>
        </w:rPr>
        <w:lastRenderedPageBreak/>
        <w:t>关于森海塞</w:t>
      </w:r>
      <w:r w:rsidRPr="00A60881">
        <w:rPr>
          <w:rFonts w:ascii="Sennheiser Office" w:hAnsi="Sennheiser Office" w:cs="Malgun Gothic"/>
          <w:b/>
          <w:bCs/>
          <w:szCs w:val="18"/>
          <w:lang w:val="sv-SE" w:eastAsia="zh-CN"/>
        </w:rPr>
        <w:t>尔品牌</w:t>
      </w:r>
    </w:p>
    <w:p w14:paraId="3218A09A" w14:textId="77777777" w:rsidR="00AB0F1F" w:rsidRPr="00A60881" w:rsidRDefault="00AB0F1F" w:rsidP="007E7FD5">
      <w:pPr>
        <w:spacing w:line="276" w:lineRule="auto"/>
        <w:rPr>
          <w:rFonts w:ascii="Sennheiser Office" w:hAnsi="Sennheiser Office"/>
          <w:szCs w:val="18"/>
          <w:lang w:val="sv-SE" w:eastAsia="zh-CN"/>
        </w:rPr>
      </w:pPr>
      <w:r w:rsidRPr="00A60881">
        <w:rPr>
          <w:rFonts w:ascii="Sennheiser Office" w:hAnsi="Sennheiser Office" w:cs="MS Gothic"/>
          <w:szCs w:val="18"/>
          <w:lang w:val="sv-SE" w:eastAsia="zh-CN"/>
        </w:rPr>
        <w:t>音</w:t>
      </w:r>
      <w:r w:rsidRPr="00A60881">
        <w:rPr>
          <w:rFonts w:ascii="Sennheiser Office" w:hAnsi="Sennheiser Office" w:cs="Microsoft JhengHei"/>
          <w:szCs w:val="18"/>
          <w:lang w:val="sv-SE" w:eastAsia="zh-CN"/>
        </w:rPr>
        <w:t>频是我们的生命之源</w:t>
      </w:r>
      <w:r w:rsidRPr="00A60881">
        <w:rPr>
          <w:rFonts w:ascii="Sennheiser Office" w:hAnsi="Sennheiser Office" w:cs="MS Gothic"/>
          <w:szCs w:val="18"/>
          <w:lang w:val="sv-SE" w:eastAsia="zh-CN"/>
        </w:rPr>
        <w:t>。我</w:t>
      </w:r>
      <w:r w:rsidRPr="00A60881">
        <w:rPr>
          <w:rFonts w:ascii="Sennheiser Office" w:hAnsi="Sennheiser Office" w:cs="Microsoft JhengHei"/>
          <w:szCs w:val="18"/>
          <w:lang w:val="sv-SE" w:eastAsia="zh-CN"/>
        </w:rPr>
        <w:t>们致力于创造与众不同的音频解决方案。</w:t>
      </w:r>
      <w:r w:rsidRPr="00A60881">
        <w:rPr>
          <w:rFonts w:ascii="Sennheiser Office" w:hAnsi="Sennheiser Office" w:cs="MS Gothic"/>
          <w:szCs w:val="18"/>
          <w:lang w:val="sv-SE" w:eastAsia="zh-CN"/>
        </w:rPr>
        <w:t>打造音</w:t>
      </w:r>
      <w:r w:rsidRPr="00A60881">
        <w:rPr>
          <w:rFonts w:ascii="Sennheiser Office" w:hAnsi="Sennheiser Office" w:cs="Microsoft JhengHei"/>
          <w:szCs w:val="18"/>
          <w:lang w:val="sv-SE" w:eastAsia="zh-CN"/>
        </w:rPr>
        <w:t>频之未来并为我们的客户提供非凡的声音体验</w:t>
      </w:r>
      <w:r w:rsidRPr="00A60881">
        <w:rPr>
          <w:rFonts w:ascii="Sennheiser Office" w:hAnsi="Sennheiser Office" w:cs="Sennheiser Office"/>
          <w:szCs w:val="18"/>
          <w:lang w:val="sv-SE" w:eastAsia="zh-CN"/>
        </w:rPr>
        <w:t>——</w:t>
      </w:r>
      <w:r w:rsidRPr="00A60881">
        <w:rPr>
          <w:rFonts w:ascii="Sennheiser Office" w:hAnsi="Sennheiser Office" w:cs="Microsoft JhengHei"/>
          <w:szCs w:val="18"/>
          <w:lang w:val="sv-SE" w:eastAsia="zh-CN"/>
        </w:rPr>
        <w:t>这就是森海塞尔品牌</w:t>
      </w:r>
      <w:r w:rsidRPr="00A60881">
        <w:rPr>
          <w:rFonts w:ascii="Sennheiser Office" w:hAnsi="Sennheiser Office"/>
          <w:szCs w:val="18"/>
          <w:lang w:val="sv-SE" w:eastAsia="zh-CN"/>
        </w:rPr>
        <w:t>近</w:t>
      </w:r>
      <w:r w:rsidRPr="00A60881">
        <w:rPr>
          <w:rFonts w:ascii="Sennheiser Office" w:hAnsi="Sennheiser Office"/>
          <w:szCs w:val="18"/>
          <w:lang w:val="sv-SE" w:eastAsia="zh-CN"/>
        </w:rPr>
        <w:t>80</w:t>
      </w:r>
      <w:r w:rsidRPr="00A60881">
        <w:rPr>
          <w:rFonts w:ascii="Sennheiser Office" w:hAnsi="Sennheiser Office" w:cs="MS Gothic"/>
          <w:szCs w:val="18"/>
          <w:lang w:val="sv-SE" w:eastAsia="zh-CN"/>
        </w:rPr>
        <w:t>年来所</w:t>
      </w:r>
      <w:r w:rsidRPr="00A60881">
        <w:rPr>
          <w:rFonts w:ascii="Sennheiser Office" w:hAnsi="Sennheiser Office" w:cs="Microsoft JhengHei"/>
          <w:szCs w:val="18"/>
          <w:lang w:val="sv-SE" w:eastAsia="zh-CN"/>
        </w:rPr>
        <w:t>传承的精神。专业话筒及监听系统、会议系统、流媒体技术和无线传输系统等专业音频解决方案，这些业务隶属于森海</w:t>
      </w:r>
      <w:r w:rsidRPr="00A60881">
        <w:rPr>
          <w:rFonts w:ascii="Sennheiser Office" w:hAnsi="Sennheiser Office" w:cs="MS Gothic"/>
          <w:szCs w:val="18"/>
          <w:lang w:val="sv-SE" w:eastAsia="zh-CN"/>
        </w:rPr>
        <w:t>塞</w:t>
      </w:r>
      <w:r w:rsidRPr="00A60881">
        <w:rPr>
          <w:rFonts w:ascii="Sennheiser Office" w:hAnsi="Sennheiser Office" w:cs="Malgun Gothic"/>
          <w:szCs w:val="18"/>
          <w:lang w:val="sv-SE" w:eastAsia="zh-CN"/>
        </w:rPr>
        <w:t>尔（</w:t>
      </w:r>
      <w:r w:rsidRPr="00A60881">
        <w:rPr>
          <w:rFonts w:ascii="Sennheiser Office" w:hAnsi="Sennheiser Office"/>
          <w:szCs w:val="18"/>
          <w:lang w:val="sv-SE" w:eastAsia="zh-CN"/>
        </w:rPr>
        <w:t>Sennheiser electronic GmbH &amp; Co. KG</w:t>
      </w:r>
      <w:r w:rsidRPr="00A60881">
        <w:rPr>
          <w:rFonts w:ascii="Sennheiser Office" w:hAnsi="Sennheiser Office"/>
          <w:szCs w:val="18"/>
          <w:lang w:val="sv-SE" w:eastAsia="zh-CN"/>
        </w:rPr>
        <w:t>）；</w:t>
      </w:r>
      <w:r w:rsidRPr="00A60881">
        <w:rPr>
          <w:rFonts w:ascii="Sennheiser Office" w:hAnsi="Sennheiser Office" w:cs="MS Gothic"/>
          <w:szCs w:val="18"/>
          <w:lang w:val="sv-SE" w:eastAsia="zh-CN"/>
        </w:rPr>
        <w:t>而消</w:t>
      </w:r>
      <w:r w:rsidRPr="00A60881">
        <w:rPr>
          <w:rFonts w:ascii="Sennheiser Office" w:hAnsi="Sennheiser Office" w:cs="Microsoft JhengHei"/>
          <w:szCs w:val="18"/>
          <w:lang w:val="sv-SE" w:eastAsia="zh-CN"/>
        </w:rPr>
        <w:t>费电子产品业务包括耳机、条形音箱和语音增强耳机等在森海塞尔的授权下由索诺瓦控股集团</w:t>
      </w:r>
      <w:r w:rsidRPr="00A60881">
        <w:rPr>
          <w:rFonts w:ascii="Sennheiser Office" w:hAnsi="Sennheiser Office"/>
          <w:szCs w:val="18"/>
          <w:lang w:val="sv-SE" w:eastAsia="zh-CN"/>
        </w:rPr>
        <w:t>（</w:t>
      </w:r>
      <w:r w:rsidRPr="00A60881">
        <w:rPr>
          <w:rFonts w:ascii="Sennheiser Office" w:hAnsi="Sennheiser Office"/>
          <w:szCs w:val="18"/>
          <w:lang w:val="sv-SE" w:eastAsia="zh-CN"/>
        </w:rPr>
        <w:t>Sonova Holding AG</w:t>
      </w:r>
      <w:r w:rsidRPr="00A60881">
        <w:rPr>
          <w:rFonts w:ascii="Sennheiser Office" w:hAnsi="Sennheiser Office"/>
          <w:szCs w:val="18"/>
          <w:lang w:val="sv-SE" w:eastAsia="zh-CN"/>
        </w:rPr>
        <w:t>）</w:t>
      </w:r>
      <w:r w:rsidRPr="00A60881">
        <w:rPr>
          <w:rFonts w:ascii="Sennheiser Office" w:hAnsi="Sennheiser Office" w:cs="MS Gothic"/>
          <w:szCs w:val="18"/>
          <w:lang w:val="sv-SE" w:eastAsia="zh-CN"/>
        </w:rPr>
        <w:t>运</w:t>
      </w:r>
      <w:r w:rsidRPr="00A60881">
        <w:rPr>
          <w:rFonts w:ascii="Sennheiser Office" w:hAnsi="Sennheiser Office" w:cs="Microsoft JhengHei"/>
          <w:szCs w:val="18"/>
          <w:lang w:val="sv-SE" w:eastAsia="zh-CN"/>
        </w:rPr>
        <w:t>营。</w:t>
      </w:r>
    </w:p>
    <w:p w14:paraId="75D60FCE" w14:textId="77777777" w:rsidR="00AB0F1F" w:rsidRPr="00A60881" w:rsidRDefault="00AB0F1F" w:rsidP="007E7FD5">
      <w:pPr>
        <w:spacing w:line="276" w:lineRule="auto"/>
        <w:rPr>
          <w:rFonts w:ascii="Sennheiser Office" w:hAnsi="Sennheiser Office"/>
          <w:szCs w:val="18"/>
          <w:lang w:val="sv-SE" w:eastAsia="zh-CN"/>
        </w:rPr>
      </w:pPr>
    </w:p>
    <w:p w14:paraId="30294633" w14:textId="77777777" w:rsidR="00AB0F1F" w:rsidRPr="00A60881" w:rsidRDefault="00357CFA" w:rsidP="007E7FD5">
      <w:pPr>
        <w:spacing w:line="276" w:lineRule="auto"/>
        <w:rPr>
          <w:rFonts w:ascii="Sennheiser Office" w:hAnsi="Sennheiser Office"/>
          <w:color w:val="0095D5" w:themeColor="accent1"/>
          <w:szCs w:val="18"/>
          <w:lang w:val="sv-SE" w:eastAsia="zh-CN"/>
        </w:rPr>
      </w:pPr>
      <w:hyperlink r:id="rId15" w:history="1">
        <w:r w:rsidR="00AB0F1F" w:rsidRPr="00A60881">
          <w:rPr>
            <w:rStyle w:val="aa"/>
            <w:rFonts w:ascii="Sennheiser Office" w:hAnsi="Sennheiser Office"/>
            <w:color w:val="0095D5" w:themeColor="accent1"/>
            <w:szCs w:val="18"/>
            <w:u w:val="none"/>
            <w:lang w:val="sv-SE" w:eastAsia="zh-CN"/>
          </w:rPr>
          <w:t>www.sennheiser.com</w:t>
        </w:r>
      </w:hyperlink>
      <w:r w:rsidR="00AB0F1F" w:rsidRPr="00A60881">
        <w:rPr>
          <w:rFonts w:ascii="Sennheiser Office" w:hAnsi="Sennheiser Office"/>
          <w:color w:val="0095D5" w:themeColor="accent1"/>
          <w:szCs w:val="18"/>
          <w:lang w:val="sv-SE" w:eastAsia="zh-CN"/>
        </w:rPr>
        <w:t xml:space="preserve"> </w:t>
      </w:r>
    </w:p>
    <w:p w14:paraId="3A76EFD0" w14:textId="77777777" w:rsidR="00AB0F1F" w:rsidRPr="00A60881" w:rsidRDefault="00357CFA" w:rsidP="007E7FD5">
      <w:pPr>
        <w:spacing w:line="276" w:lineRule="auto"/>
        <w:rPr>
          <w:rFonts w:ascii="Sennheiser Office" w:hAnsi="Sennheiser Office"/>
          <w:color w:val="0095D5" w:themeColor="accent1"/>
          <w:szCs w:val="18"/>
          <w:lang w:val="sv-SE" w:eastAsia="zh-CN"/>
        </w:rPr>
      </w:pPr>
      <w:hyperlink r:id="rId16" w:history="1">
        <w:r w:rsidR="00AB0F1F" w:rsidRPr="00A60881">
          <w:rPr>
            <w:rStyle w:val="aa"/>
            <w:rFonts w:ascii="Sennheiser Office" w:hAnsi="Sennheiser Office"/>
            <w:color w:val="0095D5" w:themeColor="accent1"/>
            <w:szCs w:val="18"/>
            <w:u w:val="none"/>
            <w:lang w:val="sv-SE" w:eastAsia="zh-CN"/>
          </w:rPr>
          <w:t>www.sennheiser-hearing.com</w:t>
        </w:r>
      </w:hyperlink>
    </w:p>
    <w:p w14:paraId="63477F85" w14:textId="77777777" w:rsidR="001F54D2" w:rsidRPr="00A60881" w:rsidRDefault="001F54D2" w:rsidP="007E7FD5">
      <w:pPr>
        <w:spacing w:line="276" w:lineRule="auto"/>
        <w:rPr>
          <w:rFonts w:ascii="Sennheiser Office" w:hAnsi="Sennheiser Office"/>
          <w:szCs w:val="18"/>
          <w:lang w:val="sv-SE" w:eastAsia="zh-CN"/>
        </w:rPr>
      </w:pPr>
    </w:p>
    <w:p w14:paraId="37600BB5" w14:textId="77777777" w:rsidR="00830508" w:rsidRPr="00A60881" w:rsidRDefault="00830508" w:rsidP="007E7FD5">
      <w:pPr>
        <w:widowControl w:val="0"/>
        <w:autoSpaceDE w:val="0"/>
        <w:autoSpaceDN w:val="0"/>
        <w:adjustRightInd w:val="0"/>
        <w:spacing w:line="276" w:lineRule="auto"/>
        <w:rPr>
          <w:rFonts w:ascii="SennheiserOffice-Bold" w:hAnsi="SennheiserOffice-Bold" w:cs="SennheiserOffice-Bold"/>
          <w:b/>
          <w:bCs/>
          <w:color w:val="000000"/>
          <w:szCs w:val="18"/>
          <w:lang w:val="sv-SE"/>
        </w:rPr>
      </w:pPr>
    </w:p>
    <w:p w14:paraId="0FD2E8EC" w14:textId="4FF0F1DD" w:rsidR="00830508" w:rsidRPr="00A60881" w:rsidRDefault="00830508" w:rsidP="007E7FD5">
      <w:pPr>
        <w:widowControl w:val="0"/>
        <w:autoSpaceDE w:val="0"/>
        <w:autoSpaceDN w:val="0"/>
        <w:adjustRightInd w:val="0"/>
        <w:spacing w:line="276" w:lineRule="auto"/>
        <w:rPr>
          <w:rFonts w:ascii="Sennheiser Office" w:hAnsi="Sennheiser Office" w:cs="SennheiserOffice-Bold"/>
          <w:b/>
          <w:bCs/>
          <w:color w:val="000000"/>
          <w:sz w:val="16"/>
          <w:szCs w:val="16"/>
          <w:lang w:val="en-US" w:eastAsia="zh-CN"/>
        </w:rPr>
      </w:pPr>
      <w:r w:rsidRPr="00A60881">
        <w:rPr>
          <w:rFonts w:ascii="Sennheiser Office" w:hAnsi="Sennheiser Office" w:cs="SennheiserOffice-Bold"/>
          <w:b/>
          <w:bCs/>
          <w:color w:val="000000"/>
          <w:sz w:val="16"/>
          <w:szCs w:val="16"/>
          <w:lang w:val="en-US" w:eastAsia="zh-CN"/>
        </w:rPr>
        <w:t>大中华区新闻联络人</w:t>
      </w:r>
    </w:p>
    <w:p w14:paraId="293E588A" w14:textId="3F6411F4" w:rsidR="00830508" w:rsidRPr="00A60881" w:rsidRDefault="00830508" w:rsidP="007E7FD5">
      <w:pPr>
        <w:widowControl w:val="0"/>
        <w:autoSpaceDE w:val="0"/>
        <w:autoSpaceDN w:val="0"/>
        <w:adjustRightInd w:val="0"/>
        <w:spacing w:line="276" w:lineRule="auto"/>
        <w:rPr>
          <w:rFonts w:ascii="Sennheiser Office" w:hAnsi="Sennheiser Office" w:cs="SennheiserOffice-Regular"/>
          <w:color w:val="0096D6"/>
          <w:sz w:val="16"/>
          <w:szCs w:val="16"/>
          <w:lang w:val="en-US" w:eastAsia="zh-CN"/>
        </w:rPr>
      </w:pPr>
      <w:r w:rsidRPr="00A60881">
        <w:rPr>
          <w:rFonts w:ascii="Sennheiser Office" w:hAnsi="Sennheiser Office" w:cs="SennheiserOffice-Regular"/>
          <w:color w:val="0096D6"/>
          <w:sz w:val="16"/>
          <w:szCs w:val="16"/>
          <w:lang w:val="en-US" w:eastAsia="zh-CN"/>
        </w:rPr>
        <w:t>顾彦多</w:t>
      </w:r>
      <w:r w:rsidRPr="00A60881">
        <w:rPr>
          <w:rFonts w:ascii="Sennheiser Office" w:hAnsi="Sennheiser Office" w:cs="SennheiserOffice-Regular"/>
          <w:color w:val="0096D6"/>
          <w:sz w:val="16"/>
          <w:szCs w:val="16"/>
          <w:lang w:val="en-US" w:eastAsia="zh-CN"/>
        </w:rPr>
        <w:t xml:space="preserve"> Ivy</w:t>
      </w:r>
    </w:p>
    <w:p w14:paraId="57D75F74" w14:textId="77777777" w:rsidR="00830508" w:rsidRPr="00A60881" w:rsidRDefault="00830508" w:rsidP="007E7FD5">
      <w:pPr>
        <w:widowControl w:val="0"/>
        <w:autoSpaceDE w:val="0"/>
        <w:autoSpaceDN w:val="0"/>
        <w:adjustRightInd w:val="0"/>
        <w:spacing w:line="276" w:lineRule="auto"/>
        <w:rPr>
          <w:rFonts w:ascii="Sennheiser Office" w:hAnsi="Sennheiser Office" w:cs="SennheiserOffice-Regular"/>
          <w:color w:val="000000"/>
          <w:sz w:val="16"/>
          <w:szCs w:val="16"/>
          <w:lang w:val="en-US"/>
        </w:rPr>
      </w:pPr>
      <w:r w:rsidRPr="00A60881">
        <w:rPr>
          <w:rFonts w:ascii="Sennheiser Office" w:hAnsi="Sennheiser Office" w:cs="SennheiserOffice-Regular"/>
          <w:color w:val="000000"/>
          <w:sz w:val="16"/>
          <w:szCs w:val="16"/>
          <w:lang w:val="en-US"/>
        </w:rPr>
        <w:t>ivy.gu@sennheiser.com</w:t>
      </w:r>
    </w:p>
    <w:p w14:paraId="7E488308" w14:textId="7C75BD41" w:rsidR="00965BA8" w:rsidRPr="00A60881" w:rsidRDefault="00830508" w:rsidP="007E7FD5">
      <w:pPr>
        <w:spacing w:line="276" w:lineRule="auto"/>
        <w:rPr>
          <w:rFonts w:ascii="Sennheiser Office" w:hAnsi="Sennheiser Office"/>
          <w:sz w:val="16"/>
          <w:szCs w:val="16"/>
          <w:lang w:val="sv-SE" w:eastAsia="zh-CN"/>
        </w:rPr>
      </w:pPr>
      <w:r w:rsidRPr="00A60881">
        <w:rPr>
          <w:rFonts w:ascii="Sennheiser Office" w:hAnsi="Sennheiser Office" w:cs="SennheiserOffice-Regular"/>
          <w:color w:val="000000"/>
          <w:sz w:val="16"/>
          <w:szCs w:val="16"/>
          <w:lang w:val="en-US"/>
        </w:rPr>
        <w:t>+86 108 531 1512</w:t>
      </w:r>
    </w:p>
    <w:p w14:paraId="7929320E" w14:textId="77777777" w:rsidR="00965BA8" w:rsidRPr="00A60881" w:rsidRDefault="00965BA8" w:rsidP="001F54D2">
      <w:pPr>
        <w:rPr>
          <w:rFonts w:ascii="Sennheiser Office" w:hAnsi="Sennheiser Office"/>
          <w:sz w:val="16"/>
          <w:szCs w:val="16"/>
          <w:lang w:val="sv-SE" w:eastAsia="zh-CN"/>
        </w:rPr>
      </w:pPr>
    </w:p>
    <w:p w14:paraId="03F9FD53" w14:textId="77777777" w:rsidR="00965BA8" w:rsidRPr="00A60881" w:rsidRDefault="00965BA8" w:rsidP="001F54D2">
      <w:pPr>
        <w:rPr>
          <w:rFonts w:ascii="Sennheiser Office" w:hAnsi="Sennheiser Office"/>
          <w:szCs w:val="18"/>
          <w:lang w:val="sv-SE" w:eastAsia="zh-CN"/>
        </w:rPr>
      </w:pPr>
    </w:p>
    <w:sectPr w:rsidR="00965BA8" w:rsidRPr="00A60881" w:rsidSect="008133AB">
      <w:headerReference w:type="default" r:id="rId17"/>
      <w:headerReference w:type="first" r:id="rId18"/>
      <w:footerReference w:type="first" r:id="rId19"/>
      <w:pgSz w:w="11906" w:h="16838" w:code="9"/>
      <w:pgMar w:top="2754" w:right="2608" w:bottom="1418" w:left="1418" w:header="629" w:footer="48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861E4" w14:textId="77777777" w:rsidR="008133AB" w:rsidRDefault="008133AB" w:rsidP="00CA1EB9">
      <w:pPr>
        <w:spacing w:line="240" w:lineRule="auto"/>
      </w:pPr>
      <w:r>
        <w:separator/>
      </w:r>
    </w:p>
  </w:endnote>
  <w:endnote w:type="continuationSeparator" w:id="0">
    <w:p w14:paraId="70805745" w14:textId="77777777" w:rsidR="008133AB" w:rsidRDefault="008133AB" w:rsidP="00CA1EB9">
      <w:pPr>
        <w:spacing w:line="240" w:lineRule="auto"/>
      </w:pPr>
      <w:r>
        <w:continuationSeparator/>
      </w:r>
    </w:p>
  </w:endnote>
  <w:endnote w:type="continuationNotice" w:id="1">
    <w:p w14:paraId="653F0C79" w14:textId="77777777" w:rsidR="008133AB" w:rsidRDefault="008133A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nnheiser Office">
    <w:panose1 w:val="020B0504020101010102"/>
    <w:charset w:val="00"/>
    <w:family w:val="swiss"/>
    <w:pitch w:val="variable"/>
    <w:sig w:usb0="A00000AF" w:usb1="500020DB" w:usb2="00000000" w:usb3="00000000" w:csb0="00000093" w:csb1="00000000"/>
    <w:embedRegular r:id="rId1" w:fontKey="{17FA220B-0902-444E-9434-5A471508ADAE}"/>
    <w:embedBold r:id="rId2" w:fontKey="{68A04910-1B03-46B5-98BA-0793C3D20786}"/>
    <w:embedItalic r:id="rId3" w:fontKey="{DF45B6EE-9CAD-4B0F-81D7-9238F1874633}"/>
    <w:embedBoldItalic r:id="rId4" w:fontKey="{EFB89525-1C55-4591-957C-E5F168B21D3C}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nnheiserOffice-Bold">
    <w:panose1 w:val="020B0804030101010102"/>
    <w:charset w:val="00"/>
    <w:family w:val="swiss"/>
    <w:notTrueType/>
    <w:pitch w:val="default"/>
    <w:sig w:usb0="00000003" w:usb1="00000000" w:usb2="00000000" w:usb3="00000000" w:csb0="00000001" w:csb1="00000000"/>
  </w:font>
  <w:font w:name="SennheiserOffice-Regular">
    <w:panose1 w:val="020B0504020101010102"/>
    <w:charset w:val="00"/>
    <w:family w:val="swiss"/>
    <w:notTrueType/>
    <w:pitch w:val="default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30422" w14:textId="77777777" w:rsidR="00EB6084" w:rsidRDefault="00EB6084">
    <w:pPr>
      <w:pStyle w:val="a5"/>
    </w:pPr>
    <w:r>
      <w:rPr>
        <w:noProof/>
        <w:lang w:val="de-DE" w:eastAsia="de-DE"/>
      </w:rPr>
      <w:drawing>
        <wp:anchor distT="0" distB="0" distL="114300" distR="114300" simplePos="0" relativeHeight="251658241" behindDoc="0" locked="1" layoutInCell="1" allowOverlap="1" wp14:anchorId="15888590" wp14:editId="3178A886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455" name="Grafik 4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B2F4F" w14:textId="77777777" w:rsidR="008133AB" w:rsidRDefault="008133AB" w:rsidP="00CA1EB9">
      <w:pPr>
        <w:spacing w:line="240" w:lineRule="auto"/>
      </w:pPr>
      <w:r>
        <w:separator/>
      </w:r>
    </w:p>
  </w:footnote>
  <w:footnote w:type="continuationSeparator" w:id="0">
    <w:p w14:paraId="46DC5915" w14:textId="77777777" w:rsidR="008133AB" w:rsidRDefault="008133AB" w:rsidP="00CA1EB9">
      <w:pPr>
        <w:spacing w:line="240" w:lineRule="auto"/>
      </w:pPr>
      <w:r>
        <w:continuationSeparator/>
      </w:r>
    </w:p>
  </w:footnote>
  <w:footnote w:type="continuationNotice" w:id="1">
    <w:p w14:paraId="04D60FEB" w14:textId="77777777" w:rsidR="008133AB" w:rsidRDefault="008133AB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7CDA7" w14:textId="77777777" w:rsidR="008E5D5C" w:rsidRPr="008E5D5C" w:rsidRDefault="008E5D5C" w:rsidP="008E5D5C">
    <w:pPr>
      <w:pStyle w:val="a3"/>
      <w:rPr>
        <w:color w:val="0095D5" w:themeColor="accent1"/>
      </w:rPr>
    </w:pPr>
    <w:r w:rsidRPr="008E5D5C">
      <w:rPr>
        <w:color w:val="0095D5" w:themeColor="accent1"/>
      </w:rPr>
      <w:t>Press Release</w:t>
    </w:r>
    <w:r w:rsidRPr="008E5D5C">
      <w:rPr>
        <w:noProof/>
        <w:color w:val="0095D5" w:themeColor="accent1"/>
        <w:lang w:val="de-DE" w:eastAsia="de-DE"/>
      </w:rPr>
      <w:drawing>
        <wp:anchor distT="0" distB="0" distL="114300" distR="114300" simplePos="0" relativeHeight="251658242" behindDoc="0" locked="1" layoutInCell="1" allowOverlap="1" wp14:anchorId="2E6F1053" wp14:editId="75D20B4D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457" name="Grafik 4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FA964E5" w14:textId="77777777" w:rsidR="008E5D5C" w:rsidRPr="008E5D5C" w:rsidRDefault="008E5D5C" w:rsidP="008E5D5C">
    <w:pPr>
      <w:pStyle w:val="a3"/>
    </w:pPr>
    <w:r>
      <w:fldChar w:fldCharType="begin"/>
    </w:r>
    <w:r>
      <w:instrText xml:space="preserve"> PAGE  \* Arabic  \* MERGEFORMAT </w:instrText>
    </w:r>
    <w:r>
      <w:fldChar w:fldCharType="separate"/>
    </w:r>
    <w:r w:rsidR="006108B6">
      <w:rPr>
        <w:noProof/>
      </w:rPr>
      <w:t>2</w:t>
    </w:r>
    <w:r>
      <w:fldChar w:fldCharType="end"/>
    </w:r>
    <w:r>
      <w:t>/</w:t>
    </w:r>
    <w:r w:rsidR="00357CFA">
      <w:fldChar w:fldCharType="begin"/>
    </w:r>
    <w:r w:rsidR="00357CFA">
      <w:instrText>NUMPAGES  \* Arabic  \* MERGEFORMAT</w:instrText>
    </w:r>
    <w:r w:rsidR="00357CFA">
      <w:fldChar w:fldCharType="separate"/>
    </w:r>
    <w:r w:rsidR="006108B6">
      <w:rPr>
        <w:noProof/>
      </w:rPr>
      <w:t>2</w:t>
    </w:r>
    <w:r w:rsidR="00357CFA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DAD54" w14:textId="77777777" w:rsidR="00CA1EB9" w:rsidRPr="008E5D5C" w:rsidRDefault="008E5D5C" w:rsidP="008E5D5C">
    <w:pPr>
      <w:pStyle w:val="a3"/>
      <w:rPr>
        <w:color w:val="0095D5" w:themeColor="accent1"/>
      </w:rPr>
    </w:pPr>
    <w:r w:rsidRPr="008E5D5C">
      <w:rPr>
        <w:color w:val="0095D5" w:themeColor="accent1"/>
      </w:rPr>
      <w:t>Press Release</w:t>
    </w:r>
    <w:r w:rsidR="00CA1EB9" w:rsidRPr="008E5D5C">
      <w:rPr>
        <w:noProof/>
        <w:color w:val="0095D5" w:themeColor="accent1"/>
        <w:lang w:val="de-DE" w:eastAsia="de-DE"/>
      </w:rPr>
      <w:drawing>
        <wp:anchor distT="0" distB="0" distL="114300" distR="114300" simplePos="0" relativeHeight="251658240" behindDoc="0" locked="1" layoutInCell="1" allowOverlap="1" wp14:anchorId="1608904C" wp14:editId="619468E2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454" name="Grafik 4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5DF29F6" w14:textId="77777777" w:rsidR="008E5D5C" w:rsidRPr="008E5D5C" w:rsidRDefault="008E5D5C" w:rsidP="008E5D5C">
    <w:pPr>
      <w:pStyle w:val="a3"/>
    </w:pPr>
    <w:r>
      <w:fldChar w:fldCharType="begin"/>
    </w:r>
    <w:r>
      <w:instrText xml:space="preserve"> PAGE  \* Arabic  \* MERGEFORMAT </w:instrText>
    </w:r>
    <w:r>
      <w:fldChar w:fldCharType="separate"/>
    </w:r>
    <w:r w:rsidR="006108B6">
      <w:rPr>
        <w:noProof/>
      </w:rPr>
      <w:t>1</w:t>
    </w:r>
    <w:r>
      <w:fldChar w:fldCharType="end"/>
    </w:r>
    <w:r>
      <w:t>/</w:t>
    </w:r>
    <w:r w:rsidR="00357CFA">
      <w:fldChar w:fldCharType="begin"/>
    </w:r>
    <w:r w:rsidR="00357CFA">
      <w:instrText>NUMPAGES  \* Arabic  \* MERGEFORMAT</w:instrText>
    </w:r>
    <w:r w:rsidR="00357CFA">
      <w:fldChar w:fldCharType="separate"/>
    </w:r>
    <w:r w:rsidR="006108B6">
      <w:rPr>
        <w:noProof/>
      </w:rPr>
      <w:t>2</w:t>
    </w:r>
    <w:r w:rsidR="00357CFA">
      <w:rPr>
        <w:noProof/>
      </w:rPr>
      <w:fldChar w:fldCharType="end"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it9Bn2m37Qr3sd" int2:id="5SvwuhdH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B7B15"/>
    <w:multiLevelType w:val="hybridMultilevel"/>
    <w:tmpl w:val="E10417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5565B"/>
    <w:multiLevelType w:val="hybridMultilevel"/>
    <w:tmpl w:val="A2AC4D66"/>
    <w:lvl w:ilvl="0" w:tplc="6C2C43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4A363209"/>
    <w:multiLevelType w:val="hybridMultilevel"/>
    <w:tmpl w:val="4F22255A"/>
    <w:lvl w:ilvl="0" w:tplc="9800D9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696C2CB5"/>
    <w:multiLevelType w:val="multilevel"/>
    <w:tmpl w:val="95FA09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33793141">
    <w:abstractNumId w:val="0"/>
  </w:num>
  <w:num w:numId="2" w16cid:durableId="2135635797">
    <w:abstractNumId w:val="3"/>
  </w:num>
  <w:num w:numId="3" w16cid:durableId="939070562">
    <w:abstractNumId w:val="1"/>
  </w:num>
  <w:num w:numId="4" w16cid:durableId="6063523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embedTrueTypeFonts/>
  <w:bordersDoNotSurroundHeader/>
  <w:bordersDoNotSurroundFooter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tLQwNTc3NLE0NDBU0lEKTi0uzszPAykwNK4FALI8oT8tAAAA"/>
  </w:docVars>
  <w:rsids>
    <w:rsidRoot w:val="00CA1EB9"/>
    <w:rsid w:val="00001172"/>
    <w:rsid w:val="00001204"/>
    <w:rsid w:val="00003321"/>
    <w:rsid w:val="000035D9"/>
    <w:rsid w:val="00003863"/>
    <w:rsid w:val="000050EC"/>
    <w:rsid w:val="00006A10"/>
    <w:rsid w:val="00006E63"/>
    <w:rsid w:val="00013536"/>
    <w:rsid w:val="00013C94"/>
    <w:rsid w:val="0001493B"/>
    <w:rsid w:val="00014D7D"/>
    <w:rsid w:val="00016D56"/>
    <w:rsid w:val="000246CE"/>
    <w:rsid w:val="000252EE"/>
    <w:rsid w:val="00027F5A"/>
    <w:rsid w:val="0003119E"/>
    <w:rsid w:val="00031D1C"/>
    <w:rsid w:val="00031DCA"/>
    <w:rsid w:val="00033462"/>
    <w:rsid w:val="0003539D"/>
    <w:rsid w:val="000451F5"/>
    <w:rsid w:val="00046693"/>
    <w:rsid w:val="00046A43"/>
    <w:rsid w:val="00047B84"/>
    <w:rsid w:val="0004F4BF"/>
    <w:rsid w:val="000529F9"/>
    <w:rsid w:val="00052A72"/>
    <w:rsid w:val="00054A8D"/>
    <w:rsid w:val="00055F0A"/>
    <w:rsid w:val="00060087"/>
    <w:rsid w:val="00062EBE"/>
    <w:rsid w:val="00062FD0"/>
    <w:rsid w:val="00063746"/>
    <w:rsid w:val="00065AA9"/>
    <w:rsid w:val="0007197B"/>
    <w:rsid w:val="00076035"/>
    <w:rsid w:val="00081E3A"/>
    <w:rsid w:val="00084E8C"/>
    <w:rsid w:val="00087CE6"/>
    <w:rsid w:val="00090954"/>
    <w:rsid w:val="0009102B"/>
    <w:rsid w:val="0009292D"/>
    <w:rsid w:val="00094855"/>
    <w:rsid w:val="0009603D"/>
    <w:rsid w:val="00096486"/>
    <w:rsid w:val="000A1B8A"/>
    <w:rsid w:val="000A476E"/>
    <w:rsid w:val="000C0FD3"/>
    <w:rsid w:val="000C1922"/>
    <w:rsid w:val="000C1D1D"/>
    <w:rsid w:val="000C34BC"/>
    <w:rsid w:val="000C5B2B"/>
    <w:rsid w:val="000C60F1"/>
    <w:rsid w:val="000C7FEE"/>
    <w:rsid w:val="000D30E6"/>
    <w:rsid w:val="000D492C"/>
    <w:rsid w:val="000D4BED"/>
    <w:rsid w:val="000E0255"/>
    <w:rsid w:val="000E026C"/>
    <w:rsid w:val="000E1E8E"/>
    <w:rsid w:val="000E2B96"/>
    <w:rsid w:val="000E4059"/>
    <w:rsid w:val="000E7279"/>
    <w:rsid w:val="000F1EAA"/>
    <w:rsid w:val="000F224F"/>
    <w:rsid w:val="000F584D"/>
    <w:rsid w:val="000F5C6C"/>
    <w:rsid w:val="001008A7"/>
    <w:rsid w:val="00100C53"/>
    <w:rsid w:val="00103AD0"/>
    <w:rsid w:val="00103D56"/>
    <w:rsid w:val="00104081"/>
    <w:rsid w:val="001062B7"/>
    <w:rsid w:val="00106604"/>
    <w:rsid w:val="00107CFD"/>
    <w:rsid w:val="0011008A"/>
    <w:rsid w:val="00110D4B"/>
    <w:rsid w:val="001135DB"/>
    <w:rsid w:val="001164F4"/>
    <w:rsid w:val="00121501"/>
    <w:rsid w:val="001219E0"/>
    <w:rsid w:val="00121FA9"/>
    <w:rsid w:val="00123CFD"/>
    <w:rsid w:val="00125A4F"/>
    <w:rsid w:val="00127E46"/>
    <w:rsid w:val="00134194"/>
    <w:rsid w:val="001345E2"/>
    <w:rsid w:val="00135889"/>
    <w:rsid w:val="00137CBB"/>
    <w:rsid w:val="00137F37"/>
    <w:rsid w:val="0014006E"/>
    <w:rsid w:val="00140ABD"/>
    <w:rsid w:val="00142088"/>
    <w:rsid w:val="00142E22"/>
    <w:rsid w:val="001432CF"/>
    <w:rsid w:val="00150F2F"/>
    <w:rsid w:val="001512AA"/>
    <w:rsid w:val="001523C4"/>
    <w:rsid w:val="001523F6"/>
    <w:rsid w:val="0015517E"/>
    <w:rsid w:val="0015553D"/>
    <w:rsid w:val="00156D46"/>
    <w:rsid w:val="00156EFD"/>
    <w:rsid w:val="001572DD"/>
    <w:rsid w:val="001653A6"/>
    <w:rsid w:val="001665BC"/>
    <w:rsid w:val="001679F2"/>
    <w:rsid w:val="00167DD9"/>
    <w:rsid w:val="0017008C"/>
    <w:rsid w:val="0017098A"/>
    <w:rsid w:val="00173B62"/>
    <w:rsid w:val="00176941"/>
    <w:rsid w:val="00176D5C"/>
    <w:rsid w:val="00182BF4"/>
    <w:rsid w:val="001833B5"/>
    <w:rsid w:val="00183A5D"/>
    <w:rsid w:val="00183E2A"/>
    <w:rsid w:val="001851B3"/>
    <w:rsid w:val="00185F01"/>
    <w:rsid w:val="00187FAB"/>
    <w:rsid w:val="00195CDE"/>
    <w:rsid w:val="0019699B"/>
    <w:rsid w:val="001A112A"/>
    <w:rsid w:val="001A17F9"/>
    <w:rsid w:val="001A191B"/>
    <w:rsid w:val="001A2B59"/>
    <w:rsid w:val="001A57EF"/>
    <w:rsid w:val="001A5E4A"/>
    <w:rsid w:val="001B009F"/>
    <w:rsid w:val="001B251B"/>
    <w:rsid w:val="001B2F1D"/>
    <w:rsid w:val="001B424D"/>
    <w:rsid w:val="001B46A8"/>
    <w:rsid w:val="001B5389"/>
    <w:rsid w:val="001B5EB1"/>
    <w:rsid w:val="001B7DAF"/>
    <w:rsid w:val="001C2518"/>
    <w:rsid w:val="001C293A"/>
    <w:rsid w:val="001C35F3"/>
    <w:rsid w:val="001C58E8"/>
    <w:rsid w:val="001C5CDA"/>
    <w:rsid w:val="001C60E5"/>
    <w:rsid w:val="001C63D8"/>
    <w:rsid w:val="001C65BD"/>
    <w:rsid w:val="001C6767"/>
    <w:rsid w:val="001C6CFF"/>
    <w:rsid w:val="001C70BF"/>
    <w:rsid w:val="001D3495"/>
    <w:rsid w:val="001D4E25"/>
    <w:rsid w:val="001D50B1"/>
    <w:rsid w:val="001D5644"/>
    <w:rsid w:val="001D5CC9"/>
    <w:rsid w:val="001D61AC"/>
    <w:rsid w:val="001D6CF5"/>
    <w:rsid w:val="001D7681"/>
    <w:rsid w:val="001E082A"/>
    <w:rsid w:val="001E09B0"/>
    <w:rsid w:val="001E1152"/>
    <w:rsid w:val="001E2808"/>
    <w:rsid w:val="001E3876"/>
    <w:rsid w:val="001E4050"/>
    <w:rsid w:val="001E58EC"/>
    <w:rsid w:val="001E5B5D"/>
    <w:rsid w:val="001E79A2"/>
    <w:rsid w:val="001E79F9"/>
    <w:rsid w:val="001F0B2D"/>
    <w:rsid w:val="001F1B28"/>
    <w:rsid w:val="001F2DFA"/>
    <w:rsid w:val="001F3001"/>
    <w:rsid w:val="001F300D"/>
    <w:rsid w:val="001F54D2"/>
    <w:rsid w:val="0020297E"/>
    <w:rsid w:val="00203B4F"/>
    <w:rsid w:val="0020513A"/>
    <w:rsid w:val="0020572B"/>
    <w:rsid w:val="002057CE"/>
    <w:rsid w:val="002066FD"/>
    <w:rsid w:val="00210B5D"/>
    <w:rsid w:val="00211251"/>
    <w:rsid w:val="0021335B"/>
    <w:rsid w:val="00213441"/>
    <w:rsid w:val="002136B9"/>
    <w:rsid w:val="0021494D"/>
    <w:rsid w:val="00215B18"/>
    <w:rsid w:val="00222C55"/>
    <w:rsid w:val="002262A5"/>
    <w:rsid w:val="002264C0"/>
    <w:rsid w:val="00226AA0"/>
    <w:rsid w:val="00233725"/>
    <w:rsid w:val="00236665"/>
    <w:rsid w:val="0024021A"/>
    <w:rsid w:val="00240DB8"/>
    <w:rsid w:val="00242181"/>
    <w:rsid w:val="0024325B"/>
    <w:rsid w:val="0024461F"/>
    <w:rsid w:val="0024520F"/>
    <w:rsid w:val="0024606F"/>
    <w:rsid w:val="00246E2A"/>
    <w:rsid w:val="00250017"/>
    <w:rsid w:val="00251E23"/>
    <w:rsid w:val="00253008"/>
    <w:rsid w:val="00253CD3"/>
    <w:rsid w:val="00254F4C"/>
    <w:rsid w:val="00254FC2"/>
    <w:rsid w:val="0025538E"/>
    <w:rsid w:val="00255D2E"/>
    <w:rsid w:val="00257754"/>
    <w:rsid w:val="00257BB4"/>
    <w:rsid w:val="00261AB0"/>
    <w:rsid w:val="00262209"/>
    <w:rsid w:val="00262A4D"/>
    <w:rsid w:val="00263E8D"/>
    <w:rsid w:val="002645DD"/>
    <w:rsid w:val="0026563E"/>
    <w:rsid w:val="00266606"/>
    <w:rsid w:val="0027097D"/>
    <w:rsid w:val="00273AA4"/>
    <w:rsid w:val="00274C46"/>
    <w:rsid w:val="002751A4"/>
    <w:rsid w:val="00275599"/>
    <w:rsid w:val="00281A79"/>
    <w:rsid w:val="00282A8D"/>
    <w:rsid w:val="00284A49"/>
    <w:rsid w:val="00293961"/>
    <w:rsid w:val="00293FB5"/>
    <w:rsid w:val="002940DE"/>
    <w:rsid w:val="002946FE"/>
    <w:rsid w:val="0029493E"/>
    <w:rsid w:val="00295BDF"/>
    <w:rsid w:val="00297BF0"/>
    <w:rsid w:val="002A03B6"/>
    <w:rsid w:val="002A0A3B"/>
    <w:rsid w:val="002A152C"/>
    <w:rsid w:val="002A2304"/>
    <w:rsid w:val="002A24F2"/>
    <w:rsid w:val="002A5117"/>
    <w:rsid w:val="002A5B4B"/>
    <w:rsid w:val="002A6892"/>
    <w:rsid w:val="002B1A6A"/>
    <w:rsid w:val="002B4D43"/>
    <w:rsid w:val="002B542F"/>
    <w:rsid w:val="002B56BF"/>
    <w:rsid w:val="002B6140"/>
    <w:rsid w:val="002B69C1"/>
    <w:rsid w:val="002B6D10"/>
    <w:rsid w:val="002B71C2"/>
    <w:rsid w:val="002B7C61"/>
    <w:rsid w:val="002B7DC1"/>
    <w:rsid w:val="002B7F7C"/>
    <w:rsid w:val="002C335D"/>
    <w:rsid w:val="002C3E3E"/>
    <w:rsid w:val="002C4706"/>
    <w:rsid w:val="002C6718"/>
    <w:rsid w:val="002C6F4D"/>
    <w:rsid w:val="002C7A1E"/>
    <w:rsid w:val="002D0118"/>
    <w:rsid w:val="002D01B4"/>
    <w:rsid w:val="002D035E"/>
    <w:rsid w:val="002D2D87"/>
    <w:rsid w:val="002D649C"/>
    <w:rsid w:val="002D74C3"/>
    <w:rsid w:val="002E02D2"/>
    <w:rsid w:val="002E2194"/>
    <w:rsid w:val="002E5ADD"/>
    <w:rsid w:val="002E7E5B"/>
    <w:rsid w:val="002F190F"/>
    <w:rsid w:val="002F231F"/>
    <w:rsid w:val="002F5052"/>
    <w:rsid w:val="002F5B5B"/>
    <w:rsid w:val="002F75DB"/>
    <w:rsid w:val="00302480"/>
    <w:rsid w:val="00302780"/>
    <w:rsid w:val="00304260"/>
    <w:rsid w:val="00304CF8"/>
    <w:rsid w:val="0030548B"/>
    <w:rsid w:val="003076A3"/>
    <w:rsid w:val="00311C6F"/>
    <w:rsid w:val="00312779"/>
    <w:rsid w:val="00313717"/>
    <w:rsid w:val="003142E5"/>
    <w:rsid w:val="00315055"/>
    <w:rsid w:val="0032058B"/>
    <w:rsid w:val="0032070A"/>
    <w:rsid w:val="00321029"/>
    <w:rsid w:val="00326FB8"/>
    <w:rsid w:val="003271AF"/>
    <w:rsid w:val="00333834"/>
    <w:rsid w:val="00335B4C"/>
    <w:rsid w:val="00336B39"/>
    <w:rsid w:val="00343736"/>
    <w:rsid w:val="00347479"/>
    <w:rsid w:val="00352365"/>
    <w:rsid w:val="003524D3"/>
    <w:rsid w:val="0035482D"/>
    <w:rsid w:val="00354D1F"/>
    <w:rsid w:val="003565FD"/>
    <w:rsid w:val="00357204"/>
    <w:rsid w:val="003607E3"/>
    <w:rsid w:val="00361A27"/>
    <w:rsid w:val="00363841"/>
    <w:rsid w:val="0036448D"/>
    <w:rsid w:val="003667F9"/>
    <w:rsid w:val="00366E68"/>
    <w:rsid w:val="00367598"/>
    <w:rsid w:val="00370632"/>
    <w:rsid w:val="0037065F"/>
    <w:rsid w:val="00370B82"/>
    <w:rsid w:val="0037171A"/>
    <w:rsid w:val="00372CC0"/>
    <w:rsid w:val="003741F2"/>
    <w:rsid w:val="003742A7"/>
    <w:rsid w:val="00375ACD"/>
    <w:rsid w:val="00376D31"/>
    <w:rsid w:val="00382B82"/>
    <w:rsid w:val="003843EB"/>
    <w:rsid w:val="00384B7D"/>
    <w:rsid w:val="00384D29"/>
    <w:rsid w:val="0038536D"/>
    <w:rsid w:val="003858B3"/>
    <w:rsid w:val="00386C2D"/>
    <w:rsid w:val="003879A3"/>
    <w:rsid w:val="00387AD4"/>
    <w:rsid w:val="00391410"/>
    <w:rsid w:val="00391D50"/>
    <w:rsid w:val="00395367"/>
    <w:rsid w:val="00395994"/>
    <w:rsid w:val="00396550"/>
    <w:rsid w:val="003974D8"/>
    <w:rsid w:val="003A1DDD"/>
    <w:rsid w:val="003A74A2"/>
    <w:rsid w:val="003B1536"/>
    <w:rsid w:val="003B18C8"/>
    <w:rsid w:val="003B3B2F"/>
    <w:rsid w:val="003B3D46"/>
    <w:rsid w:val="003B591C"/>
    <w:rsid w:val="003B6EFB"/>
    <w:rsid w:val="003C0915"/>
    <w:rsid w:val="003C0EF9"/>
    <w:rsid w:val="003C36C2"/>
    <w:rsid w:val="003C4245"/>
    <w:rsid w:val="003D06A1"/>
    <w:rsid w:val="003D366A"/>
    <w:rsid w:val="003D5147"/>
    <w:rsid w:val="003D52BF"/>
    <w:rsid w:val="003D5F40"/>
    <w:rsid w:val="003D63BA"/>
    <w:rsid w:val="003D73D8"/>
    <w:rsid w:val="003E1559"/>
    <w:rsid w:val="003E15B1"/>
    <w:rsid w:val="003E1A0A"/>
    <w:rsid w:val="003E39F0"/>
    <w:rsid w:val="003E6425"/>
    <w:rsid w:val="003E69A9"/>
    <w:rsid w:val="003E717B"/>
    <w:rsid w:val="003F006E"/>
    <w:rsid w:val="003F16A4"/>
    <w:rsid w:val="003F185A"/>
    <w:rsid w:val="003F1B1D"/>
    <w:rsid w:val="003F2636"/>
    <w:rsid w:val="003F377D"/>
    <w:rsid w:val="003F3864"/>
    <w:rsid w:val="003F4578"/>
    <w:rsid w:val="003F4A03"/>
    <w:rsid w:val="003F5611"/>
    <w:rsid w:val="003F721C"/>
    <w:rsid w:val="00400469"/>
    <w:rsid w:val="00401D32"/>
    <w:rsid w:val="00401DF8"/>
    <w:rsid w:val="004044D7"/>
    <w:rsid w:val="00411718"/>
    <w:rsid w:val="00414CE1"/>
    <w:rsid w:val="00416D1B"/>
    <w:rsid w:val="00420725"/>
    <w:rsid w:val="004242C7"/>
    <w:rsid w:val="0042536D"/>
    <w:rsid w:val="00426098"/>
    <w:rsid w:val="00426C33"/>
    <w:rsid w:val="00430E34"/>
    <w:rsid w:val="00432C4C"/>
    <w:rsid w:val="00434169"/>
    <w:rsid w:val="00434350"/>
    <w:rsid w:val="0043441A"/>
    <w:rsid w:val="004404F8"/>
    <w:rsid w:val="00440BB8"/>
    <w:rsid w:val="00441841"/>
    <w:rsid w:val="0044355F"/>
    <w:rsid w:val="0044397E"/>
    <w:rsid w:val="00445B5B"/>
    <w:rsid w:val="00445C5B"/>
    <w:rsid w:val="00445F7F"/>
    <w:rsid w:val="00446B07"/>
    <w:rsid w:val="00447E73"/>
    <w:rsid w:val="00450070"/>
    <w:rsid w:val="004503CC"/>
    <w:rsid w:val="00451E9D"/>
    <w:rsid w:val="004539FF"/>
    <w:rsid w:val="00453B3E"/>
    <w:rsid w:val="00453C41"/>
    <w:rsid w:val="004552FB"/>
    <w:rsid w:val="00455A1B"/>
    <w:rsid w:val="004579B6"/>
    <w:rsid w:val="004604E1"/>
    <w:rsid w:val="004629D6"/>
    <w:rsid w:val="00464BF8"/>
    <w:rsid w:val="00465C30"/>
    <w:rsid w:val="00465DB9"/>
    <w:rsid w:val="00466ED1"/>
    <w:rsid w:val="004710AB"/>
    <w:rsid w:val="0047275E"/>
    <w:rsid w:val="00474A55"/>
    <w:rsid w:val="00474DAB"/>
    <w:rsid w:val="00474FD1"/>
    <w:rsid w:val="0047615A"/>
    <w:rsid w:val="00477DDC"/>
    <w:rsid w:val="00480027"/>
    <w:rsid w:val="00480FB3"/>
    <w:rsid w:val="00481199"/>
    <w:rsid w:val="0048243D"/>
    <w:rsid w:val="004836FE"/>
    <w:rsid w:val="00483D27"/>
    <w:rsid w:val="00484372"/>
    <w:rsid w:val="004900FB"/>
    <w:rsid w:val="0049092A"/>
    <w:rsid w:val="00492389"/>
    <w:rsid w:val="0049251A"/>
    <w:rsid w:val="00492562"/>
    <w:rsid w:val="0049274B"/>
    <w:rsid w:val="004951B1"/>
    <w:rsid w:val="00495C33"/>
    <w:rsid w:val="00496C22"/>
    <w:rsid w:val="00497426"/>
    <w:rsid w:val="004A0BAA"/>
    <w:rsid w:val="004A1915"/>
    <w:rsid w:val="004A4E45"/>
    <w:rsid w:val="004A63C5"/>
    <w:rsid w:val="004A6DE8"/>
    <w:rsid w:val="004A7129"/>
    <w:rsid w:val="004A7C83"/>
    <w:rsid w:val="004B0B20"/>
    <w:rsid w:val="004B230A"/>
    <w:rsid w:val="004B3A83"/>
    <w:rsid w:val="004B4D6F"/>
    <w:rsid w:val="004B75D7"/>
    <w:rsid w:val="004B7846"/>
    <w:rsid w:val="004B7E55"/>
    <w:rsid w:val="004C1423"/>
    <w:rsid w:val="004C22A5"/>
    <w:rsid w:val="004C235F"/>
    <w:rsid w:val="004C2E46"/>
    <w:rsid w:val="004C330C"/>
    <w:rsid w:val="004C35FA"/>
    <w:rsid w:val="004C3B57"/>
    <w:rsid w:val="004D185A"/>
    <w:rsid w:val="004D32EA"/>
    <w:rsid w:val="004D69A0"/>
    <w:rsid w:val="004D78EB"/>
    <w:rsid w:val="004E6D8C"/>
    <w:rsid w:val="004F3800"/>
    <w:rsid w:val="004F43D5"/>
    <w:rsid w:val="004F627F"/>
    <w:rsid w:val="004F649A"/>
    <w:rsid w:val="004F74C0"/>
    <w:rsid w:val="0050275A"/>
    <w:rsid w:val="00504F61"/>
    <w:rsid w:val="00506861"/>
    <w:rsid w:val="005075C7"/>
    <w:rsid w:val="00512158"/>
    <w:rsid w:val="00514EF3"/>
    <w:rsid w:val="005164C4"/>
    <w:rsid w:val="00516B97"/>
    <w:rsid w:val="0052076B"/>
    <w:rsid w:val="00520983"/>
    <w:rsid w:val="005210AA"/>
    <w:rsid w:val="00522127"/>
    <w:rsid w:val="00523A7E"/>
    <w:rsid w:val="00523A89"/>
    <w:rsid w:val="0052418A"/>
    <w:rsid w:val="00527B4E"/>
    <w:rsid w:val="00530A00"/>
    <w:rsid w:val="00530E0B"/>
    <w:rsid w:val="0053270F"/>
    <w:rsid w:val="005327DB"/>
    <w:rsid w:val="005352E9"/>
    <w:rsid w:val="005365DD"/>
    <w:rsid w:val="0053666C"/>
    <w:rsid w:val="00544B98"/>
    <w:rsid w:val="00545B8F"/>
    <w:rsid w:val="00546FA3"/>
    <w:rsid w:val="00546FF2"/>
    <w:rsid w:val="00551946"/>
    <w:rsid w:val="005535E0"/>
    <w:rsid w:val="00555D26"/>
    <w:rsid w:val="0055618E"/>
    <w:rsid w:val="00557C73"/>
    <w:rsid w:val="00560F0D"/>
    <w:rsid w:val="00562B40"/>
    <w:rsid w:val="0056327E"/>
    <w:rsid w:val="00563BFD"/>
    <w:rsid w:val="00563C4B"/>
    <w:rsid w:val="00563D55"/>
    <w:rsid w:val="00566521"/>
    <w:rsid w:val="0056675F"/>
    <w:rsid w:val="00567237"/>
    <w:rsid w:val="005714B2"/>
    <w:rsid w:val="00577043"/>
    <w:rsid w:val="0057757B"/>
    <w:rsid w:val="00580368"/>
    <w:rsid w:val="005838F1"/>
    <w:rsid w:val="00585666"/>
    <w:rsid w:val="00587085"/>
    <w:rsid w:val="005916E7"/>
    <w:rsid w:val="005935B2"/>
    <w:rsid w:val="00596B61"/>
    <w:rsid w:val="0059723C"/>
    <w:rsid w:val="005A052A"/>
    <w:rsid w:val="005A1F6B"/>
    <w:rsid w:val="005A384D"/>
    <w:rsid w:val="005A5560"/>
    <w:rsid w:val="005B15CD"/>
    <w:rsid w:val="005B36A5"/>
    <w:rsid w:val="005B4E46"/>
    <w:rsid w:val="005B5375"/>
    <w:rsid w:val="005B56B3"/>
    <w:rsid w:val="005B6613"/>
    <w:rsid w:val="005C0540"/>
    <w:rsid w:val="005C0E4A"/>
    <w:rsid w:val="005C1F67"/>
    <w:rsid w:val="005C455A"/>
    <w:rsid w:val="005C4CD0"/>
    <w:rsid w:val="005C7E72"/>
    <w:rsid w:val="005D148E"/>
    <w:rsid w:val="005D2776"/>
    <w:rsid w:val="005D3564"/>
    <w:rsid w:val="005D463C"/>
    <w:rsid w:val="005D571F"/>
    <w:rsid w:val="005D674C"/>
    <w:rsid w:val="005D67C5"/>
    <w:rsid w:val="005D69BF"/>
    <w:rsid w:val="005E02FE"/>
    <w:rsid w:val="005E41CD"/>
    <w:rsid w:val="005E467F"/>
    <w:rsid w:val="005E4FCF"/>
    <w:rsid w:val="005E7E4E"/>
    <w:rsid w:val="005F0450"/>
    <w:rsid w:val="005F34B4"/>
    <w:rsid w:val="005F3BC0"/>
    <w:rsid w:val="005F7C58"/>
    <w:rsid w:val="00600CC8"/>
    <w:rsid w:val="0060142B"/>
    <w:rsid w:val="006031A7"/>
    <w:rsid w:val="00604BD3"/>
    <w:rsid w:val="006055FD"/>
    <w:rsid w:val="0060596C"/>
    <w:rsid w:val="0060628F"/>
    <w:rsid w:val="006066F3"/>
    <w:rsid w:val="006108B6"/>
    <w:rsid w:val="00610D8C"/>
    <w:rsid w:val="0061155E"/>
    <w:rsid w:val="006124BA"/>
    <w:rsid w:val="0061275E"/>
    <w:rsid w:val="0061323D"/>
    <w:rsid w:val="006133CE"/>
    <w:rsid w:val="00614CBB"/>
    <w:rsid w:val="00616F39"/>
    <w:rsid w:val="00620BD7"/>
    <w:rsid w:val="006243FE"/>
    <w:rsid w:val="00625B85"/>
    <w:rsid w:val="00627953"/>
    <w:rsid w:val="006302C0"/>
    <w:rsid w:val="0063115B"/>
    <w:rsid w:val="0063141B"/>
    <w:rsid w:val="00631A2A"/>
    <w:rsid w:val="00632009"/>
    <w:rsid w:val="00632492"/>
    <w:rsid w:val="00632D4C"/>
    <w:rsid w:val="0063510D"/>
    <w:rsid w:val="00635B6D"/>
    <w:rsid w:val="00635F1A"/>
    <w:rsid w:val="00636DE9"/>
    <w:rsid w:val="00637207"/>
    <w:rsid w:val="006411AC"/>
    <w:rsid w:val="006421E5"/>
    <w:rsid w:val="00642461"/>
    <w:rsid w:val="00643E6B"/>
    <w:rsid w:val="00644D20"/>
    <w:rsid w:val="00645D75"/>
    <w:rsid w:val="0064695C"/>
    <w:rsid w:val="00647163"/>
    <w:rsid w:val="0065048D"/>
    <w:rsid w:val="0065070F"/>
    <w:rsid w:val="00654900"/>
    <w:rsid w:val="0065583E"/>
    <w:rsid w:val="006563D7"/>
    <w:rsid w:val="00656B62"/>
    <w:rsid w:val="00656DCF"/>
    <w:rsid w:val="00657815"/>
    <w:rsid w:val="00657C39"/>
    <w:rsid w:val="00660A9D"/>
    <w:rsid w:val="006616DF"/>
    <w:rsid w:val="006630BC"/>
    <w:rsid w:val="00664AF2"/>
    <w:rsid w:val="00665365"/>
    <w:rsid w:val="006658E7"/>
    <w:rsid w:val="006667CB"/>
    <w:rsid w:val="006677CC"/>
    <w:rsid w:val="006707EA"/>
    <w:rsid w:val="0067169A"/>
    <w:rsid w:val="006723E1"/>
    <w:rsid w:val="006730CF"/>
    <w:rsid w:val="006731E2"/>
    <w:rsid w:val="00675D66"/>
    <w:rsid w:val="00676E81"/>
    <w:rsid w:val="00677207"/>
    <w:rsid w:val="0068124A"/>
    <w:rsid w:val="006816B7"/>
    <w:rsid w:val="00681DF4"/>
    <w:rsid w:val="00682B61"/>
    <w:rsid w:val="0068421E"/>
    <w:rsid w:val="0068481C"/>
    <w:rsid w:val="00684911"/>
    <w:rsid w:val="00686838"/>
    <w:rsid w:val="00687178"/>
    <w:rsid w:val="0068740E"/>
    <w:rsid w:val="00687D2D"/>
    <w:rsid w:val="00691464"/>
    <w:rsid w:val="0069213F"/>
    <w:rsid w:val="00692D30"/>
    <w:rsid w:val="00695E3E"/>
    <w:rsid w:val="00696E44"/>
    <w:rsid w:val="006A098D"/>
    <w:rsid w:val="006A178D"/>
    <w:rsid w:val="006A2403"/>
    <w:rsid w:val="006A3C65"/>
    <w:rsid w:val="006A41EC"/>
    <w:rsid w:val="006A487E"/>
    <w:rsid w:val="006A7444"/>
    <w:rsid w:val="006B1C75"/>
    <w:rsid w:val="006B4F0E"/>
    <w:rsid w:val="006B4FF8"/>
    <w:rsid w:val="006B788C"/>
    <w:rsid w:val="006C21AE"/>
    <w:rsid w:val="006C4C16"/>
    <w:rsid w:val="006C528F"/>
    <w:rsid w:val="006C5DD4"/>
    <w:rsid w:val="006C7DD6"/>
    <w:rsid w:val="006D06FC"/>
    <w:rsid w:val="006D0F0F"/>
    <w:rsid w:val="006D2512"/>
    <w:rsid w:val="006D6400"/>
    <w:rsid w:val="006E0282"/>
    <w:rsid w:val="006E1211"/>
    <w:rsid w:val="006E3225"/>
    <w:rsid w:val="006E3AFD"/>
    <w:rsid w:val="006E45E3"/>
    <w:rsid w:val="006F058F"/>
    <w:rsid w:val="006F1B5B"/>
    <w:rsid w:val="006F2A11"/>
    <w:rsid w:val="006F2E47"/>
    <w:rsid w:val="006F34B9"/>
    <w:rsid w:val="006F484D"/>
    <w:rsid w:val="006F4EE0"/>
    <w:rsid w:val="006F5634"/>
    <w:rsid w:val="00700478"/>
    <w:rsid w:val="00701264"/>
    <w:rsid w:val="00701D5E"/>
    <w:rsid w:val="0070338A"/>
    <w:rsid w:val="00703655"/>
    <w:rsid w:val="00704B67"/>
    <w:rsid w:val="007053DF"/>
    <w:rsid w:val="0070674C"/>
    <w:rsid w:val="00710D61"/>
    <w:rsid w:val="007111CC"/>
    <w:rsid w:val="00713949"/>
    <w:rsid w:val="007149B8"/>
    <w:rsid w:val="007152EC"/>
    <w:rsid w:val="00716B21"/>
    <w:rsid w:val="00720181"/>
    <w:rsid w:val="007203DF"/>
    <w:rsid w:val="007237E9"/>
    <w:rsid w:val="00723991"/>
    <w:rsid w:val="0072511F"/>
    <w:rsid w:val="007260CB"/>
    <w:rsid w:val="00727E48"/>
    <w:rsid w:val="00731E83"/>
    <w:rsid w:val="00731FB9"/>
    <w:rsid w:val="00732897"/>
    <w:rsid w:val="0073301F"/>
    <w:rsid w:val="00733050"/>
    <w:rsid w:val="0073375A"/>
    <w:rsid w:val="007355D5"/>
    <w:rsid w:val="007358F2"/>
    <w:rsid w:val="0073726D"/>
    <w:rsid w:val="0074186D"/>
    <w:rsid w:val="00743B56"/>
    <w:rsid w:val="007446A4"/>
    <w:rsid w:val="00745502"/>
    <w:rsid w:val="00746BC7"/>
    <w:rsid w:val="0074737C"/>
    <w:rsid w:val="00747701"/>
    <w:rsid w:val="0074782C"/>
    <w:rsid w:val="00751379"/>
    <w:rsid w:val="007527DB"/>
    <w:rsid w:val="007537A7"/>
    <w:rsid w:val="00755258"/>
    <w:rsid w:val="00756238"/>
    <w:rsid w:val="00756AC9"/>
    <w:rsid w:val="00757024"/>
    <w:rsid w:val="00762E94"/>
    <w:rsid w:val="00765535"/>
    <w:rsid w:val="00765C3E"/>
    <w:rsid w:val="00766E21"/>
    <w:rsid w:val="007702FB"/>
    <w:rsid w:val="007763C2"/>
    <w:rsid w:val="00781788"/>
    <w:rsid w:val="0078326D"/>
    <w:rsid w:val="00783458"/>
    <w:rsid w:val="007836E3"/>
    <w:rsid w:val="0078642B"/>
    <w:rsid w:val="007872EF"/>
    <w:rsid w:val="00794210"/>
    <w:rsid w:val="00795588"/>
    <w:rsid w:val="007975C0"/>
    <w:rsid w:val="007979CD"/>
    <w:rsid w:val="007A25C9"/>
    <w:rsid w:val="007A2A93"/>
    <w:rsid w:val="007A4AB9"/>
    <w:rsid w:val="007A5E43"/>
    <w:rsid w:val="007A695C"/>
    <w:rsid w:val="007A7336"/>
    <w:rsid w:val="007B0E5D"/>
    <w:rsid w:val="007B0FFA"/>
    <w:rsid w:val="007B23A3"/>
    <w:rsid w:val="007B258E"/>
    <w:rsid w:val="007B758E"/>
    <w:rsid w:val="007B7FCD"/>
    <w:rsid w:val="007C0CEF"/>
    <w:rsid w:val="007C1CF8"/>
    <w:rsid w:val="007C4062"/>
    <w:rsid w:val="007C4F79"/>
    <w:rsid w:val="007C540A"/>
    <w:rsid w:val="007D05C9"/>
    <w:rsid w:val="007D21DB"/>
    <w:rsid w:val="007D2C02"/>
    <w:rsid w:val="007D46DD"/>
    <w:rsid w:val="007D5D5F"/>
    <w:rsid w:val="007D76CB"/>
    <w:rsid w:val="007E2D7E"/>
    <w:rsid w:val="007E38FF"/>
    <w:rsid w:val="007E3C5D"/>
    <w:rsid w:val="007E77AF"/>
    <w:rsid w:val="007E7FD5"/>
    <w:rsid w:val="007F2629"/>
    <w:rsid w:val="007F3795"/>
    <w:rsid w:val="007F4DDC"/>
    <w:rsid w:val="007F5FC1"/>
    <w:rsid w:val="008005FE"/>
    <w:rsid w:val="008023E9"/>
    <w:rsid w:val="0080271D"/>
    <w:rsid w:val="0080456D"/>
    <w:rsid w:val="008047CE"/>
    <w:rsid w:val="00805B04"/>
    <w:rsid w:val="00805D7E"/>
    <w:rsid w:val="008064EA"/>
    <w:rsid w:val="00806C0D"/>
    <w:rsid w:val="00806E2B"/>
    <w:rsid w:val="00810143"/>
    <w:rsid w:val="00810216"/>
    <w:rsid w:val="0081259E"/>
    <w:rsid w:val="00812D2D"/>
    <w:rsid w:val="008133AB"/>
    <w:rsid w:val="00816269"/>
    <w:rsid w:val="0081678F"/>
    <w:rsid w:val="008174DF"/>
    <w:rsid w:val="008208E5"/>
    <w:rsid w:val="008215D5"/>
    <w:rsid w:val="00821E80"/>
    <w:rsid w:val="00826931"/>
    <w:rsid w:val="008278B1"/>
    <w:rsid w:val="00827ED9"/>
    <w:rsid w:val="00830508"/>
    <w:rsid w:val="00830A96"/>
    <w:rsid w:val="0083166D"/>
    <w:rsid w:val="008321F1"/>
    <w:rsid w:val="00832882"/>
    <w:rsid w:val="008329A8"/>
    <w:rsid w:val="0083444F"/>
    <w:rsid w:val="008354E0"/>
    <w:rsid w:val="008356B7"/>
    <w:rsid w:val="00835EFC"/>
    <w:rsid w:val="008363DB"/>
    <w:rsid w:val="00836DA7"/>
    <w:rsid w:val="0083717D"/>
    <w:rsid w:val="00840C43"/>
    <w:rsid w:val="00841BF9"/>
    <w:rsid w:val="00844183"/>
    <w:rsid w:val="00850069"/>
    <w:rsid w:val="00852266"/>
    <w:rsid w:val="00852F76"/>
    <w:rsid w:val="00855490"/>
    <w:rsid w:val="008600FC"/>
    <w:rsid w:val="00860385"/>
    <w:rsid w:val="0086423D"/>
    <w:rsid w:val="008649C0"/>
    <w:rsid w:val="00864CD3"/>
    <w:rsid w:val="0086515C"/>
    <w:rsid w:val="00866B73"/>
    <w:rsid w:val="00867482"/>
    <w:rsid w:val="00872E90"/>
    <w:rsid w:val="00872ED7"/>
    <w:rsid w:val="00874943"/>
    <w:rsid w:val="00875140"/>
    <w:rsid w:val="00875E8E"/>
    <w:rsid w:val="00876D84"/>
    <w:rsid w:val="008770BE"/>
    <w:rsid w:val="008778DE"/>
    <w:rsid w:val="00880781"/>
    <w:rsid w:val="00882125"/>
    <w:rsid w:val="008860E5"/>
    <w:rsid w:val="00886B91"/>
    <w:rsid w:val="00887759"/>
    <w:rsid w:val="00887BC4"/>
    <w:rsid w:val="00890D20"/>
    <w:rsid w:val="00890FD9"/>
    <w:rsid w:val="00891B1A"/>
    <w:rsid w:val="00891DFC"/>
    <w:rsid w:val="00891E28"/>
    <w:rsid w:val="00893546"/>
    <w:rsid w:val="00893C02"/>
    <w:rsid w:val="00894172"/>
    <w:rsid w:val="00895D72"/>
    <w:rsid w:val="00896A82"/>
    <w:rsid w:val="00896EE6"/>
    <w:rsid w:val="008A084B"/>
    <w:rsid w:val="008A1344"/>
    <w:rsid w:val="008A3918"/>
    <w:rsid w:val="008A5524"/>
    <w:rsid w:val="008A64BB"/>
    <w:rsid w:val="008B1004"/>
    <w:rsid w:val="008B211A"/>
    <w:rsid w:val="008B27AC"/>
    <w:rsid w:val="008B66A5"/>
    <w:rsid w:val="008B6B3F"/>
    <w:rsid w:val="008C1111"/>
    <w:rsid w:val="008C1182"/>
    <w:rsid w:val="008C2BAD"/>
    <w:rsid w:val="008C635C"/>
    <w:rsid w:val="008C672D"/>
    <w:rsid w:val="008C7FD0"/>
    <w:rsid w:val="008D0CCA"/>
    <w:rsid w:val="008D16F1"/>
    <w:rsid w:val="008D4403"/>
    <w:rsid w:val="008D69F6"/>
    <w:rsid w:val="008D6CAB"/>
    <w:rsid w:val="008E16A8"/>
    <w:rsid w:val="008E2CCF"/>
    <w:rsid w:val="008E5D5C"/>
    <w:rsid w:val="008E6075"/>
    <w:rsid w:val="008F4465"/>
    <w:rsid w:val="008F6891"/>
    <w:rsid w:val="00901DF9"/>
    <w:rsid w:val="00903FCF"/>
    <w:rsid w:val="0090433A"/>
    <w:rsid w:val="009048E6"/>
    <w:rsid w:val="00905FA0"/>
    <w:rsid w:val="009073C9"/>
    <w:rsid w:val="00910386"/>
    <w:rsid w:val="00910FE2"/>
    <w:rsid w:val="00911E68"/>
    <w:rsid w:val="009120C9"/>
    <w:rsid w:val="009146DE"/>
    <w:rsid w:val="00914A6F"/>
    <w:rsid w:val="00916BF2"/>
    <w:rsid w:val="00921FDC"/>
    <w:rsid w:val="00923A56"/>
    <w:rsid w:val="0092688F"/>
    <w:rsid w:val="00926EAC"/>
    <w:rsid w:val="00927030"/>
    <w:rsid w:val="00927370"/>
    <w:rsid w:val="009279BE"/>
    <w:rsid w:val="009302B0"/>
    <w:rsid w:val="00930515"/>
    <w:rsid w:val="00931141"/>
    <w:rsid w:val="009320A9"/>
    <w:rsid w:val="009331A7"/>
    <w:rsid w:val="009352FB"/>
    <w:rsid w:val="009377D9"/>
    <w:rsid w:val="00940B05"/>
    <w:rsid w:val="00941074"/>
    <w:rsid w:val="0094120E"/>
    <w:rsid w:val="0094207E"/>
    <w:rsid w:val="0094248B"/>
    <w:rsid w:val="00943EF7"/>
    <w:rsid w:val="00944181"/>
    <w:rsid w:val="00944C7D"/>
    <w:rsid w:val="00944D44"/>
    <w:rsid w:val="00945229"/>
    <w:rsid w:val="00945AF9"/>
    <w:rsid w:val="009470AB"/>
    <w:rsid w:val="00947139"/>
    <w:rsid w:val="00950453"/>
    <w:rsid w:val="00950B0C"/>
    <w:rsid w:val="00950C3A"/>
    <w:rsid w:val="00951B6B"/>
    <w:rsid w:val="00954FE7"/>
    <w:rsid w:val="00960B7E"/>
    <w:rsid w:val="00960BD1"/>
    <w:rsid w:val="00961F28"/>
    <w:rsid w:val="009634EF"/>
    <w:rsid w:val="0096404E"/>
    <w:rsid w:val="00965735"/>
    <w:rsid w:val="00965BA8"/>
    <w:rsid w:val="00967DFE"/>
    <w:rsid w:val="00970319"/>
    <w:rsid w:val="0097043D"/>
    <w:rsid w:val="00974842"/>
    <w:rsid w:val="00976212"/>
    <w:rsid w:val="00977493"/>
    <w:rsid w:val="009779D9"/>
    <w:rsid w:val="00982819"/>
    <w:rsid w:val="00983A7E"/>
    <w:rsid w:val="00987F03"/>
    <w:rsid w:val="00991674"/>
    <w:rsid w:val="009940D1"/>
    <w:rsid w:val="009951C1"/>
    <w:rsid w:val="0099746C"/>
    <w:rsid w:val="009A0B85"/>
    <w:rsid w:val="009A0E66"/>
    <w:rsid w:val="009A1993"/>
    <w:rsid w:val="009A53D9"/>
    <w:rsid w:val="009A6189"/>
    <w:rsid w:val="009A723D"/>
    <w:rsid w:val="009B0525"/>
    <w:rsid w:val="009B3B00"/>
    <w:rsid w:val="009B40E3"/>
    <w:rsid w:val="009C091A"/>
    <w:rsid w:val="009C20D4"/>
    <w:rsid w:val="009C24D8"/>
    <w:rsid w:val="009C25F1"/>
    <w:rsid w:val="009C3ABB"/>
    <w:rsid w:val="009C447E"/>
    <w:rsid w:val="009C45A2"/>
    <w:rsid w:val="009C47E4"/>
    <w:rsid w:val="009C7825"/>
    <w:rsid w:val="009D13A0"/>
    <w:rsid w:val="009D3DF3"/>
    <w:rsid w:val="009D4732"/>
    <w:rsid w:val="009D4EDD"/>
    <w:rsid w:val="009D6AD5"/>
    <w:rsid w:val="009E05DC"/>
    <w:rsid w:val="009E0637"/>
    <w:rsid w:val="009E5BCA"/>
    <w:rsid w:val="009E62F4"/>
    <w:rsid w:val="009E63E8"/>
    <w:rsid w:val="009F06FE"/>
    <w:rsid w:val="009F135E"/>
    <w:rsid w:val="009F225D"/>
    <w:rsid w:val="00A0336F"/>
    <w:rsid w:val="00A043F3"/>
    <w:rsid w:val="00A04B77"/>
    <w:rsid w:val="00A04FD9"/>
    <w:rsid w:val="00A05A26"/>
    <w:rsid w:val="00A07097"/>
    <w:rsid w:val="00A12DD3"/>
    <w:rsid w:val="00A134D1"/>
    <w:rsid w:val="00A135FD"/>
    <w:rsid w:val="00A13D3C"/>
    <w:rsid w:val="00A156FB"/>
    <w:rsid w:val="00A16222"/>
    <w:rsid w:val="00A16B7E"/>
    <w:rsid w:val="00A2042F"/>
    <w:rsid w:val="00A21649"/>
    <w:rsid w:val="00A22A9B"/>
    <w:rsid w:val="00A237D4"/>
    <w:rsid w:val="00A24B95"/>
    <w:rsid w:val="00A24C40"/>
    <w:rsid w:val="00A27DFF"/>
    <w:rsid w:val="00A31CF5"/>
    <w:rsid w:val="00A31F0F"/>
    <w:rsid w:val="00A33544"/>
    <w:rsid w:val="00A417AB"/>
    <w:rsid w:val="00A4381C"/>
    <w:rsid w:val="00A50762"/>
    <w:rsid w:val="00A52CE2"/>
    <w:rsid w:val="00A5322C"/>
    <w:rsid w:val="00A559F4"/>
    <w:rsid w:val="00A57247"/>
    <w:rsid w:val="00A579E0"/>
    <w:rsid w:val="00A60881"/>
    <w:rsid w:val="00A609BB"/>
    <w:rsid w:val="00A60B23"/>
    <w:rsid w:val="00A62D9E"/>
    <w:rsid w:val="00A63B81"/>
    <w:rsid w:val="00A64609"/>
    <w:rsid w:val="00A6575C"/>
    <w:rsid w:val="00A674D2"/>
    <w:rsid w:val="00A67627"/>
    <w:rsid w:val="00A6781D"/>
    <w:rsid w:val="00A721ED"/>
    <w:rsid w:val="00A73515"/>
    <w:rsid w:val="00A739C7"/>
    <w:rsid w:val="00A745CD"/>
    <w:rsid w:val="00A74B0C"/>
    <w:rsid w:val="00A764D2"/>
    <w:rsid w:val="00A76E62"/>
    <w:rsid w:val="00A80ABC"/>
    <w:rsid w:val="00A85107"/>
    <w:rsid w:val="00A87D8E"/>
    <w:rsid w:val="00A949B1"/>
    <w:rsid w:val="00A96BD5"/>
    <w:rsid w:val="00A96E7F"/>
    <w:rsid w:val="00A9744E"/>
    <w:rsid w:val="00AA088A"/>
    <w:rsid w:val="00AA08A2"/>
    <w:rsid w:val="00AA32FB"/>
    <w:rsid w:val="00AA5516"/>
    <w:rsid w:val="00AA741E"/>
    <w:rsid w:val="00AB0C5A"/>
    <w:rsid w:val="00AB0F1F"/>
    <w:rsid w:val="00AB177B"/>
    <w:rsid w:val="00AB1FF0"/>
    <w:rsid w:val="00AB3E50"/>
    <w:rsid w:val="00AB47C6"/>
    <w:rsid w:val="00AB48ED"/>
    <w:rsid w:val="00AB53B6"/>
    <w:rsid w:val="00AB5767"/>
    <w:rsid w:val="00AB58DF"/>
    <w:rsid w:val="00AB6167"/>
    <w:rsid w:val="00AB636C"/>
    <w:rsid w:val="00AB7774"/>
    <w:rsid w:val="00AC1AFE"/>
    <w:rsid w:val="00AC1D58"/>
    <w:rsid w:val="00AC28F4"/>
    <w:rsid w:val="00AC2C4B"/>
    <w:rsid w:val="00AC31B7"/>
    <w:rsid w:val="00AC3576"/>
    <w:rsid w:val="00AC4E77"/>
    <w:rsid w:val="00AD063B"/>
    <w:rsid w:val="00AD2BFA"/>
    <w:rsid w:val="00AD75E0"/>
    <w:rsid w:val="00AD7CAE"/>
    <w:rsid w:val="00AD7D19"/>
    <w:rsid w:val="00AD7DCB"/>
    <w:rsid w:val="00AE06E0"/>
    <w:rsid w:val="00AE0EF3"/>
    <w:rsid w:val="00AE1060"/>
    <w:rsid w:val="00AE2057"/>
    <w:rsid w:val="00AE205D"/>
    <w:rsid w:val="00AE421B"/>
    <w:rsid w:val="00AE6141"/>
    <w:rsid w:val="00AE6F29"/>
    <w:rsid w:val="00AE7AD9"/>
    <w:rsid w:val="00AE7D22"/>
    <w:rsid w:val="00AE7FA7"/>
    <w:rsid w:val="00AF027B"/>
    <w:rsid w:val="00AF39D5"/>
    <w:rsid w:val="00AF6A7E"/>
    <w:rsid w:val="00AF7C19"/>
    <w:rsid w:val="00B01DE8"/>
    <w:rsid w:val="00B0451B"/>
    <w:rsid w:val="00B04714"/>
    <w:rsid w:val="00B04D4F"/>
    <w:rsid w:val="00B06548"/>
    <w:rsid w:val="00B077C3"/>
    <w:rsid w:val="00B112CB"/>
    <w:rsid w:val="00B13E27"/>
    <w:rsid w:val="00B15F4C"/>
    <w:rsid w:val="00B17106"/>
    <w:rsid w:val="00B20E88"/>
    <w:rsid w:val="00B22847"/>
    <w:rsid w:val="00B2314B"/>
    <w:rsid w:val="00B23165"/>
    <w:rsid w:val="00B23275"/>
    <w:rsid w:val="00B23A04"/>
    <w:rsid w:val="00B2408A"/>
    <w:rsid w:val="00B27551"/>
    <w:rsid w:val="00B316ED"/>
    <w:rsid w:val="00B34445"/>
    <w:rsid w:val="00B3444E"/>
    <w:rsid w:val="00B34567"/>
    <w:rsid w:val="00B34FEE"/>
    <w:rsid w:val="00B353C2"/>
    <w:rsid w:val="00B35E9D"/>
    <w:rsid w:val="00B41914"/>
    <w:rsid w:val="00B42FA2"/>
    <w:rsid w:val="00B433B9"/>
    <w:rsid w:val="00B43AB5"/>
    <w:rsid w:val="00B43C5D"/>
    <w:rsid w:val="00B443D4"/>
    <w:rsid w:val="00B476AD"/>
    <w:rsid w:val="00B52AB1"/>
    <w:rsid w:val="00B53637"/>
    <w:rsid w:val="00B5395F"/>
    <w:rsid w:val="00B5598A"/>
    <w:rsid w:val="00B60912"/>
    <w:rsid w:val="00B63517"/>
    <w:rsid w:val="00B64545"/>
    <w:rsid w:val="00B65B8C"/>
    <w:rsid w:val="00B711EB"/>
    <w:rsid w:val="00B71632"/>
    <w:rsid w:val="00B72042"/>
    <w:rsid w:val="00B75C7D"/>
    <w:rsid w:val="00B7687C"/>
    <w:rsid w:val="00B76B65"/>
    <w:rsid w:val="00B77A60"/>
    <w:rsid w:val="00B82E4F"/>
    <w:rsid w:val="00B8680C"/>
    <w:rsid w:val="00B86FC1"/>
    <w:rsid w:val="00B87235"/>
    <w:rsid w:val="00B9254D"/>
    <w:rsid w:val="00B92B01"/>
    <w:rsid w:val="00B92F79"/>
    <w:rsid w:val="00B936DE"/>
    <w:rsid w:val="00B95C36"/>
    <w:rsid w:val="00BA0010"/>
    <w:rsid w:val="00BA387B"/>
    <w:rsid w:val="00BA3B93"/>
    <w:rsid w:val="00BA4106"/>
    <w:rsid w:val="00BA569C"/>
    <w:rsid w:val="00BA5E1C"/>
    <w:rsid w:val="00BA74EE"/>
    <w:rsid w:val="00BA7DE1"/>
    <w:rsid w:val="00BB2719"/>
    <w:rsid w:val="00BB2BDC"/>
    <w:rsid w:val="00BB3650"/>
    <w:rsid w:val="00BB4811"/>
    <w:rsid w:val="00BB5498"/>
    <w:rsid w:val="00BB5531"/>
    <w:rsid w:val="00BB5A1C"/>
    <w:rsid w:val="00BB6A76"/>
    <w:rsid w:val="00BC095A"/>
    <w:rsid w:val="00BC3C4D"/>
    <w:rsid w:val="00BC4AB4"/>
    <w:rsid w:val="00BC4EE4"/>
    <w:rsid w:val="00BC4EF9"/>
    <w:rsid w:val="00BC5854"/>
    <w:rsid w:val="00BC6A4E"/>
    <w:rsid w:val="00BD27A2"/>
    <w:rsid w:val="00BD2B98"/>
    <w:rsid w:val="00BD3A24"/>
    <w:rsid w:val="00BD430B"/>
    <w:rsid w:val="00BD4B46"/>
    <w:rsid w:val="00BD5BF8"/>
    <w:rsid w:val="00BE46B0"/>
    <w:rsid w:val="00BE4739"/>
    <w:rsid w:val="00BE714F"/>
    <w:rsid w:val="00BF0526"/>
    <w:rsid w:val="00BF36A8"/>
    <w:rsid w:val="00BF3948"/>
    <w:rsid w:val="00BF421B"/>
    <w:rsid w:val="00BF6AF8"/>
    <w:rsid w:val="00BF79B0"/>
    <w:rsid w:val="00BF7E07"/>
    <w:rsid w:val="00C003C0"/>
    <w:rsid w:val="00C05BD7"/>
    <w:rsid w:val="00C07182"/>
    <w:rsid w:val="00C12496"/>
    <w:rsid w:val="00C14B8D"/>
    <w:rsid w:val="00C1541E"/>
    <w:rsid w:val="00C15C6D"/>
    <w:rsid w:val="00C178D1"/>
    <w:rsid w:val="00C21A7E"/>
    <w:rsid w:val="00C23A83"/>
    <w:rsid w:val="00C24DAB"/>
    <w:rsid w:val="00C314D7"/>
    <w:rsid w:val="00C32EF0"/>
    <w:rsid w:val="00C3473B"/>
    <w:rsid w:val="00C3789E"/>
    <w:rsid w:val="00C43562"/>
    <w:rsid w:val="00C44FC5"/>
    <w:rsid w:val="00C459C6"/>
    <w:rsid w:val="00C461EC"/>
    <w:rsid w:val="00C46AF0"/>
    <w:rsid w:val="00C516E8"/>
    <w:rsid w:val="00C5277C"/>
    <w:rsid w:val="00C52BC2"/>
    <w:rsid w:val="00C52DDF"/>
    <w:rsid w:val="00C53D3B"/>
    <w:rsid w:val="00C549CA"/>
    <w:rsid w:val="00C57AD1"/>
    <w:rsid w:val="00C6001A"/>
    <w:rsid w:val="00C604A5"/>
    <w:rsid w:val="00C608E3"/>
    <w:rsid w:val="00C61DB4"/>
    <w:rsid w:val="00C63909"/>
    <w:rsid w:val="00C64642"/>
    <w:rsid w:val="00C66E98"/>
    <w:rsid w:val="00C70840"/>
    <w:rsid w:val="00C70D31"/>
    <w:rsid w:val="00C71ED3"/>
    <w:rsid w:val="00C734A8"/>
    <w:rsid w:val="00C74609"/>
    <w:rsid w:val="00C74E72"/>
    <w:rsid w:val="00C75CA9"/>
    <w:rsid w:val="00C8099E"/>
    <w:rsid w:val="00C81A8D"/>
    <w:rsid w:val="00C83552"/>
    <w:rsid w:val="00C85241"/>
    <w:rsid w:val="00C862D7"/>
    <w:rsid w:val="00C87A69"/>
    <w:rsid w:val="00C91470"/>
    <w:rsid w:val="00C918E7"/>
    <w:rsid w:val="00C91ACD"/>
    <w:rsid w:val="00C91EA6"/>
    <w:rsid w:val="00C95F44"/>
    <w:rsid w:val="00C965B1"/>
    <w:rsid w:val="00C97526"/>
    <w:rsid w:val="00C97A7E"/>
    <w:rsid w:val="00C9F3C8"/>
    <w:rsid w:val="00CA0B84"/>
    <w:rsid w:val="00CA185C"/>
    <w:rsid w:val="00CA1AC4"/>
    <w:rsid w:val="00CA1EB9"/>
    <w:rsid w:val="00CA5B9B"/>
    <w:rsid w:val="00CA5C70"/>
    <w:rsid w:val="00CA6AF4"/>
    <w:rsid w:val="00CB0BF5"/>
    <w:rsid w:val="00CB124D"/>
    <w:rsid w:val="00CB1889"/>
    <w:rsid w:val="00CB55B8"/>
    <w:rsid w:val="00CB5BC9"/>
    <w:rsid w:val="00CB602A"/>
    <w:rsid w:val="00CB6C07"/>
    <w:rsid w:val="00CB769F"/>
    <w:rsid w:val="00CC06C6"/>
    <w:rsid w:val="00CC11A8"/>
    <w:rsid w:val="00CC239A"/>
    <w:rsid w:val="00CC4197"/>
    <w:rsid w:val="00CC604F"/>
    <w:rsid w:val="00CC651A"/>
    <w:rsid w:val="00CC68BC"/>
    <w:rsid w:val="00CC7216"/>
    <w:rsid w:val="00CC7448"/>
    <w:rsid w:val="00CC785C"/>
    <w:rsid w:val="00CC7FF3"/>
    <w:rsid w:val="00CD0054"/>
    <w:rsid w:val="00CD0067"/>
    <w:rsid w:val="00CD0778"/>
    <w:rsid w:val="00CD444C"/>
    <w:rsid w:val="00CD45AD"/>
    <w:rsid w:val="00CD542F"/>
    <w:rsid w:val="00CD5497"/>
    <w:rsid w:val="00CE1741"/>
    <w:rsid w:val="00CE2451"/>
    <w:rsid w:val="00CE26CD"/>
    <w:rsid w:val="00CE2F8B"/>
    <w:rsid w:val="00CE4263"/>
    <w:rsid w:val="00CE5350"/>
    <w:rsid w:val="00CE62AB"/>
    <w:rsid w:val="00CE6558"/>
    <w:rsid w:val="00CE6677"/>
    <w:rsid w:val="00CF145F"/>
    <w:rsid w:val="00CF4699"/>
    <w:rsid w:val="00CF63A0"/>
    <w:rsid w:val="00CF65A8"/>
    <w:rsid w:val="00CF676A"/>
    <w:rsid w:val="00CF7896"/>
    <w:rsid w:val="00D031B6"/>
    <w:rsid w:val="00D03405"/>
    <w:rsid w:val="00D03D88"/>
    <w:rsid w:val="00D07A2E"/>
    <w:rsid w:val="00D10F9C"/>
    <w:rsid w:val="00D11ACF"/>
    <w:rsid w:val="00D12E28"/>
    <w:rsid w:val="00D12FB5"/>
    <w:rsid w:val="00D1389A"/>
    <w:rsid w:val="00D15184"/>
    <w:rsid w:val="00D2096C"/>
    <w:rsid w:val="00D22AEF"/>
    <w:rsid w:val="00D22EA6"/>
    <w:rsid w:val="00D25E81"/>
    <w:rsid w:val="00D301F3"/>
    <w:rsid w:val="00D30A70"/>
    <w:rsid w:val="00D31A75"/>
    <w:rsid w:val="00D32BCF"/>
    <w:rsid w:val="00D33669"/>
    <w:rsid w:val="00D3481B"/>
    <w:rsid w:val="00D37809"/>
    <w:rsid w:val="00D40854"/>
    <w:rsid w:val="00D42DF7"/>
    <w:rsid w:val="00D447CA"/>
    <w:rsid w:val="00D4510A"/>
    <w:rsid w:val="00D47EED"/>
    <w:rsid w:val="00D52F40"/>
    <w:rsid w:val="00D5480B"/>
    <w:rsid w:val="00D54FB2"/>
    <w:rsid w:val="00D55289"/>
    <w:rsid w:val="00D55B90"/>
    <w:rsid w:val="00D5624C"/>
    <w:rsid w:val="00D61B51"/>
    <w:rsid w:val="00D61C6F"/>
    <w:rsid w:val="00D644ED"/>
    <w:rsid w:val="00D64883"/>
    <w:rsid w:val="00D665EE"/>
    <w:rsid w:val="00D67554"/>
    <w:rsid w:val="00D67BAA"/>
    <w:rsid w:val="00D76DE7"/>
    <w:rsid w:val="00D8385E"/>
    <w:rsid w:val="00D84D09"/>
    <w:rsid w:val="00D86250"/>
    <w:rsid w:val="00D86B1D"/>
    <w:rsid w:val="00D87154"/>
    <w:rsid w:val="00D91646"/>
    <w:rsid w:val="00D91656"/>
    <w:rsid w:val="00D9241D"/>
    <w:rsid w:val="00D92C11"/>
    <w:rsid w:val="00D947BA"/>
    <w:rsid w:val="00D95A4D"/>
    <w:rsid w:val="00D95B48"/>
    <w:rsid w:val="00D96A93"/>
    <w:rsid w:val="00DA0676"/>
    <w:rsid w:val="00DA3FEA"/>
    <w:rsid w:val="00DA518C"/>
    <w:rsid w:val="00DA6697"/>
    <w:rsid w:val="00DA6CC7"/>
    <w:rsid w:val="00DA7844"/>
    <w:rsid w:val="00DB4044"/>
    <w:rsid w:val="00DB5165"/>
    <w:rsid w:val="00DB5209"/>
    <w:rsid w:val="00DB5450"/>
    <w:rsid w:val="00DB6B4E"/>
    <w:rsid w:val="00DB6E44"/>
    <w:rsid w:val="00DB76AB"/>
    <w:rsid w:val="00DC08A7"/>
    <w:rsid w:val="00DC0BC0"/>
    <w:rsid w:val="00DC163C"/>
    <w:rsid w:val="00DC1675"/>
    <w:rsid w:val="00DC1A3E"/>
    <w:rsid w:val="00DC1CDD"/>
    <w:rsid w:val="00DC3B73"/>
    <w:rsid w:val="00DC4E85"/>
    <w:rsid w:val="00DC69CF"/>
    <w:rsid w:val="00DC6BCF"/>
    <w:rsid w:val="00DC7B9B"/>
    <w:rsid w:val="00DD0755"/>
    <w:rsid w:val="00DD2610"/>
    <w:rsid w:val="00DD306C"/>
    <w:rsid w:val="00DD3D16"/>
    <w:rsid w:val="00DE0C31"/>
    <w:rsid w:val="00DE1404"/>
    <w:rsid w:val="00DE2220"/>
    <w:rsid w:val="00DE516B"/>
    <w:rsid w:val="00DE535E"/>
    <w:rsid w:val="00DE5D21"/>
    <w:rsid w:val="00DE646D"/>
    <w:rsid w:val="00DE722D"/>
    <w:rsid w:val="00DF4EF3"/>
    <w:rsid w:val="00DF5799"/>
    <w:rsid w:val="00DF658A"/>
    <w:rsid w:val="00DF715D"/>
    <w:rsid w:val="00DF7B7B"/>
    <w:rsid w:val="00E00E19"/>
    <w:rsid w:val="00E026F7"/>
    <w:rsid w:val="00E04213"/>
    <w:rsid w:val="00E06A6F"/>
    <w:rsid w:val="00E078DC"/>
    <w:rsid w:val="00E132F9"/>
    <w:rsid w:val="00E14398"/>
    <w:rsid w:val="00E16ADD"/>
    <w:rsid w:val="00E171DF"/>
    <w:rsid w:val="00E20FD9"/>
    <w:rsid w:val="00E218F8"/>
    <w:rsid w:val="00E22213"/>
    <w:rsid w:val="00E233E0"/>
    <w:rsid w:val="00E23476"/>
    <w:rsid w:val="00E2429C"/>
    <w:rsid w:val="00E248F8"/>
    <w:rsid w:val="00E2635C"/>
    <w:rsid w:val="00E26B60"/>
    <w:rsid w:val="00E31150"/>
    <w:rsid w:val="00E35A56"/>
    <w:rsid w:val="00E35A9A"/>
    <w:rsid w:val="00E36DA5"/>
    <w:rsid w:val="00E410DF"/>
    <w:rsid w:val="00E42C92"/>
    <w:rsid w:val="00E470F5"/>
    <w:rsid w:val="00E503C0"/>
    <w:rsid w:val="00E51010"/>
    <w:rsid w:val="00E515A9"/>
    <w:rsid w:val="00E528ED"/>
    <w:rsid w:val="00E543F8"/>
    <w:rsid w:val="00E55029"/>
    <w:rsid w:val="00E5540F"/>
    <w:rsid w:val="00E61D4B"/>
    <w:rsid w:val="00E621D3"/>
    <w:rsid w:val="00E630DD"/>
    <w:rsid w:val="00E64278"/>
    <w:rsid w:val="00E65709"/>
    <w:rsid w:val="00E70F84"/>
    <w:rsid w:val="00E72E85"/>
    <w:rsid w:val="00E732EF"/>
    <w:rsid w:val="00E73479"/>
    <w:rsid w:val="00E76265"/>
    <w:rsid w:val="00E8083E"/>
    <w:rsid w:val="00E828EC"/>
    <w:rsid w:val="00E82A01"/>
    <w:rsid w:val="00E8502A"/>
    <w:rsid w:val="00E856B6"/>
    <w:rsid w:val="00E866A4"/>
    <w:rsid w:val="00E87515"/>
    <w:rsid w:val="00E879AE"/>
    <w:rsid w:val="00E92EA2"/>
    <w:rsid w:val="00E955F7"/>
    <w:rsid w:val="00E96E35"/>
    <w:rsid w:val="00EA0B3C"/>
    <w:rsid w:val="00EA6CC5"/>
    <w:rsid w:val="00EA6EBE"/>
    <w:rsid w:val="00EB3783"/>
    <w:rsid w:val="00EB402F"/>
    <w:rsid w:val="00EB6084"/>
    <w:rsid w:val="00EC1B0F"/>
    <w:rsid w:val="00EC2C25"/>
    <w:rsid w:val="00EC307F"/>
    <w:rsid w:val="00EC460F"/>
    <w:rsid w:val="00EC52A1"/>
    <w:rsid w:val="00EC576E"/>
    <w:rsid w:val="00EC57C8"/>
    <w:rsid w:val="00EC64B6"/>
    <w:rsid w:val="00EC7E9D"/>
    <w:rsid w:val="00ED0220"/>
    <w:rsid w:val="00ED0FD6"/>
    <w:rsid w:val="00ED1304"/>
    <w:rsid w:val="00ED73AA"/>
    <w:rsid w:val="00ED7657"/>
    <w:rsid w:val="00EE17FE"/>
    <w:rsid w:val="00EE1909"/>
    <w:rsid w:val="00EE3400"/>
    <w:rsid w:val="00EE489F"/>
    <w:rsid w:val="00EE5648"/>
    <w:rsid w:val="00EE750C"/>
    <w:rsid w:val="00EF0D87"/>
    <w:rsid w:val="00EF2247"/>
    <w:rsid w:val="00EF336A"/>
    <w:rsid w:val="00EF5162"/>
    <w:rsid w:val="00EF652F"/>
    <w:rsid w:val="00EF731F"/>
    <w:rsid w:val="00F00C12"/>
    <w:rsid w:val="00F02B67"/>
    <w:rsid w:val="00F039F7"/>
    <w:rsid w:val="00F03AC9"/>
    <w:rsid w:val="00F040F0"/>
    <w:rsid w:val="00F05409"/>
    <w:rsid w:val="00F07E2E"/>
    <w:rsid w:val="00F119E4"/>
    <w:rsid w:val="00F13151"/>
    <w:rsid w:val="00F1378A"/>
    <w:rsid w:val="00F13B49"/>
    <w:rsid w:val="00F147FB"/>
    <w:rsid w:val="00F1618E"/>
    <w:rsid w:val="00F16C93"/>
    <w:rsid w:val="00F20B12"/>
    <w:rsid w:val="00F21164"/>
    <w:rsid w:val="00F22D65"/>
    <w:rsid w:val="00F240F2"/>
    <w:rsid w:val="00F253F9"/>
    <w:rsid w:val="00F30626"/>
    <w:rsid w:val="00F3229E"/>
    <w:rsid w:val="00F336D4"/>
    <w:rsid w:val="00F3406C"/>
    <w:rsid w:val="00F3497E"/>
    <w:rsid w:val="00F34AFE"/>
    <w:rsid w:val="00F35590"/>
    <w:rsid w:val="00F36AFB"/>
    <w:rsid w:val="00F407BF"/>
    <w:rsid w:val="00F42338"/>
    <w:rsid w:val="00F42B77"/>
    <w:rsid w:val="00F434B5"/>
    <w:rsid w:val="00F44437"/>
    <w:rsid w:val="00F45AA6"/>
    <w:rsid w:val="00F45F5C"/>
    <w:rsid w:val="00F47B3A"/>
    <w:rsid w:val="00F503FC"/>
    <w:rsid w:val="00F534BC"/>
    <w:rsid w:val="00F53B6D"/>
    <w:rsid w:val="00F53E08"/>
    <w:rsid w:val="00F6038E"/>
    <w:rsid w:val="00F60621"/>
    <w:rsid w:val="00F619D0"/>
    <w:rsid w:val="00F63005"/>
    <w:rsid w:val="00F63D04"/>
    <w:rsid w:val="00F64281"/>
    <w:rsid w:val="00F64A66"/>
    <w:rsid w:val="00F663BC"/>
    <w:rsid w:val="00F67A24"/>
    <w:rsid w:val="00F70137"/>
    <w:rsid w:val="00F707DF"/>
    <w:rsid w:val="00F74857"/>
    <w:rsid w:val="00F74F63"/>
    <w:rsid w:val="00F75316"/>
    <w:rsid w:val="00F812D1"/>
    <w:rsid w:val="00F822BE"/>
    <w:rsid w:val="00F831BA"/>
    <w:rsid w:val="00F83287"/>
    <w:rsid w:val="00F84A56"/>
    <w:rsid w:val="00F85B34"/>
    <w:rsid w:val="00F86080"/>
    <w:rsid w:val="00F8659F"/>
    <w:rsid w:val="00F86F5C"/>
    <w:rsid w:val="00F87B1D"/>
    <w:rsid w:val="00F90EC4"/>
    <w:rsid w:val="00F90FE4"/>
    <w:rsid w:val="00F9142A"/>
    <w:rsid w:val="00F9232F"/>
    <w:rsid w:val="00F9347E"/>
    <w:rsid w:val="00F9392B"/>
    <w:rsid w:val="00F95500"/>
    <w:rsid w:val="00F95EFB"/>
    <w:rsid w:val="00F971FF"/>
    <w:rsid w:val="00F9EABA"/>
    <w:rsid w:val="00FA14BA"/>
    <w:rsid w:val="00FA3555"/>
    <w:rsid w:val="00FA4B26"/>
    <w:rsid w:val="00FA614B"/>
    <w:rsid w:val="00FA7308"/>
    <w:rsid w:val="00FB1C5C"/>
    <w:rsid w:val="00FB2A51"/>
    <w:rsid w:val="00FB33CB"/>
    <w:rsid w:val="00FB492C"/>
    <w:rsid w:val="00FB6CF8"/>
    <w:rsid w:val="00FC002B"/>
    <w:rsid w:val="00FC0D0D"/>
    <w:rsid w:val="00FC2070"/>
    <w:rsid w:val="00FC2904"/>
    <w:rsid w:val="00FC4317"/>
    <w:rsid w:val="00FC43AD"/>
    <w:rsid w:val="00FC46F1"/>
    <w:rsid w:val="00FC5C32"/>
    <w:rsid w:val="00FC666F"/>
    <w:rsid w:val="00FC6A4B"/>
    <w:rsid w:val="00FC6D8B"/>
    <w:rsid w:val="00FD0304"/>
    <w:rsid w:val="00FD0EE0"/>
    <w:rsid w:val="00FD180C"/>
    <w:rsid w:val="00FD2460"/>
    <w:rsid w:val="00FD2929"/>
    <w:rsid w:val="00FD69BF"/>
    <w:rsid w:val="00FE0561"/>
    <w:rsid w:val="00FE065D"/>
    <w:rsid w:val="00FE2E0A"/>
    <w:rsid w:val="00FE40F1"/>
    <w:rsid w:val="00FE471F"/>
    <w:rsid w:val="00FE6E4D"/>
    <w:rsid w:val="00FE72B6"/>
    <w:rsid w:val="00FE730A"/>
    <w:rsid w:val="00FF11FE"/>
    <w:rsid w:val="00FF4C8B"/>
    <w:rsid w:val="02419444"/>
    <w:rsid w:val="03890CB4"/>
    <w:rsid w:val="03F740B6"/>
    <w:rsid w:val="03FB42CD"/>
    <w:rsid w:val="03FCCBE7"/>
    <w:rsid w:val="0498FC91"/>
    <w:rsid w:val="0524DD15"/>
    <w:rsid w:val="05398423"/>
    <w:rsid w:val="06D2CA24"/>
    <w:rsid w:val="06FA42AD"/>
    <w:rsid w:val="072794D3"/>
    <w:rsid w:val="0735AA8C"/>
    <w:rsid w:val="07E2EB07"/>
    <w:rsid w:val="08197C82"/>
    <w:rsid w:val="08C2E328"/>
    <w:rsid w:val="08FC3164"/>
    <w:rsid w:val="0939B3E0"/>
    <w:rsid w:val="09591D44"/>
    <w:rsid w:val="0999A1E3"/>
    <w:rsid w:val="0A74B132"/>
    <w:rsid w:val="0B43B5EF"/>
    <w:rsid w:val="0BE8A12E"/>
    <w:rsid w:val="0C562648"/>
    <w:rsid w:val="0C7D0FF7"/>
    <w:rsid w:val="0C8FDA95"/>
    <w:rsid w:val="0DA833ED"/>
    <w:rsid w:val="0E4C51CC"/>
    <w:rsid w:val="0E5D2DD8"/>
    <w:rsid w:val="0F49E3D4"/>
    <w:rsid w:val="0F4DD6EA"/>
    <w:rsid w:val="0F72B6B3"/>
    <w:rsid w:val="0FA210BC"/>
    <w:rsid w:val="103FF6AF"/>
    <w:rsid w:val="10798E5E"/>
    <w:rsid w:val="10FDAE67"/>
    <w:rsid w:val="1131C069"/>
    <w:rsid w:val="11591713"/>
    <w:rsid w:val="115EE207"/>
    <w:rsid w:val="11CB8858"/>
    <w:rsid w:val="124F8CF3"/>
    <w:rsid w:val="12858716"/>
    <w:rsid w:val="128E6151"/>
    <w:rsid w:val="12E2862A"/>
    <w:rsid w:val="12FC26D1"/>
    <w:rsid w:val="133CEDD1"/>
    <w:rsid w:val="136C2BD8"/>
    <w:rsid w:val="13DA3C50"/>
    <w:rsid w:val="14894C3B"/>
    <w:rsid w:val="14EE0F20"/>
    <w:rsid w:val="15E7C3CB"/>
    <w:rsid w:val="166660DC"/>
    <w:rsid w:val="170375BA"/>
    <w:rsid w:val="175CCBA5"/>
    <w:rsid w:val="17C93E2F"/>
    <w:rsid w:val="1888B90C"/>
    <w:rsid w:val="188DC6E4"/>
    <w:rsid w:val="190F0B7E"/>
    <w:rsid w:val="194D3C37"/>
    <w:rsid w:val="19A54F41"/>
    <w:rsid w:val="19BCA092"/>
    <w:rsid w:val="1A6123B0"/>
    <w:rsid w:val="1A840480"/>
    <w:rsid w:val="1B11549B"/>
    <w:rsid w:val="1B29497B"/>
    <w:rsid w:val="1BF2D75F"/>
    <w:rsid w:val="1CB9AC80"/>
    <w:rsid w:val="1CD8B544"/>
    <w:rsid w:val="1D04553B"/>
    <w:rsid w:val="1D257B0E"/>
    <w:rsid w:val="1D489191"/>
    <w:rsid w:val="1E1DC906"/>
    <w:rsid w:val="1E302A64"/>
    <w:rsid w:val="1E3390FD"/>
    <w:rsid w:val="1EAF8800"/>
    <w:rsid w:val="1EB3676E"/>
    <w:rsid w:val="1EEE6AD7"/>
    <w:rsid w:val="1F2C6C42"/>
    <w:rsid w:val="1F7FFD57"/>
    <w:rsid w:val="1F898438"/>
    <w:rsid w:val="1FAB373A"/>
    <w:rsid w:val="1FABD85A"/>
    <w:rsid w:val="1FB915AC"/>
    <w:rsid w:val="20249705"/>
    <w:rsid w:val="20299135"/>
    <w:rsid w:val="2056501E"/>
    <w:rsid w:val="20943F02"/>
    <w:rsid w:val="20C094C8"/>
    <w:rsid w:val="211F211F"/>
    <w:rsid w:val="214B72E3"/>
    <w:rsid w:val="21AB9742"/>
    <w:rsid w:val="22003154"/>
    <w:rsid w:val="22530D38"/>
    <w:rsid w:val="225C1542"/>
    <w:rsid w:val="22A75065"/>
    <w:rsid w:val="22C8CBC9"/>
    <w:rsid w:val="24209BFB"/>
    <w:rsid w:val="242C1411"/>
    <w:rsid w:val="24A4CE1D"/>
    <w:rsid w:val="24AFAA7B"/>
    <w:rsid w:val="24D87525"/>
    <w:rsid w:val="2507BB28"/>
    <w:rsid w:val="257B356E"/>
    <w:rsid w:val="25C09104"/>
    <w:rsid w:val="25EA2FBE"/>
    <w:rsid w:val="26273285"/>
    <w:rsid w:val="263FF8AD"/>
    <w:rsid w:val="264B7F1E"/>
    <w:rsid w:val="26B124FE"/>
    <w:rsid w:val="26F3C770"/>
    <w:rsid w:val="2715989B"/>
    <w:rsid w:val="27226EA3"/>
    <w:rsid w:val="280F0BF2"/>
    <w:rsid w:val="28DB2EAE"/>
    <w:rsid w:val="2A03BE98"/>
    <w:rsid w:val="2A2F6558"/>
    <w:rsid w:val="2C67AC61"/>
    <w:rsid w:val="2CCE5FD4"/>
    <w:rsid w:val="2D19C9FF"/>
    <w:rsid w:val="2D2866C8"/>
    <w:rsid w:val="2D7EFAF2"/>
    <w:rsid w:val="2E5CA7CA"/>
    <w:rsid w:val="2E70F1ED"/>
    <w:rsid w:val="2E80250C"/>
    <w:rsid w:val="2ED76565"/>
    <w:rsid w:val="2F01D671"/>
    <w:rsid w:val="2FF26164"/>
    <w:rsid w:val="2FF7713B"/>
    <w:rsid w:val="300CC24E"/>
    <w:rsid w:val="318E31C5"/>
    <w:rsid w:val="31A892AF"/>
    <w:rsid w:val="31B34D3B"/>
    <w:rsid w:val="32730662"/>
    <w:rsid w:val="32A1DAB0"/>
    <w:rsid w:val="32F02AEB"/>
    <w:rsid w:val="32F45775"/>
    <w:rsid w:val="32FC5086"/>
    <w:rsid w:val="33A05330"/>
    <w:rsid w:val="33FA5333"/>
    <w:rsid w:val="3424CC4A"/>
    <w:rsid w:val="342CC628"/>
    <w:rsid w:val="34F8C456"/>
    <w:rsid w:val="35099A86"/>
    <w:rsid w:val="356356C6"/>
    <w:rsid w:val="3600C40C"/>
    <w:rsid w:val="36050389"/>
    <w:rsid w:val="36838D6E"/>
    <w:rsid w:val="36B08818"/>
    <w:rsid w:val="36B732E1"/>
    <w:rsid w:val="3703300B"/>
    <w:rsid w:val="374A4D0A"/>
    <w:rsid w:val="379DBC49"/>
    <w:rsid w:val="3841BBC0"/>
    <w:rsid w:val="384CECF4"/>
    <w:rsid w:val="38A43E56"/>
    <w:rsid w:val="38C2D6F9"/>
    <w:rsid w:val="38EBA36F"/>
    <w:rsid w:val="395A1E05"/>
    <w:rsid w:val="39D421EA"/>
    <w:rsid w:val="39E5166D"/>
    <w:rsid w:val="3A075049"/>
    <w:rsid w:val="3B5DD2ED"/>
    <w:rsid w:val="3B9D6B9A"/>
    <w:rsid w:val="3BAE487C"/>
    <w:rsid w:val="3BCC7F75"/>
    <w:rsid w:val="3BDF4961"/>
    <w:rsid w:val="3C830F52"/>
    <w:rsid w:val="3CA0AEF0"/>
    <w:rsid w:val="3D16BFD4"/>
    <w:rsid w:val="3DB3D12F"/>
    <w:rsid w:val="3DE0EA23"/>
    <w:rsid w:val="3E1DCB04"/>
    <w:rsid w:val="3EDB6DA4"/>
    <w:rsid w:val="3EF4D3E8"/>
    <w:rsid w:val="3F519E39"/>
    <w:rsid w:val="3F73F959"/>
    <w:rsid w:val="3F8C5D4C"/>
    <w:rsid w:val="3FA6B352"/>
    <w:rsid w:val="402263C8"/>
    <w:rsid w:val="40773E05"/>
    <w:rsid w:val="43BA01CF"/>
    <w:rsid w:val="43C6098A"/>
    <w:rsid w:val="444F86A2"/>
    <w:rsid w:val="44ACA494"/>
    <w:rsid w:val="44FFBD23"/>
    <w:rsid w:val="4510AAC7"/>
    <w:rsid w:val="451311E8"/>
    <w:rsid w:val="453857B2"/>
    <w:rsid w:val="45525B84"/>
    <w:rsid w:val="455B330F"/>
    <w:rsid w:val="45625A3A"/>
    <w:rsid w:val="461631A9"/>
    <w:rsid w:val="46B22858"/>
    <w:rsid w:val="46C00DA0"/>
    <w:rsid w:val="46E0E7A9"/>
    <w:rsid w:val="46EF600B"/>
    <w:rsid w:val="472DD4D6"/>
    <w:rsid w:val="4750C994"/>
    <w:rsid w:val="476E7287"/>
    <w:rsid w:val="47A28320"/>
    <w:rsid w:val="487CB80A"/>
    <w:rsid w:val="487E8A29"/>
    <w:rsid w:val="48D65F50"/>
    <w:rsid w:val="493B6344"/>
    <w:rsid w:val="4947604B"/>
    <w:rsid w:val="49FECE69"/>
    <w:rsid w:val="4A0341D5"/>
    <w:rsid w:val="4A50F295"/>
    <w:rsid w:val="4AB46B3C"/>
    <w:rsid w:val="4AEF54A7"/>
    <w:rsid w:val="4B76F670"/>
    <w:rsid w:val="4BA3D239"/>
    <w:rsid w:val="4BA6CFE8"/>
    <w:rsid w:val="4D3383E2"/>
    <w:rsid w:val="4D972A73"/>
    <w:rsid w:val="4EB4CCC8"/>
    <w:rsid w:val="4EE00D2C"/>
    <w:rsid w:val="4EF674DC"/>
    <w:rsid w:val="4EFFAD54"/>
    <w:rsid w:val="50C14598"/>
    <w:rsid w:val="50D22887"/>
    <w:rsid w:val="50F16C33"/>
    <w:rsid w:val="5122567D"/>
    <w:rsid w:val="5158974A"/>
    <w:rsid w:val="517FA251"/>
    <w:rsid w:val="519C3A59"/>
    <w:rsid w:val="51DC3051"/>
    <w:rsid w:val="51E13EAA"/>
    <w:rsid w:val="520CD61B"/>
    <w:rsid w:val="52D54A9C"/>
    <w:rsid w:val="53909122"/>
    <w:rsid w:val="5459EC3E"/>
    <w:rsid w:val="54636D5B"/>
    <w:rsid w:val="54A70289"/>
    <w:rsid w:val="551082A7"/>
    <w:rsid w:val="557DC720"/>
    <w:rsid w:val="55B0DB6E"/>
    <w:rsid w:val="55EF0321"/>
    <w:rsid w:val="568EE5D5"/>
    <w:rsid w:val="571F41AA"/>
    <w:rsid w:val="57237AB2"/>
    <w:rsid w:val="5732AC15"/>
    <w:rsid w:val="575A3408"/>
    <w:rsid w:val="576C59E3"/>
    <w:rsid w:val="57C692C2"/>
    <w:rsid w:val="5926A3E3"/>
    <w:rsid w:val="597B393C"/>
    <w:rsid w:val="59C1CAA3"/>
    <w:rsid w:val="5A0A4479"/>
    <w:rsid w:val="5A5B1B74"/>
    <w:rsid w:val="5A65F813"/>
    <w:rsid w:val="5AB99AE3"/>
    <w:rsid w:val="5B288898"/>
    <w:rsid w:val="5B678B3A"/>
    <w:rsid w:val="5D3EADDF"/>
    <w:rsid w:val="5E0CD19E"/>
    <w:rsid w:val="5E7553A6"/>
    <w:rsid w:val="5EA657BB"/>
    <w:rsid w:val="5EE3A9F6"/>
    <w:rsid w:val="5F479C0F"/>
    <w:rsid w:val="5FBD5E64"/>
    <w:rsid w:val="6130E762"/>
    <w:rsid w:val="61D6FC92"/>
    <w:rsid w:val="62A5E15F"/>
    <w:rsid w:val="62B1E57C"/>
    <w:rsid w:val="62ED304D"/>
    <w:rsid w:val="63B287AE"/>
    <w:rsid w:val="63B96027"/>
    <w:rsid w:val="648900AE"/>
    <w:rsid w:val="64EAEEFB"/>
    <w:rsid w:val="6774FC04"/>
    <w:rsid w:val="684CD79D"/>
    <w:rsid w:val="685E5899"/>
    <w:rsid w:val="688A7A8B"/>
    <w:rsid w:val="68B75A9C"/>
    <w:rsid w:val="6906131B"/>
    <w:rsid w:val="695E0AFD"/>
    <w:rsid w:val="69AD5640"/>
    <w:rsid w:val="6A631D61"/>
    <w:rsid w:val="6A97A2DA"/>
    <w:rsid w:val="6ACEB12A"/>
    <w:rsid w:val="6B2C43C3"/>
    <w:rsid w:val="6C0D55FE"/>
    <w:rsid w:val="6C33E0DD"/>
    <w:rsid w:val="6D4020F6"/>
    <w:rsid w:val="6DE885C9"/>
    <w:rsid w:val="6E08F8ED"/>
    <w:rsid w:val="6EBFCE35"/>
    <w:rsid w:val="6EC1DC3B"/>
    <w:rsid w:val="6F4B148C"/>
    <w:rsid w:val="6F96B00B"/>
    <w:rsid w:val="70562BB7"/>
    <w:rsid w:val="7086A3C7"/>
    <w:rsid w:val="712867B8"/>
    <w:rsid w:val="717A3D8E"/>
    <w:rsid w:val="7186B4DD"/>
    <w:rsid w:val="7228C8FF"/>
    <w:rsid w:val="724A5C49"/>
    <w:rsid w:val="729517E0"/>
    <w:rsid w:val="732CAEE8"/>
    <w:rsid w:val="7334EA06"/>
    <w:rsid w:val="74B2D1C5"/>
    <w:rsid w:val="74B3A30B"/>
    <w:rsid w:val="75011C0C"/>
    <w:rsid w:val="7548A824"/>
    <w:rsid w:val="757BADD9"/>
    <w:rsid w:val="75BF5010"/>
    <w:rsid w:val="76259C4B"/>
    <w:rsid w:val="7655F31C"/>
    <w:rsid w:val="76C39013"/>
    <w:rsid w:val="771DED5F"/>
    <w:rsid w:val="77DA3698"/>
    <w:rsid w:val="797BF69E"/>
    <w:rsid w:val="7995F1EB"/>
    <w:rsid w:val="79E3B97A"/>
    <w:rsid w:val="79F9FCC6"/>
    <w:rsid w:val="7A2A4AC0"/>
    <w:rsid w:val="7A2D860D"/>
    <w:rsid w:val="7A68323A"/>
    <w:rsid w:val="7A6F580A"/>
    <w:rsid w:val="7AEAF94F"/>
    <w:rsid w:val="7B95CD27"/>
    <w:rsid w:val="7BC9566E"/>
    <w:rsid w:val="7C345F4C"/>
    <w:rsid w:val="7C398357"/>
    <w:rsid w:val="7C53CE05"/>
    <w:rsid w:val="7C61DD8A"/>
    <w:rsid w:val="7CA64AC7"/>
    <w:rsid w:val="7D12E263"/>
    <w:rsid w:val="7D319D88"/>
    <w:rsid w:val="7DD6565D"/>
    <w:rsid w:val="7E676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A1FAB2"/>
  <w15:chartTrackingRefBased/>
  <w15:docId w15:val="{9E8A21C9-62B5-416B-AFAD-300EE208E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1">
    <w:name w:val="heading 1"/>
    <w:basedOn w:val="a"/>
    <w:next w:val="a"/>
    <w:link w:val="10"/>
    <w:uiPriority w:val="9"/>
    <w:qFormat/>
    <w:rsid w:val="009C45A2"/>
    <w:pPr>
      <w:outlineLvl w:val="0"/>
    </w:pPr>
    <w:rPr>
      <w:b/>
      <w:caps/>
      <w:color w:val="0095D5" w:themeColor="accent1"/>
    </w:rPr>
  </w:style>
  <w:style w:type="paragraph" w:styleId="2">
    <w:name w:val="heading 2"/>
    <w:basedOn w:val="a"/>
    <w:next w:val="a"/>
    <w:link w:val="20"/>
    <w:uiPriority w:val="9"/>
    <w:unhideWhenUsed/>
    <w:rsid w:val="009C45A2"/>
    <w:pPr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a4">
    <w:name w:val="页眉 字符"/>
    <w:basedOn w:val="a0"/>
    <w:link w:val="a3"/>
    <w:uiPriority w:val="99"/>
    <w:rsid w:val="008E5D5C"/>
    <w:rPr>
      <w:caps/>
      <w:spacing w:val="12"/>
      <w:sz w:val="15"/>
      <w:lang w:val="en-GB"/>
    </w:rPr>
  </w:style>
  <w:style w:type="paragraph" w:styleId="a5">
    <w:name w:val="footer"/>
    <w:basedOn w:val="a"/>
    <w:link w:val="a6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a6">
    <w:name w:val="页脚 字符"/>
    <w:basedOn w:val="a0"/>
    <w:link w:val="a5"/>
    <w:uiPriority w:val="99"/>
    <w:rsid w:val="00AB5767"/>
    <w:rPr>
      <w:sz w:val="12"/>
      <w:lang w:val="en-GB"/>
    </w:rPr>
  </w:style>
  <w:style w:type="table" w:styleId="a7">
    <w:name w:val="Table Grid"/>
    <w:basedOn w:val="a1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a"/>
    <w:qFormat/>
    <w:rsid w:val="00AE2057"/>
    <w:pPr>
      <w:spacing w:line="180" w:lineRule="atLeast"/>
    </w:pPr>
    <w:rPr>
      <w:sz w:val="12"/>
    </w:rPr>
  </w:style>
  <w:style w:type="paragraph" w:styleId="a8">
    <w:name w:val="Title"/>
    <w:basedOn w:val="a"/>
    <w:next w:val="a"/>
    <w:link w:val="a9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a9">
    <w:name w:val="标题 字符"/>
    <w:basedOn w:val="a0"/>
    <w:link w:val="a8"/>
    <w:uiPriority w:val="10"/>
    <w:rsid w:val="00AC4E77"/>
    <w:rPr>
      <w:sz w:val="24"/>
      <w:lang w:val="en-GB"/>
    </w:rPr>
  </w:style>
  <w:style w:type="character" w:customStyle="1" w:styleId="10">
    <w:name w:val="标题 1 字符"/>
    <w:basedOn w:val="a0"/>
    <w:link w:val="1"/>
    <w:uiPriority w:val="9"/>
    <w:rsid w:val="009C45A2"/>
    <w:rPr>
      <w:b/>
      <w:caps/>
      <w:color w:val="0095D5" w:themeColor="accent1"/>
      <w:sz w:val="18"/>
      <w:lang w:val="en-GB"/>
    </w:rPr>
  </w:style>
  <w:style w:type="paragraph" w:customStyle="1" w:styleId="Marginalnote">
    <w:name w:val="Marginal note"/>
    <w:basedOn w:val="a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20">
    <w:name w:val="标题 2 字符"/>
    <w:basedOn w:val="a0"/>
    <w:link w:val="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a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aa">
    <w:name w:val="Hyperlink"/>
    <w:basedOn w:val="a0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a"/>
    <w:qFormat/>
    <w:rsid w:val="009C45A2"/>
    <w:pPr>
      <w:spacing w:after="240"/>
    </w:pPr>
    <w:rPr>
      <w:b/>
      <w:color w:val="FF0A14"/>
    </w:rPr>
  </w:style>
  <w:style w:type="paragraph" w:styleId="ab">
    <w:name w:val="caption"/>
    <w:basedOn w:val="a"/>
    <w:next w:val="a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a"/>
    <w:qFormat/>
    <w:rsid w:val="00B476AD"/>
    <w:pPr>
      <w:spacing w:line="240" w:lineRule="auto"/>
    </w:pPr>
  </w:style>
  <w:style w:type="character" w:styleId="ac">
    <w:name w:val="annotation reference"/>
    <w:basedOn w:val="a0"/>
    <w:uiPriority w:val="99"/>
    <w:semiHidden/>
    <w:unhideWhenUsed/>
    <w:rsid w:val="00E630DD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E630DD"/>
    <w:pPr>
      <w:spacing w:line="240" w:lineRule="auto"/>
    </w:pPr>
    <w:rPr>
      <w:sz w:val="20"/>
      <w:szCs w:val="20"/>
    </w:rPr>
  </w:style>
  <w:style w:type="character" w:customStyle="1" w:styleId="ae">
    <w:name w:val="批注文字 字符"/>
    <w:basedOn w:val="a0"/>
    <w:link w:val="ad"/>
    <w:uiPriority w:val="99"/>
    <w:rsid w:val="00E630DD"/>
    <w:rPr>
      <w:sz w:val="20"/>
      <w:szCs w:val="20"/>
      <w:lang w:val="en-GB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E630DD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E630DD"/>
    <w:rPr>
      <w:b/>
      <w:bCs/>
      <w:sz w:val="20"/>
      <w:szCs w:val="20"/>
      <w:lang w:val="en-GB"/>
    </w:rPr>
  </w:style>
  <w:style w:type="paragraph" w:styleId="af1">
    <w:name w:val="Revision"/>
    <w:hidden/>
    <w:uiPriority w:val="99"/>
    <w:semiHidden/>
    <w:rsid w:val="00727E48"/>
    <w:pPr>
      <w:spacing w:after="0" w:line="240" w:lineRule="auto"/>
    </w:pPr>
    <w:rPr>
      <w:sz w:val="18"/>
      <w:lang w:val="en-GB"/>
    </w:rPr>
  </w:style>
  <w:style w:type="paragraph" w:styleId="af2">
    <w:name w:val="Balloon Text"/>
    <w:basedOn w:val="a"/>
    <w:link w:val="af3"/>
    <w:uiPriority w:val="99"/>
    <w:semiHidden/>
    <w:unhideWhenUsed/>
    <w:rsid w:val="008329A8"/>
    <w:pPr>
      <w:spacing w:line="240" w:lineRule="auto"/>
    </w:pPr>
    <w:rPr>
      <w:rFonts w:ascii="Times New Roman" w:hAnsi="Times New Roman" w:cs="Times New Roman"/>
      <w:szCs w:val="18"/>
    </w:rPr>
  </w:style>
  <w:style w:type="character" w:customStyle="1" w:styleId="af3">
    <w:name w:val="批注框文本 字符"/>
    <w:basedOn w:val="a0"/>
    <w:link w:val="af2"/>
    <w:uiPriority w:val="99"/>
    <w:semiHidden/>
    <w:rsid w:val="008329A8"/>
    <w:rPr>
      <w:rFonts w:ascii="Times New Roman" w:hAnsi="Times New Roman" w:cs="Times New Roman"/>
      <w:sz w:val="18"/>
      <w:szCs w:val="18"/>
      <w:lang w:val="en-GB"/>
    </w:rPr>
  </w:style>
  <w:style w:type="character" w:styleId="af4">
    <w:name w:val="Unresolved Mention"/>
    <w:basedOn w:val="a0"/>
    <w:uiPriority w:val="99"/>
    <w:semiHidden/>
    <w:unhideWhenUsed/>
    <w:rsid w:val="001C6767"/>
    <w:rPr>
      <w:color w:val="605E5C"/>
      <w:shd w:val="clear" w:color="auto" w:fill="E1DFDD"/>
    </w:rPr>
  </w:style>
  <w:style w:type="paragraph" w:styleId="af5">
    <w:name w:val="List Paragraph"/>
    <w:basedOn w:val="a"/>
    <w:uiPriority w:val="34"/>
    <w:qFormat/>
    <w:rsid w:val="00F63D04"/>
    <w:pPr>
      <w:ind w:left="720"/>
      <w:contextualSpacing/>
    </w:pPr>
  </w:style>
  <w:style w:type="character" w:styleId="af6">
    <w:name w:val="Strong"/>
    <w:basedOn w:val="a0"/>
    <w:uiPriority w:val="22"/>
    <w:qFormat/>
    <w:rsid w:val="005D67C5"/>
    <w:rPr>
      <w:b/>
      <w:bCs/>
    </w:rPr>
  </w:style>
  <w:style w:type="paragraph" w:customStyle="1" w:styleId="Default">
    <w:name w:val="Default"/>
    <w:rsid w:val="0073301F"/>
    <w:pPr>
      <w:widowControl w:val="0"/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36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sennheiser-heari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://www.sennheiser.com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microsoft.com/office/2020/10/relationships/intelligence" Target="intelligence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A5CA9622A7D32468F8BD59DCB3E6630" ma:contentTypeVersion="10" ma:contentTypeDescription="Ein neues Dokument erstellen." ma:contentTypeScope="" ma:versionID="0678d55ca7dd14629fb94b77e89f8787">
  <xsd:schema xmlns:xsd="http://www.w3.org/2001/XMLSchema" xmlns:xs="http://www.w3.org/2001/XMLSchema" xmlns:p="http://schemas.microsoft.com/office/2006/metadata/properties" xmlns:ns2="66412cdd-3130-4777-93b1-522a92035007" xmlns:ns3="de409d30-d5bc-4014-b469-5de9f3298957" targetNamespace="http://schemas.microsoft.com/office/2006/metadata/properties" ma:root="true" ma:fieldsID="3468dc1ac635ba556b837fc19f9dee6c" ns2:_="" ns3:_="">
    <xsd:import namespace="66412cdd-3130-4777-93b1-522a92035007"/>
    <xsd:import namespace="de409d30-d5bc-4014-b469-5de9f32989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12cdd-3130-4777-93b1-522a920350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409d30-d5bc-4014-b469-5de9f3298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6B4802-1BA8-4D2A-B0A8-655E82E77D83}">
  <ds:schemaRefs>
    <ds:schemaRef ds:uri="http://purl.org/dc/terms/"/>
    <ds:schemaRef ds:uri="http://purl.org/dc/dcmitype/"/>
    <ds:schemaRef ds:uri="66412cdd-3130-4777-93b1-522a92035007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de409d30-d5bc-4014-b469-5de9f3298957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CDD7437-9B9A-1B4D-BFF7-3AB21A44C7A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500181E-1F0B-402D-A3BF-30C23759F7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F274C5-B3EB-4372-BA66-9A0931AE9F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12cdd-3130-4777-93b1-522a92035007"/>
    <ds:schemaRef ds:uri="de409d30-d5bc-4014-b469-5de9f3298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1</TotalTime>
  <Pages>5</Pages>
  <Words>385</Words>
  <Characters>2201</Characters>
  <Application>Microsoft Office Word</Application>
  <DocSecurity>0</DocSecurity>
  <Lines>18</Lines>
  <Paragraphs>5</Paragraphs>
  <ScaleCrop>false</ScaleCrop>
  <Company>Sennheiser electronic GmbH &amp; Co. KG</Company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Sennheiser electronic GmbH &amp; Co. KG</dc:creator>
  <cp:keywords/>
  <dc:description/>
  <cp:lastModifiedBy>Gu, Ivy</cp:lastModifiedBy>
  <cp:revision>318</cp:revision>
  <cp:lastPrinted>2024-05-21T03:50:00Z</cp:lastPrinted>
  <dcterms:created xsi:type="dcterms:W3CDTF">2024-03-17T09:14:00Z</dcterms:created>
  <dcterms:modified xsi:type="dcterms:W3CDTF">2024-05-21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5CA9622A7D32468F8BD59DCB3E6630</vt:lpwstr>
  </property>
  <property fmtid="{D5CDD505-2E9C-101B-9397-08002B2CF9AE}" pid="3" name="GrammarlyDocumentId">
    <vt:lpwstr>6e696bf628de018cc102fcd981561bcb9c2ac8bcc3429232b2fc5f5fabc6305d</vt:lpwstr>
  </property>
</Properties>
</file>